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0E0782" w14:textId="319B626D" w:rsidR="009E3121" w:rsidRDefault="009E3121" w:rsidP="009E3121">
      <w:pPr>
        <w:pStyle w:val="Heading1"/>
      </w:pPr>
      <w:r>
        <w:t xml:space="preserve">PTE </w:t>
      </w:r>
      <w:r>
        <w:rPr>
          <w:rFonts w:hint="eastAsia"/>
        </w:rPr>
        <w:t>考试特点</w:t>
      </w:r>
    </w:p>
    <w:p w14:paraId="311BBC7A" w14:textId="49D4F7A1" w:rsidR="009E3121" w:rsidRDefault="009E3121" w:rsidP="009E3121">
      <w:r>
        <w:rPr>
          <w:rFonts w:hint="eastAsia"/>
        </w:rPr>
        <w:t>全电脑阅卷</w:t>
      </w:r>
    </w:p>
    <w:p w14:paraId="0A2CAFCA" w14:textId="330626F9" w:rsidR="009E3121" w:rsidRDefault="009E3121" w:rsidP="009E3121"/>
    <w:p w14:paraId="0E11F0CE" w14:textId="614FDA36" w:rsidR="00DC68A6" w:rsidRDefault="00DC68A6" w:rsidP="009E3121"/>
    <w:p w14:paraId="4F733F7B" w14:textId="135720D0" w:rsidR="00DC68A6" w:rsidRDefault="00DC68A6" w:rsidP="009E3121"/>
    <w:p w14:paraId="109277D9" w14:textId="5E0C80B8" w:rsidR="00DC68A6" w:rsidRDefault="00DC68A6" w:rsidP="009E3121"/>
    <w:p w14:paraId="20B2F839" w14:textId="0CE97355" w:rsidR="00DC68A6" w:rsidRDefault="00DC68A6" w:rsidP="009E3121"/>
    <w:p w14:paraId="72FA486F" w14:textId="06B9D23F" w:rsidR="00DC68A6" w:rsidRDefault="00DC68A6" w:rsidP="009E3121"/>
    <w:p w14:paraId="21C3818C" w14:textId="644D9659" w:rsidR="00DC68A6" w:rsidRDefault="00DC68A6" w:rsidP="009E3121"/>
    <w:p w14:paraId="0F8DC0E8" w14:textId="4C2E3F53" w:rsidR="00DC68A6" w:rsidRDefault="00DC68A6" w:rsidP="009E3121"/>
    <w:p w14:paraId="25403217" w14:textId="2ACE5527" w:rsidR="00DC68A6" w:rsidRDefault="00DC68A6" w:rsidP="009E3121"/>
    <w:p w14:paraId="48A586DE" w14:textId="1133DA5A" w:rsidR="00DC68A6" w:rsidRDefault="00DC68A6" w:rsidP="009E3121"/>
    <w:p w14:paraId="0D4C7129" w14:textId="489DE9CA" w:rsidR="00DC68A6" w:rsidRDefault="00DC68A6" w:rsidP="009E3121"/>
    <w:p w14:paraId="6D1ED78D" w14:textId="53402F03" w:rsidR="00DC68A6" w:rsidRDefault="00DC68A6" w:rsidP="009E3121"/>
    <w:p w14:paraId="60586A6B" w14:textId="3AF76D07" w:rsidR="00DC68A6" w:rsidRDefault="00DC68A6" w:rsidP="009E3121"/>
    <w:p w14:paraId="411E7D6F" w14:textId="49BEE7A3" w:rsidR="00DC68A6" w:rsidRDefault="00DC68A6" w:rsidP="009E3121"/>
    <w:p w14:paraId="3BC929AA" w14:textId="2F50233E" w:rsidR="00DC68A6" w:rsidRDefault="00DC68A6" w:rsidP="009E3121"/>
    <w:p w14:paraId="3064DC1D" w14:textId="285D0F2A" w:rsidR="00DC68A6" w:rsidRDefault="00DC68A6" w:rsidP="009E3121"/>
    <w:p w14:paraId="151B94CE" w14:textId="5E284E71" w:rsidR="00DC68A6" w:rsidRDefault="00DC68A6" w:rsidP="009E3121"/>
    <w:p w14:paraId="4B563A50" w14:textId="4607F32B" w:rsidR="00DC68A6" w:rsidRDefault="00DC68A6" w:rsidP="009E3121"/>
    <w:p w14:paraId="3A0885DF" w14:textId="7404A043" w:rsidR="00DC68A6" w:rsidRDefault="00DC68A6" w:rsidP="009E3121"/>
    <w:p w14:paraId="70852BE3" w14:textId="3FF1A5EA" w:rsidR="00DC68A6" w:rsidRDefault="00DC68A6" w:rsidP="009E3121"/>
    <w:p w14:paraId="3476E4FD" w14:textId="503B95BA" w:rsidR="00DC68A6" w:rsidRDefault="00DC68A6" w:rsidP="009E3121"/>
    <w:p w14:paraId="18EBD5EB" w14:textId="2A7A4794" w:rsidR="00DC68A6" w:rsidRDefault="00DC68A6" w:rsidP="009E3121"/>
    <w:p w14:paraId="3018BCE0" w14:textId="4012BB7C" w:rsidR="00DC68A6" w:rsidRDefault="00DC68A6" w:rsidP="009E3121"/>
    <w:p w14:paraId="29AF6348" w14:textId="488095D3" w:rsidR="00DC68A6" w:rsidRDefault="00DC68A6" w:rsidP="009E3121"/>
    <w:p w14:paraId="0800A33C" w14:textId="77777777" w:rsidR="00DC68A6" w:rsidRPr="009E3121" w:rsidRDefault="00DC68A6" w:rsidP="009E3121"/>
    <w:p w14:paraId="10A20FA3" w14:textId="343108D1" w:rsidR="001F5267" w:rsidRDefault="00DB2F35" w:rsidP="00DB2F35">
      <w:pPr>
        <w:pStyle w:val="Heading1"/>
      </w:pPr>
      <w:r>
        <w:lastRenderedPageBreak/>
        <w:t>Speaking</w:t>
      </w:r>
    </w:p>
    <w:p w14:paraId="582C0C59" w14:textId="018614BE" w:rsidR="000E038C" w:rsidRDefault="000E038C" w:rsidP="00B50300">
      <w:pPr>
        <w:pStyle w:val="Heading2"/>
      </w:pPr>
      <w:r>
        <w:rPr>
          <w:rFonts w:hint="eastAsia"/>
        </w:rPr>
        <w:t>题型：</w:t>
      </w:r>
    </w:p>
    <w:p w14:paraId="0FD67872" w14:textId="10FD56F6" w:rsidR="000E038C" w:rsidRDefault="00166AB1" w:rsidP="000E038C">
      <w:r>
        <w:t xml:space="preserve">1.1 </w:t>
      </w:r>
      <w:r w:rsidR="000E038C">
        <w:t>Personal Introduction</w:t>
      </w:r>
    </w:p>
    <w:p w14:paraId="7985DF37" w14:textId="07FFFB7E" w:rsidR="000E038C" w:rsidRDefault="00166AB1" w:rsidP="000E038C">
      <w:r>
        <w:t xml:space="preserve">1.2 </w:t>
      </w:r>
      <w:r w:rsidR="000E038C">
        <w:t>Read Aloud</w:t>
      </w:r>
    </w:p>
    <w:p w14:paraId="535536FC" w14:textId="0D3CCB60" w:rsidR="000E038C" w:rsidRDefault="00166AB1" w:rsidP="000E038C">
      <w:r>
        <w:t xml:space="preserve">1.3 </w:t>
      </w:r>
      <w:r w:rsidR="000E038C">
        <w:t>Repeat Sentence</w:t>
      </w:r>
    </w:p>
    <w:p w14:paraId="30BA7190" w14:textId="69113F45" w:rsidR="000E038C" w:rsidRDefault="00166AB1" w:rsidP="000E038C">
      <w:r>
        <w:t xml:space="preserve">1.4 </w:t>
      </w:r>
      <w:r w:rsidR="00DF51A1">
        <w:t>Describe Image</w:t>
      </w:r>
    </w:p>
    <w:p w14:paraId="2E5C1601" w14:textId="1ABCE40A" w:rsidR="00DF51A1" w:rsidRDefault="00166AB1" w:rsidP="000E038C">
      <w:r>
        <w:t xml:space="preserve">1.5 </w:t>
      </w:r>
      <w:r w:rsidR="00DF51A1">
        <w:t>Re-tell Lecture</w:t>
      </w:r>
    </w:p>
    <w:p w14:paraId="700F99B5" w14:textId="31F32B62" w:rsidR="00DF51A1" w:rsidRDefault="00166AB1" w:rsidP="000E038C">
      <w:r>
        <w:t xml:space="preserve">1.6 </w:t>
      </w:r>
      <w:r w:rsidR="00DF51A1">
        <w:t>Answer Short Question</w:t>
      </w:r>
    </w:p>
    <w:p w14:paraId="58D410E9" w14:textId="77777777" w:rsidR="00864FA9" w:rsidRPr="000E038C" w:rsidRDefault="00864FA9" w:rsidP="000E038C"/>
    <w:p w14:paraId="5A4B8192" w14:textId="4C34907D" w:rsidR="00CB2A19" w:rsidRDefault="00CB2A19" w:rsidP="00723F26">
      <w:pPr>
        <w:pStyle w:val="Heading2"/>
      </w:pPr>
      <w:r>
        <w:rPr>
          <w:rFonts w:hint="eastAsia"/>
        </w:rPr>
        <w:t>口语评分规则：</w:t>
      </w:r>
    </w:p>
    <w:p w14:paraId="43E7DDC4" w14:textId="77777777" w:rsidR="00E72325" w:rsidRDefault="00225B65" w:rsidP="00E72325">
      <w:pPr>
        <w:pStyle w:val="ListBullet"/>
      </w:pPr>
      <w:r>
        <w:rPr>
          <w:rFonts w:hint="eastAsia"/>
        </w:rPr>
        <w:t>内容</w:t>
      </w:r>
    </w:p>
    <w:p w14:paraId="39196E05" w14:textId="77777777" w:rsidR="00E72325" w:rsidRDefault="00225B65" w:rsidP="00E72325">
      <w:pPr>
        <w:pStyle w:val="ListBullet"/>
      </w:pPr>
      <w:r>
        <w:rPr>
          <w:rFonts w:hint="eastAsia"/>
        </w:rPr>
        <w:t>发音</w:t>
      </w:r>
    </w:p>
    <w:p w14:paraId="1797F9A3" w14:textId="45F7E702" w:rsidR="00B50300" w:rsidRDefault="00225B65" w:rsidP="00E72325">
      <w:pPr>
        <w:pStyle w:val="ListBullet"/>
      </w:pPr>
      <w:r>
        <w:rPr>
          <w:rFonts w:hint="eastAsia"/>
        </w:rPr>
        <w:t>流利度</w:t>
      </w:r>
    </w:p>
    <w:p w14:paraId="526619A8" w14:textId="77777777" w:rsidR="00864FA9" w:rsidRDefault="00864FA9" w:rsidP="00864FA9">
      <w:pPr>
        <w:pStyle w:val="ListBullet"/>
        <w:numPr>
          <w:ilvl w:val="0"/>
          <w:numId w:val="0"/>
        </w:numPr>
        <w:ind w:left="360"/>
      </w:pPr>
    </w:p>
    <w:p w14:paraId="73E901C0" w14:textId="4CF51192" w:rsidR="00225B65" w:rsidRDefault="00225B65" w:rsidP="00225B65">
      <w:pPr>
        <w:pStyle w:val="Heading3"/>
      </w:pPr>
      <w:r>
        <w:rPr>
          <w:rFonts w:hint="eastAsia"/>
        </w:rPr>
        <w:t>内容</w:t>
      </w:r>
    </w:p>
    <w:p w14:paraId="4C4BE7BE" w14:textId="1294EF30" w:rsidR="00CB2A19" w:rsidRDefault="00CB2A19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C</w:t>
      </w:r>
      <w:r w:rsidRPr="006F5342">
        <w:rPr>
          <w:b/>
          <w:bCs/>
          <w:color w:val="806000" w:themeColor="accent4" w:themeShade="80"/>
        </w:rPr>
        <w:t>ontent</w:t>
      </w:r>
      <w:r w:rsidR="00B50300">
        <w:rPr>
          <w:rFonts w:hint="eastAsia"/>
          <w:b/>
          <w:bCs/>
          <w:color w:val="806000" w:themeColor="accent4" w:themeShade="80"/>
        </w:rPr>
        <w:t xml:space="preserve"> </w:t>
      </w:r>
      <w:r w:rsidR="00B50300">
        <w:rPr>
          <w:rFonts w:hint="eastAsia"/>
          <w:b/>
          <w:bCs/>
          <w:color w:val="806000" w:themeColor="accent4" w:themeShade="80"/>
        </w:rPr>
        <w:t>关键词有没有答对，依据题型不同</w:t>
      </w:r>
    </w:p>
    <w:p w14:paraId="76A8C65F" w14:textId="774F47E7" w:rsidR="007C105F" w:rsidRDefault="007C105F" w:rsidP="00CB2A19">
      <w:pPr>
        <w:rPr>
          <w:b/>
          <w:bCs/>
          <w:color w:val="806000" w:themeColor="accent4" w:themeShade="80"/>
        </w:rPr>
      </w:pPr>
    </w:p>
    <w:p w14:paraId="6C2606C6" w14:textId="37865830" w:rsidR="00225B65" w:rsidRDefault="00225B65" w:rsidP="00CB2A19">
      <w:pPr>
        <w:rPr>
          <w:b/>
          <w:bCs/>
          <w:color w:val="806000" w:themeColor="accent4" w:themeShade="80"/>
        </w:rPr>
      </w:pPr>
    </w:p>
    <w:p w14:paraId="4F94E63D" w14:textId="1E5189C1" w:rsidR="00225B65" w:rsidRPr="00B50300" w:rsidRDefault="00225B65" w:rsidP="00225B65">
      <w:pPr>
        <w:pStyle w:val="Heading3"/>
        <w:rPr>
          <w:rFonts w:eastAsiaTheme="minorEastAsia"/>
          <w:b/>
          <w:bCs/>
          <w:color w:val="806000" w:themeColor="accent4" w:themeShade="80"/>
        </w:rPr>
      </w:pPr>
      <w:r>
        <w:rPr>
          <w:rFonts w:hint="eastAsia"/>
        </w:rPr>
        <w:t>发音</w:t>
      </w:r>
    </w:p>
    <w:p w14:paraId="02DB3132" w14:textId="59E6F0A8" w:rsidR="00CB2A19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Pronunciation &amp; Oral Fluency</w:t>
      </w:r>
    </w:p>
    <w:p w14:paraId="40694328" w14:textId="43C0DA05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A</w:t>
      </w:r>
      <w:r w:rsidRPr="006F5342">
        <w:rPr>
          <w:b/>
          <w:bCs/>
          <w:color w:val="806000" w:themeColor="accent4" w:themeShade="80"/>
        </w:rPr>
        <w:t xml:space="preserve">ll vowels and consonants are easily understood </w:t>
      </w:r>
      <w:r w:rsidRPr="006F5342">
        <w:rPr>
          <w:rFonts w:hint="eastAsia"/>
          <w:b/>
          <w:bCs/>
          <w:color w:val="806000" w:themeColor="accent4" w:themeShade="80"/>
        </w:rPr>
        <w:t>元辅音读清楚</w:t>
      </w:r>
    </w:p>
    <w:p w14:paraId="3169262E" w14:textId="0FA376A2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U</w:t>
      </w:r>
      <w:r w:rsidRPr="006F5342">
        <w:rPr>
          <w:b/>
          <w:bCs/>
          <w:color w:val="806000" w:themeColor="accent4" w:themeShade="80"/>
        </w:rPr>
        <w:t xml:space="preserve">se appropriate assimilation and deletions for continuous speech </w:t>
      </w:r>
      <w:r w:rsidRPr="006F5342">
        <w:rPr>
          <w:rFonts w:hint="eastAsia"/>
          <w:b/>
          <w:bCs/>
          <w:color w:val="806000" w:themeColor="accent4" w:themeShade="80"/>
        </w:rPr>
        <w:t>有节奏，语音同化需要省略</w:t>
      </w:r>
    </w:p>
    <w:p w14:paraId="7B1574CB" w14:textId="09DECB00" w:rsidR="00DD4A68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tress is placed correctly in all words and sentence-level stress is fully appropriate</w:t>
      </w:r>
      <w:r w:rsidR="001419FD" w:rsidRPr="006F5342">
        <w:rPr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重读，</w:t>
      </w:r>
      <w:r w:rsidR="001419FD" w:rsidRPr="006F5342">
        <w:rPr>
          <w:rFonts w:hint="eastAsia"/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抑扬顿挫</w:t>
      </w:r>
    </w:p>
    <w:p w14:paraId="431E7639" w14:textId="24339185" w:rsidR="00225B65" w:rsidRDefault="00225B65" w:rsidP="00CB2A19">
      <w:pPr>
        <w:rPr>
          <w:b/>
          <w:bCs/>
          <w:color w:val="806000" w:themeColor="accent4" w:themeShade="80"/>
        </w:rPr>
      </w:pPr>
    </w:p>
    <w:p w14:paraId="69625DA0" w14:textId="7DAEB9CF" w:rsidR="00225B65" w:rsidRPr="006F5342" w:rsidRDefault="00225B65" w:rsidP="00225B65">
      <w:pPr>
        <w:pStyle w:val="Heading3"/>
        <w:rPr>
          <w:b/>
          <w:bCs/>
          <w:color w:val="806000" w:themeColor="accent4" w:themeShade="80"/>
        </w:rPr>
      </w:pPr>
      <w:r>
        <w:rPr>
          <w:rFonts w:hint="eastAsia"/>
        </w:rPr>
        <w:t>流利度</w:t>
      </w:r>
    </w:p>
    <w:p w14:paraId="729E7141" w14:textId="7030D5DB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mooth rhythm and phrasing. No hesitations, repetitions, false-starts</w:t>
      </w:r>
      <w:r w:rsidR="001419FD" w:rsidRPr="006F5342">
        <w:rPr>
          <w:b/>
          <w:bCs/>
          <w:color w:val="806000" w:themeColor="accent4" w:themeShade="80"/>
        </w:rPr>
        <w:t xml:space="preserve"> or non-native phonological simplifications </w:t>
      </w:r>
      <w:r w:rsidR="001419FD" w:rsidRPr="006F5342">
        <w:rPr>
          <w:rFonts w:hint="eastAsia"/>
          <w:b/>
          <w:bCs/>
          <w:color w:val="806000" w:themeColor="accent4" w:themeShade="80"/>
        </w:rPr>
        <w:t>口语流利度非常重要，具体要做到：</w:t>
      </w:r>
    </w:p>
    <w:p w14:paraId="1C891817" w14:textId="45C3D301" w:rsidR="001419FD" w:rsidRDefault="001419FD" w:rsidP="00CB2A19">
      <w:r w:rsidRPr="001419FD">
        <w:rPr>
          <w:noProof/>
        </w:rPr>
        <w:lastRenderedPageBreak/>
        <w:drawing>
          <wp:inline distT="0" distB="0" distL="0" distR="0" wp14:anchorId="7BF51379" wp14:editId="268ECEE9">
            <wp:extent cx="4242816" cy="1561812"/>
            <wp:effectExtent l="0" t="0" r="5715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63825" cy="1569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2E5D9" w14:textId="25175A28" w:rsidR="000E62B6" w:rsidRDefault="000E62B6" w:rsidP="00CB2A19"/>
    <w:p w14:paraId="5A86758A" w14:textId="77777777" w:rsidR="00E4579F" w:rsidRDefault="00E4579F" w:rsidP="00CB2A19"/>
    <w:p w14:paraId="1B2D9375" w14:textId="0CFA5835" w:rsidR="000E62B6" w:rsidRDefault="000E62B6" w:rsidP="000E62B6">
      <w:pPr>
        <w:pStyle w:val="Heading2"/>
      </w:pPr>
      <w:r>
        <w:rPr>
          <w:rFonts w:hint="eastAsia"/>
        </w:rPr>
        <w:t>口语技巧总结（萤火虫）</w:t>
      </w:r>
    </w:p>
    <w:p w14:paraId="7B16929A" w14:textId="345DB5B8" w:rsidR="003A078E" w:rsidRPr="003A078E" w:rsidRDefault="003A078E" w:rsidP="00E4579F">
      <w:pPr>
        <w:pStyle w:val="ListBullet"/>
      </w:pPr>
      <w:r>
        <w:rPr>
          <w:rFonts w:hint="eastAsia"/>
        </w:rPr>
        <w:t>口齿清楚，元音饱满</w:t>
      </w:r>
    </w:p>
    <w:p w14:paraId="43FD01BE" w14:textId="3D98E5EB" w:rsidR="000E62B6" w:rsidRDefault="000E62B6" w:rsidP="00E4579F">
      <w:pPr>
        <w:pStyle w:val="ListBullet"/>
      </w:pPr>
      <w:r>
        <w:rPr>
          <w:rFonts w:hint="eastAsia"/>
        </w:rPr>
        <w:t>实词重读，</w:t>
      </w:r>
      <w:r>
        <w:rPr>
          <w:rFonts w:hint="eastAsia"/>
        </w:rPr>
        <w:t xml:space="preserve"> </w:t>
      </w:r>
      <w:r>
        <w:rPr>
          <w:rFonts w:hint="eastAsia"/>
        </w:rPr>
        <w:t>虚词弱读</w:t>
      </w:r>
    </w:p>
    <w:p w14:paraId="2DB944D6" w14:textId="0C25AE8E" w:rsidR="00E4579F" w:rsidRDefault="00E4579F" w:rsidP="00E4579F">
      <w:pPr>
        <w:pStyle w:val="ListBullet"/>
      </w:pPr>
      <w:r>
        <w:rPr>
          <w:rFonts w:hint="eastAsia"/>
        </w:rPr>
        <w:t>意群最后一个诗词拖长音，放慢语速不停顿</w:t>
      </w:r>
    </w:p>
    <w:p w14:paraId="45F1EB91" w14:textId="1DC78DE7" w:rsidR="000E62B6" w:rsidRPr="000E62B6" w:rsidRDefault="00E4579F" w:rsidP="000E62B6">
      <w:r w:rsidRPr="00E4579F">
        <w:rPr>
          <w:noProof/>
        </w:rPr>
        <w:drawing>
          <wp:inline distT="0" distB="0" distL="0" distR="0" wp14:anchorId="0B9BA599" wp14:editId="0DDA0D8A">
            <wp:extent cx="2171700" cy="43989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10338" cy="44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53F53" w14:textId="315A24B3" w:rsidR="000E62B6" w:rsidRDefault="00E4579F" w:rsidP="00E4579F">
      <w:pPr>
        <w:pStyle w:val="ListBullet"/>
      </w:pPr>
      <w:r>
        <w:rPr>
          <w:rFonts w:hint="eastAsia"/>
        </w:rPr>
        <w:t>辅音结尾元音开头：连读</w:t>
      </w:r>
    </w:p>
    <w:p w14:paraId="26030017" w14:textId="01DCD1C1" w:rsidR="000E62B6" w:rsidRDefault="00E4579F" w:rsidP="00CB2A19">
      <w:r w:rsidRPr="00E4579F">
        <w:rPr>
          <w:noProof/>
        </w:rPr>
        <w:drawing>
          <wp:inline distT="0" distB="0" distL="0" distR="0" wp14:anchorId="0F679536" wp14:editId="427587C9">
            <wp:extent cx="2651124" cy="604642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6622" cy="61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896C5" w14:textId="7034C212" w:rsidR="000E62B6" w:rsidRDefault="00E4579F" w:rsidP="00E4579F">
      <w:pPr>
        <w:pStyle w:val="ListBullet"/>
      </w:pPr>
      <w:r>
        <w:rPr>
          <w:rFonts w:hint="eastAsia"/>
        </w:rPr>
        <w:t>在</w:t>
      </w:r>
      <w:r>
        <w:rPr>
          <w:rFonts w:hint="eastAsia"/>
        </w:rPr>
        <w:t>s</w:t>
      </w:r>
      <w:r>
        <w:rPr>
          <w:rFonts w:hint="eastAsia"/>
        </w:rPr>
        <w:t>后有爆破辅音：浊化</w:t>
      </w:r>
      <w:r w:rsidR="00DC68A6">
        <w:rPr>
          <w:rFonts w:hint="eastAsia"/>
        </w:rPr>
        <w:t xml:space="preserve"> </w:t>
      </w:r>
    </w:p>
    <w:p w14:paraId="170BDFB6" w14:textId="6959A382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99F2993" wp14:editId="001CBBB4">
            <wp:extent cx="3162318" cy="774700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6302" cy="778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29822" w14:textId="269137EF" w:rsidR="00E4579F" w:rsidRDefault="00E4579F" w:rsidP="00E4579F">
      <w:pPr>
        <w:pStyle w:val="ListBullet"/>
      </w:pPr>
      <w:r>
        <w:rPr>
          <w:rFonts w:hint="eastAsia"/>
        </w:rPr>
        <w:t>三种情况下</w:t>
      </w:r>
      <w:r>
        <w:rPr>
          <w:rFonts w:hint="eastAsia"/>
        </w:rPr>
        <w:t xml:space="preserve"> </w:t>
      </w:r>
      <w:r>
        <w:rPr>
          <w:rFonts w:hint="eastAsia"/>
        </w:rPr>
        <w:t>吞音</w:t>
      </w:r>
    </w:p>
    <w:p w14:paraId="2C1B9B06" w14:textId="6C1F31A1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C7E948A" wp14:editId="304389A3">
            <wp:extent cx="2895262" cy="10541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7925" cy="106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FDA83" w14:textId="1E9B0AB8" w:rsidR="00D06F59" w:rsidRDefault="00D06F59" w:rsidP="00E4579F">
      <w:pPr>
        <w:pStyle w:val="ListBullet"/>
        <w:numPr>
          <w:ilvl w:val="0"/>
          <w:numId w:val="0"/>
        </w:numPr>
      </w:pPr>
      <w:r>
        <w:rPr>
          <w:rFonts w:hint="eastAsia"/>
        </w:rPr>
        <w:t>区分动词过去式发音</w:t>
      </w:r>
    </w:p>
    <w:p w14:paraId="3CF6F030" w14:textId="7FC7F783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drawing>
          <wp:inline distT="0" distB="0" distL="0" distR="0" wp14:anchorId="3CCB52A2" wp14:editId="5F2DEC1D">
            <wp:extent cx="3505689" cy="619211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F5AC5" w14:textId="485974BD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lastRenderedPageBreak/>
        <w:drawing>
          <wp:inline distT="0" distB="0" distL="0" distR="0" wp14:anchorId="22714A20" wp14:editId="4E4BADDA">
            <wp:extent cx="3294063" cy="1397000"/>
            <wp:effectExtent l="0" t="0" r="1905" b="0"/>
            <wp:docPr id="31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4480" cy="1401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049C2" w14:textId="7B775FD0" w:rsidR="00D06F59" w:rsidRDefault="00D06F59" w:rsidP="00E4579F">
      <w:pPr>
        <w:pStyle w:val="ListBullet"/>
        <w:numPr>
          <w:ilvl w:val="0"/>
          <w:numId w:val="0"/>
        </w:numPr>
      </w:pPr>
    </w:p>
    <w:p w14:paraId="2DA3A70C" w14:textId="7A4C5431" w:rsidR="00D06F59" w:rsidRDefault="00D06F59" w:rsidP="00E4579F">
      <w:pPr>
        <w:pStyle w:val="ListBullet"/>
        <w:numPr>
          <w:ilvl w:val="0"/>
          <w:numId w:val="0"/>
        </w:numPr>
      </w:pPr>
    </w:p>
    <w:p w14:paraId="5D46DE06" w14:textId="02C080B2" w:rsidR="00D06F59" w:rsidRDefault="00D06F59" w:rsidP="00E4579F">
      <w:pPr>
        <w:pStyle w:val="ListBullet"/>
        <w:numPr>
          <w:ilvl w:val="0"/>
          <w:numId w:val="0"/>
        </w:numPr>
      </w:pPr>
    </w:p>
    <w:p w14:paraId="2E15F173" w14:textId="77777777" w:rsidR="00D06F59" w:rsidRPr="00DD4A68" w:rsidRDefault="00D06F59" w:rsidP="00E4579F">
      <w:pPr>
        <w:pStyle w:val="ListBullet"/>
        <w:numPr>
          <w:ilvl w:val="0"/>
          <w:numId w:val="0"/>
        </w:numPr>
      </w:pPr>
    </w:p>
    <w:p w14:paraId="4ED5AC76" w14:textId="79E8B50D" w:rsidR="00DB2F35" w:rsidRDefault="00DB2F35" w:rsidP="00DB2F35">
      <w:pPr>
        <w:pStyle w:val="Heading2"/>
        <w:numPr>
          <w:ilvl w:val="1"/>
          <w:numId w:val="1"/>
        </w:numPr>
      </w:pPr>
      <w:r>
        <w:t>Introduction</w:t>
      </w:r>
    </w:p>
    <w:p w14:paraId="209EBB96" w14:textId="27343B8E" w:rsidR="00DB2F35" w:rsidRDefault="00563AAC" w:rsidP="00DB2F35">
      <w:r w:rsidRPr="00563AAC">
        <w:rPr>
          <w:rFonts w:hint="eastAsia"/>
          <w:b/>
          <w:bCs/>
        </w:rPr>
        <w:t>25</w:t>
      </w:r>
      <w:r w:rsidRPr="00563AAC">
        <w:rPr>
          <w:b/>
          <w:bCs/>
        </w:rPr>
        <w:t xml:space="preserve"> </w:t>
      </w:r>
      <w:r w:rsidRPr="00563AAC">
        <w:rPr>
          <w:rFonts w:hint="eastAsia"/>
          <w:b/>
          <w:bCs/>
        </w:rPr>
        <w:t>seconds</w:t>
      </w:r>
      <w:r>
        <w:t xml:space="preserve"> to read prompt and prepare</w:t>
      </w:r>
    </w:p>
    <w:p w14:paraId="19DD7FA5" w14:textId="506488F5" w:rsidR="00563AAC" w:rsidRDefault="00563AAC" w:rsidP="00DB2F35">
      <w:r w:rsidRPr="00563AAC">
        <w:rPr>
          <w:b/>
          <w:bCs/>
        </w:rPr>
        <w:t>30 seconds</w:t>
      </w:r>
      <w:r>
        <w:t xml:space="preserve"> to record</w:t>
      </w:r>
    </w:p>
    <w:p w14:paraId="3BE6ECB5" w14:textId="7EA71117" w:rsidR="00563AAC" w:rsidRPr="00563AAC" w:rsidRDefault="00563AAC" w:rsidP="00DB2F35">
      <w:pPr>
        <w:rPr>
          <w:b/>
          <w:bCs/>
          <w:color w:val="FF0000"/>
        </w:rPr>
      </w:pPr>
      <w:r w:rsidRPr="00563AAC">
        <w:rPr>
          <w:b/>
          <w:bCs/>
          <w:color w:val="FF0000"/>
        </w:rPr>
        <w:t>It’s not scored, but get prepared with it</w:t>
      </w:r>
    </w:p>
    <w:p w14:paraId="41CBDB3D" w14:textId="2A28E751" w:rsidR="00DB2F35" w:rsidRDefault="00DB2F35" w:rsidP="00DB2F35"/>
    <w:p w14:paraId="7E3ECE43" w14:textId="1A7B0E71" w:rsidR="000E62B6" w:rsidRDefault="000E62B6" w:rsidP="00DB2F35"/>
    <w:p w14:paraId="7DE5C70F" w14:textId="73128B9F" w:rsidR="000E62B6" w:rsidRDefault="000E62B6" w:rsidP="00DB2F35"/>
    <w:p w14:paraId="298358A9" w14:textId="2EED15A6" w:rsidR="000E62B6" w:rsidRDefault="000E62B6" w:rsidP="00DB2F35"/>
    <w:p w14:paraId="58645B5E" w14:textId="03ECF66F" w:rsidR="000E62B6" w:rsidRDefault="000E62B6" w:rsidP="00DB2F35"/>
    <w:p w14:paraId="2DF12103" w14:textId="1699F83E" w:rsidR="000E62B6" w:rsidRDefault="000E62B6" w:rsidP="00DB2F35"/>
    <w:p w14:paraId="2BD5237D" w14:textId="2ABF3865" w:rsidR="00AD3D24" w:rsidRDefault="00AD3D24" w:rsidP="00DB2F35"/>
    <w:p w14:paraId="04E34732" w14:textId="1E2F0E1A" w:rsidR="00AD3D24" w:rsidRDefault="00AD3D24" w:rsidP="00DB2F35"/>
    <w:p w14:paraId="0E3CB31F" w14:textId="49B05E2A" w:rsidR="00AD3D24" w:rsidRDefault="00AD3D24" w:rsidP="00DB2F35"/>
    <w:p w14:paraId="0E194A0D" w14:textId="7B3A9190" w:rsidR="00AD3D24" w:rsidRDefault="00AD3D24" w:rsidP="00DB2F35"/>
    <w:p w14:paraId="10EF2E09" w14:textId="42C5D853" w:rsidR="00AD3D24" w:rsidRDefault="00AD3D24" w:rsidP="00DB2F35"/>
    <w:p w14:paraId="3B08C5D0" w14:textId="5A999859" w:rsidR="00AD3D24" w:rsidRDefault="00AD3D24" w:rsidP="00DB2F35"/>
    <w:p w14:paraId="51767BBA" w14:textId="49756FE7" w:rsidR="00AD3D24" w:rsidRDefault="00AD3D24" w:rsidP="00DB2F35"/>
    <w:p w14:paraId="3952C8E2" w14:textId="37F16962" w:rsidR="00AD3D24" w:rsidRDefault="00AD3D24" w:rsidP="00DB2F35"/>
    <w:p w14:paraId="633BD673" w14:textId="77777777" w:rsidR="00AD3D24" w:rsidRDefault="00AD3D24" w:rsidP="00DB2F35"/>
    <w:p w14:paraId="776AB81A" w14:textId="0706E9F3" w:rsidR="00DE5AAE" w:rsidRDefault="00DB2F35" w:rsidP="00DE5AAE">
      <w:pPr>
        <w:pStyle w:val="Heading2"/>
        <w:numPr>
          <w:ilvl w:val="1"/>
          <w:numId w:val="1"/>
        </w:numPr>
      </w:pPr>
      <w:r>
        <w:rPr>
          <w:rFonts w:hint="eastAsia"/>
        </w:rPr>
        <w:lastRenderedPageBreak/>
        <w:t>Read</w:t>
      </w:r>
      <w:r>
        <w:t xml:space="preserve"> Aloud</w:t>
      </w:r>
      <w:r w:rsidR="0083569A">
        <w:t xml:space="preserve"> (6</w:t>
      </w:r>
      <w:r w:rsidR="004D3233">
        <w:t>-7, Reading &amp; Speaking</w:t>
      </w:r>
      <w:r w:rsidR="0083569A">
        <w:t>)</w:t>
      </w:r>
      <w:r w:rsidR="002F5CCE">
        <w:t xml:space="preserve"> </w:t>
      </w:r>
    </w:p>
    <w:p w14:paraId="197B91E9" w14:textId="1C83EB26" w:rsidR="00441E51" w:rsidRDefault="00441E51" w:rsidP="00441E51">
      <w:pPr>
        <w:pStyle w:val="Heading3"/>
      </w:pPr>
      <w:r>
        <w:t>Requirement</w:t>
      </w:r>
    </w:p>
    <w:p w14:paraId="0BE0CD93" w14:textId="4A3B3FCB" w:rsidR="001E127C" w:rsidRPr="001E127C" w:rsidRDefault="001E127C" w:rsidP="001E127C">
      <w:r w:rsidRPr="00905E47">
        <w:rPr>
          <w:noProof/>
        </w:rPr>
        <w:drawing>
          <wp:inline distT="0" distB="0" distL="0" distR="0" wp14:anchorId="5E0B1BD9" wp14:editId="6BB8A64C">
            <wp:extent cx="5943600" cy="16389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B2D17" w14:textId="3850281E" w:rsidR="00073526" w:rsidRDefault="00073526" w:rsidP="00073526">
      <w:r>
        <w:t>Read a text no more than 60 words</w:t>
      </w:r>
      <w:r w:rsidR="007F1E9E">
        <w:t>, Speak after tone</w:t>
      </w:r>
    </w:p>
    <w:p w14:paraId="20C5B35A" w14:textId="5D9E1519" w:rsidR="00073526" w:rsidRPr="00991297" w:rsidRDefault="00073526" w:rsidP="00A96BB2">
      <w:pPr>
        <w:spacing w:line="240" w:lineRule="auto"/>
        <w:rPr>
          <w:color w:val="4472C4" w:themeColor="accent1"/>
        </w:rPr>
      </w:pPr>
      <w:r w:rsidRPr="00991297">
        <w:rPr>
          <w:b/>
          <w:bCs/>
          <w:color w:val="4472C4" w:themeColor="accent1"/>
        </w:rPr>
        <w:t>30-40s to prepare</w:t>
      </w:r>
      <w:r w:rsidR="00617BA7" w:rsidRPr="00991297">
        <w:rPr>
          <w:b/>
          <w:bCs/>
          <w:color w:val="4472C4" w:themeColor="accent1"/>
        </w:rPr>
        <w:t>, Record length depends on the paragra</w:t>
      </w:r>
      <w:r w:rsidR="00F95CA8" w:rsidRPr="00991297">
        <w:rPr>
          <w:b/>
          <w:bCs/>
          <w:color w:val="4472C4" w:themeColor="accent1"/>
        </w:rPr>
        <w:t>ph</w:t>
      </w:r>
    </w:p>
    <w:p w14:paraId="470D56B7" w14:textId="2F8104D0" w:rsidR="00073526" w:rsidRDefault="00073526" w:rsidP="00073526">
      <w:r>
        <w:t>Scored on:</w:t>
      </w:r>
    </w:p>
    <w:p w14:paraId="03A262ED" w14:textId="42272746" w:rsidR="00073526" w:rsidRDefault="00073526" w:rsidP="00073526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1343AC32" w14:textId="4E05735A" w:rsidR="00073526" w:rsidRDefault="00073526" w:rsidP="00073526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60E37DD4" w14:textId="608CAC81" w:rsidR="00073526" w:rsidRDefault="00073526" w:rsidP="00073526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96E1A16" w14:textId="77777777" w:rsidR="00D26ED7" w:rsidRDefault="00D26ED7" w:rsidP="00441E51"/>
    <w:p w14:paraId="60DF10B4" w14:textId="5F46783C" w:rsidR="00441E51" w:rsidRDefault="00441E51" w:rsidP="00A7382B">
      <w:pPr>
        <w:pStyle w:val="Heading3"/>
      </w:pPr>
      <w:r>
        <w:t>Tips</w:t>
      </w:r>
    </w:p>
    <w:p w14:paraId="2D7F842B" w14:textId="798ECA31" w:rsidR="00FC1A66" w:rsidRDefault="00FC1A66" w:rsidP="00441E51">
      <w:r>
        <w:t>Speak Clearly, Don’t Rush!</w:t>
      </w:r>
    </w:p>
    <w:p w14:paraId="75EFA88B" w14:textId="38E08ABB" w:rsidR="00FC1A66" w:rsidRPr="00441E51" w:rsidRDefault="00FC1A66" w:rsidP="00441E51">
      <w:r>
        <w:t>If remain silent for longer than 3 seconds, the recording will stop</w:t>
      </w:r>
    </w:p>
    <w:p w14:paraId="435F89C0" w14:textId="479D229B" w:rsidR="00FC1A66" w:rsidRDefault="00FC1A66" w:rsidP="00CF3664">
      <w:pPr>
        <w:pStyle w:val="ListBullet"/>
        <w:numPr>
          <w:ilvl w:val="0"/>
          <w:numId w:val="0"/>
        </w:numPr>
      </w:pPr>
      <w:r>
        <w:t>Use 30-40 preparation time to decide</w:t>
      </w:r>
      <w:r w:rsidR="00DE738F">
        <w:t xml:space="preserve"> </w:t>
      </w:r>
      <w:r w:rsidR="00DE738F">
        <w:rPr>
          <w:rFonts w:hint="eastAsia"/>
        </w:rPr>
        <w:t>（提前准备）</w:t>
      </w:r>
      <w:r>
        <w:t>:</w:t>
      </w:r>
    </w:p>
    <w:p w14:paraId="4214B611" w14:textId="0E2C6EEA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ere to pause</w:t>
      </w:r>
    </w:p>
    <w:p w14:paraId="28E084D1" w14:textId="0AFD822B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ich word to stress</w:t>
      </w:r>
    </w:p>
    <w:p w14:paraId="2BCE2DE0" w14:textId="7405B901" w:rsidR="00FC1A66" w:rsidRPr="0020535A" w:rsidRDefault="00AD3D24" w:rsidP="00CF3664">
      <w:pPr>
        <w:pStyle w:val="ListBullet"/>
        <w:numPr>
          <w:ilvl w:val="0"/>
          <w:numId w:val="0"/>
        </w:numPr>
        <w:rPr>
          <w:b/>
          <w:bCs/>
          <w:color w:val="806000" w:themeColor="accent4" w:themeShade="80"/>
        </w:rPr>
      </w:pPr>
      <w:r w:rsidRPr="0020535A">
        <w:rPr>
          <w:rFonts w:hint="eastAsia"/>
          <w:b/>
          <w:bCs/>
          <w:color w:val="806000" w:themeColor="accent4" w:themeShade="80"/>
        </w:rPr>
        <w:t>语速要相对的快，在</w:t>
      </w:r>
      <w:r w:rsidRPr="0020535A">
        <w:rPr>
          <w:rFonts w:hint="eastAsia"/>
          <w:b/>
          <w:bCs/>
          <w:color w:val="806000" w:themeColor="accent4" w:themeShade="80"/>
        </w:rPr>
        <w:t>official</w:t>
      </w:r>
      <w:r w:rsidRPr="0020535A">
        <w:rPr>
          <w:b/>
          <w:bCs/>
          <w:color w:val="806000" w:themeColor="accent4" w:themeShade="80"/>
        </w:rPr>
        <w:t xml:space="preserve"> </w:t>
      </w:r>
      <w:r w:rsidRPr="0020535A">
        <w:rPr>
          <w:rFonts w:hint="eastAsia"/>
          <w:b/>
          <w:bCs/>
          <w:color w:val="806000" w:themeColor="accent4" w:themeShade="80"/>
        </w:rPr>
        <w:t>sample</w:t>
      </w:r>
      <w:r w:rsidRPr="0020535A">
        <w:rPr>
          <w:rFonts w:hint="eastAsia"/>
          <w:b/>
          <w:bCs/>
          <w:color w:val="806000" w:themeColor="accent4" w:themeShade="80"/>
        </w:rPr>
        <w:t>中</w:t>
      </w:r>
      <w:r w:rsidRPr="0020535A">
        <w:rPr>
          <w:rFonts w:hint="eastAsia"/>
          <w:b/>
          <w:bCs/>
          <w:color w:val="806000" w:themeColor="accent4" w:themeShade="80"/>
        </w:rPr>
        <w:t>C1</w:t>
      </w:r>
      <w:r w:rsidRPr="0020535A">
        <w:rPr>
          <w:rFonts w:hint="eastAsia"/>
          <w:b/>
          <w:bCs/>
          <w:color w:val="806000" w:themeColor="accent4" w:themeShade="80"/>
        </w:rPr>
        <w:t>的语速明显快于</w:t>
      </w:r>
      <w:r w:rsidRPr="0020535A">
        <w:rPr>
          <w:rFonts w:hint="eastAsia"/>
          <w:b/>
          <w:bCs/>
          <w:color w:val="806000" w:themeColor="accent4" w:themeShade="80"/>
        </w:rPr>
        <w:t>B1</w:t>
      </w:r>
      <w:r w:rsidRPr="0020535A">
        <w:rPr>
          <w:rFonts w:hint="eastAsia"/>
          <w:b/>
          <w:bCs/>
          <w:color w:val="806000" w:themeColor="accent4" w:themeShade="80"/>
        </w:rPr>
        <w:t>和</w:t>
      </w:r>
      <w:r w:rsidRPr="0020535A">
        <w:rPr>
          <w:rFonts w:hint="eastAsia"/>
          <w:b/>
          <w:bCs/>
          <w:color w:val="806000" w:themeColor="accent4" w:themeShade="80"/>
        </w:rPr>
        <w:t>B2</w:t>
      </w:r>
    </w:p>
    <w:p w14:paraId="2CD54297" w14:textId="77777777" w:rsidR="007E5B90" w:rsidRPr="005C4F8F" w:rsidRDefault="007E5B90" w:rsidP="007E5B90">
      <w:r w:rsidRPr="007E5B90">
        <w:rPr>
          <w:rFonts w:hint="eastAsia"/>
          <w:b/>
          <w:bCs/>
          <w:color w:val="806000" w:themeColor="accent4" w:themeShade="80"/>
        </w:rPr>
        <w:t>保持口齿清晰，声音不要小</w:t>
      </w:r>
      <w:r>
        <w:rPr>
          <w:rFonts w:hint="eastAsia"/>
        </w:rPr>
        <w:t>！</w:t>
      </w:r>
    </w:p>
    <w:p w14:paraId="4E461FDE" w14:textId="24295B06" w:rsidR="00D26ED7" w:rsidRDefault="00D26ED7" w:rsidP="00CF3664">
      <w:pPr>
        <w:pStyle w:val="ListBullet"/>
        <w:numPr>
          <w:ilvl w:val="0"/>
          <w:numId w:val="0"/>
        </w:numPr>
      </w:pPr>
    </w:p>
    <w:p w14:paraId="6195BFCE" w14:textId="50F895A9" w:rsidR="005C4F8F" w:rsidRDefault="005C4F8F" w:rsidP="00B269F2">
      <w:pPr>
        <w:pStyle w:val="Heading3"/>
      </w:pPr>
      <w:r>
        <w:rPr>
          <w:rFonts w:hint="eastAsia"/>
        </w:rPr>
        <w:t>总结</w:t>
      </w:r>
    </w:p>
    <w:p w14:paraId="2E55C475" w14:textId="1AF6DAD4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千万不要捏着嗓子念</w:t>
      </w:r>
      <w:r w:rsidRPr="000F02EA">
        <w:rPr>
          <w:rFonts w:hint="eastAsia"/>
          <w:b/>
          <w:bCs/>
          <w:color w:val="4472C4" w:themeColor="accent1"/>
        </w:rPr>
        <w:t>!</w:t>
      </w:r>
      <w:r w:rsidRPr="000F02EA">
        <w:rPr>
          <w:b/>
          <w:bCs/>
          <w:color w:val="4472C4" w:themeColor="accent1"/>
        </w:rPr>
        <w:t xml:space="preserve"> </w:t>
      </w:r>
      <w:r w:rsidRPr="000F02EA">
        <w:rPr>
          <w:rFonts w:hint="eastAsia"/>
          <w:b/>
          <w:bCs/>
          <w:color w:val="4472C4" w:themeColor="accent1"/>
        </w:rPr>
        <w:t>第一次念往往分高，之后就低了是因为捏着嗓子导致发音不清晰！</w:t>
      </w:r>
    </w:p>
    <w:p w14:paraId="0B35A9F9" w14:textId="0B80E008" w:rsidR="00A24638" w:rsidRPr="000F02EA" w:rsidRDefault="00A24638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一些</w:t>
      </w:r>
      <w:r w:rsidR="00BB1B33" w:rsidRPr="000F02EA">
        <w:rPr>
          <w:rFonts w:hint="eastAsia"/>
          <w:b/>
          <w:bCs/>
          <w:color w:val="4472C4" w:themeColor="accent1"/>
        </w:rPr>
        <w:t>基本</w:t>
      </w:r>
      <w:r w:rsidRPr="000F02EA">
        <w:rPr>
          <w:rFonts w:hint="eastAsia"/>
          <w:b/>
          <w:bCs/>
          <w:color w:val="4472C4" w:themeColor="accent1"/>
        </w:rPr>
        <w:t>单词读的就有问题，比如</w:t>
      </w:r>
      <w:r w:rsidRPr="000F02EA">
        <w:rPr>
          <w:rFonts w:hint="eastAsia"/>
          <w:b/>
          <w:bCs/>
          <w:color w:val="4472C4" w:themeColor="accent1"/>
        </w:rPr>
        <w:t>Although</w:t>
      </w:r>
      <w:r w:rsidRPr="000F02EA">
        <w:rPr>
          <w:rFonts w:hint="eastAsia"/>
          <w:b/>
          <w:bCs/>
          <w:color w:val="4472C4" w:themeColor="accent1"/>
        </w:rPr>
        <w:t>，是要咬着舌尖发音的！</w:t>
      </w:r>
    </w:p>
    <w:p w14:paraId="6AF0E761" w14:textId="0CC75591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只是句子的语调变化，单词的发音尤其是语调也一定要注意！我有很多词读音是对的但音调不对！不要总是上扬，大部分词末尾压下来，</w:t>
      </w:r>
      <w:r w:rsidRPr="000F02EA">
        <w:rPr>
          <w:rFonts w:hint="eastAsia"/>
          <w:b/>
          <w:bCs/>
          <w:color w:val="4472C4" w:themeColor="accent1"/>
        </w:rPr>
        <w:t xml:space="preserve"> source</w:t>
      </w:r>
      <w:r w:rsidRPr="000F02EA">
        <w:rPr>
          <w:rFonts w:hint="eastAsia"/>
          <w:b/>
          <w:bCs/>
          <w:color w:val="4472C4" w:themeColor="accent1"/>
        </w:rPr>
        <w:t>↓</w:t>
      </w:r>
      <w:r w:rsidRPr="000F02EA">
        <w:rPr>
          <w:b/>
          <w:bCs/>
          <w:color w:val="4472C4" w:themeColor="accent1"/>
        </w:rPr>
        <w:t xml:space="preserve"> of rejuven</w:t>
      </w:r>
      <w:r w:rsidR="003C1ED3">
        <w:rPr>
          <w:b/>
          <w:bCs/>
          <w:color w:val="4472C4" w:themeColor="accent1"/>
        </w:rPr>
        <w:t>a</w:t>
      </w:r>
      <w:r w:rsidRPr="000F02EA">
        <w:rPr>
          <w:b/>
          <w:bCs/>
          <w:color w:val="4472C4" w:themeColor="accent1"/>
        </w:rPr>
        <w:t>tion</w:t>
      </w:r>
      <w:r w:rsidRPr="000F02EA">
        <w:rPr>
          <w:rFonts w:hint="eastAsia"/>
          <w:b/>
          <w:bCs/>
          <w:color w:val="4472C4" w:themeColor="accent1"/>
        </w:rPr>
        <w:t>↓</w:t>
      </w:r>
    </w:p>
    <w:p w14:paraId="3E62BF18" w14:textId="7BDDEFB1" w:rsidR="000F02EA" w:rsidRDefault="000F02EA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能太慢，</w:t>
      </w:r>
      <w:r w:rsidRPr="000F02EA">
        <w:rPr>
          <w:rFonts w:hint="eastAsia"/>
          <w:b/>
          <w:bCs/>
          <w:color w:val="4472C4" w:themeColor="accent1"/>
        </w:rPr>
        <w:t>PTE</w:t>
      </w:r>
      <w:r w:rsidRPr="000F02EA">
        <w:rPr>
          <w:rFonts w:hint="eastAsia"/>
          <w:b/>
          <w:bCs/>
          <w:color w:val="4472C4" w:themeColor="accent1"/>
        </w:rPr>
        <w:t>跟读很慢但是慢必低分</w:t>
      </w:r>
    </w:p>
    <w:p w14:paraId="0C415071" w14:textId="31EA3354" w:rsidR="00F44101" w:rsidRDefault="00F44101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 xml:space="preserve">And, to, into </w:t>
      </w:r>
      <w:r>
        <w:rPr>
          <w:rFonts w:hint="eastAsia"/>
          <w:b/>
          <w:bCs/>
          <w:color w:val="4472C4" w:themeColor="accent1"/>
        </w:rPr>
        <w:t>这些虚词要弱读，我有重</w:t>
      </w:r>
      <w:r w:rsidR="004E249C">
        <w:rPr>
          <w:rFonts w:hint="eastAsia"/>
          <w:b/>
          <w:bCs/>
          <w:color w:val="4472C4" w:themeColor="accent1"/>
        </w:rPr>
        <w:t>读</w:t>
      </w:r>
      <w:r>
        <w:rPr>
          <w:rFonts w:hint="eastAsia"/>
          <w:b/>
          <w:bCs/>
          <w:color w:val="4472C4" w:themeColor="accent1"/>
        </w:rPr>
        <w:t>这些词的习惯必须改正</w:t>
      </w:r>
    </w:p>
    <w:p w14:paraId="00BFDF28" w14:textId="07715210" w:rsidR="00F740E4" w:rsidRDefault="00F740E4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读的时候不要太带感情？？？</w:t>
      </w:r>
    </w:p>
    <w:p w14:paraId="74DD5967" w14:textId="77777777" w:rsidR="00444732" w:rsidRDefault="00444732" w:rsidP="00444732"/>
    <w:p w14:paraId="65656427" w14:textId="2519BE4E" w:rsidR="00444732" w:rsidRPr="00444732" w:rsidRDefault="00444732" w:rsidP="00444732">
      <w:pPr>
        <w:pStyle w:val="Heading3"/>
      </w:pPr>
      <w:r w:rsidRPr="00444732">
        <w:rPr>
          <w:rFonts w:hint="eastAsia"/>
        </w:rPr>
        <w:t>进度</w:t>
      </w:r>
    </w:p>
    <w:p w14:paraId="056D3DD1" w14:textId="0C687825" w:rsidR="005C4F8F" w:rsidRDefault="007E5B90" w:rsidP="00CF3664">
      <w:pPr>
        <w:pStyle w:val="ListBullet"/>
        <w:numPr>
          <w:ilvl w:val="0"/>
          <w:numId w:val="0"/>
        </w:numPr>
      </w:pPr>
      <w:r>
        <w:t xml:space="preserve">APEUNI </w:t>
      </w:r>
      <w:r>
        <w:rPr>
          <w:rFonts w:hint="eastAsia"/>
        </w:rPr>
        <w:t>包含同步跟读的题：</w:t>
      </w:r>
    </w:p>
    <w:p w14:paraId="1ED5DC64" w14:textId="13BAA97D" w:rsidR="007E5B90" w:rsidRDefault="007E5B90" w:rsidP="00CD1B95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9</w:t>
      </w:r>
      <w:r w:rsidR="00731D17">
        <w:t xml:space="preserve"> </w:t>
      </w:r>
      <w:r w:rsidR="00731D17" w:rsidRPr="00731D17">
        <w:t>https://www.apeuni.com/zh-CN/practice/shadowing/329</w:t>
      </w:r>
    </w:p>
    <w:p w14:paraId="05C864AF" w14:textId="420EB3CD" w:rsidR="000C2D2C" w:rsidRDefault="00731D17" w:rsidP="00CF3664">
      <w:pPr>
        <w:pStyle w:val="ListBullet"/>
        <w:numPr>
          <w:ilvl w:val="0"/>
          <w:numId w:val="0"/>
        </w:numPr>
      </w:pPr>
      <w:r w:rsidRPr="00731D17">
        <w:rPr>
          <w:noProof/>
        </w:rPr>
        <w:drawing>
          <wp:inline distT="0" distB="0" distL="0" distR="0" wp14:anchorId="49148FB8" wp14:editId="1568F9C8">
            <wp:extent cx="5943600" cy="231076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4CBF7" w14:textId="77777777" w:rsidR="00CD1B95" w:rsidRDefault="00CD1B95" w:rsidP="00CF3664">
      <w:pPr>
        <w:pStyle w:val="ListBullet"/>
        <w:numPr>
          <w:ilvl w:val="0"/>
          <w:numId w:val="0"/>
        </w:numPr>
      </w:pPr>
    </w:p>
    <w:p w14:paraId="2B5DFDB4" w14:textId="53B1867E" w:rsidR="00D26ED7" w:rsidRDefault="00E04F0B" w:rsidP="00E04F0B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5</w:t>
      </w:r>
      <w:r>
        <w:t xml:space="preserve"> </w:t>
      </w:r>
      <w:r w:rsidRPr="00E04F0B">
        <w:t>https://www.apeuni.com/zh-CN/practice/shadowing/329</w:t>
      </w:r>
    </w:p>
    <w:p w14:paraId="13298F7E" w14:textId="6CD2C70B" w:rsidR="00D26ED7" w:rsidRDefault="00E04F0B" w:rsidP="00CF3664">
      <w:pPr>
        <w:pStyle w:val="ListBullet"/>
        <w:numPr>
          <w:ilvl w:val="0"/>
          <w:numId w:val="0"/>
        </w:numPr>
      </w:pPr>
      <w:r w:rsidRPr="00E04F0B">
        <w:rPr>
          <w:noProof/>
        </w:rPr>
        <w:drawing>
          <wp:inline distT="0" distB="0" distL="0" distR="0" wp14:anchorId="6D2ADAB8" wp14:editId="3C6515E1">
            <wp:extent cx="5943600" cy="226885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1764" w14:textId="38581897" w:rsidR="00D26ED7" w:rsidRDefault="00D26ED7" w:rsidP="00CF3664">
      <w:pPr>
        <w:pStyle w:val="ListBullet"/>
        <w:numPr>
          <w:ilvl w:val="0"/>
          <w:numId w:val="0"/>
        </w:numPr>
      </w:pPr>
    </w:p>
    <w:p w14:paraId="26B43AB7" w14:textId="6B3D3A7F" w:rsidR="00D26ED7" w:rsidRDefault="00D26ED7" w:rsidP="00CF3664">
      <w:pPr>
        <w:pStyle w:val="ListBullet"/>
        <w:numPr>
          <w:ilvl w:val="0"/>
          <w:numId w:val="0"/>
        </w:numPr>
      </w:pPr>
    </w:p>
    <w:p w14:paraId="26FA06EF" w14:textId="7533B3CC" w:rsidR="00D26ED7" w:rsidRDefault="00D26ED7" w:rsidP="00CF3664">
      <w:pPr>
        <w:pStyle w:val="ListBullet"/>
        <w:numPr>
          <w:ilvl w:val="0"/>
          <w:numId w:val="0"/>
        </w:numPr>
      </w:pPr>
    </w:p>
    <w:p w14:paraId="5B858634" w14:textId="2C7A64B7" w:rsidR="00491830" w:rsidRDefault="00491830" w:rsidP="00CF3664">
      <w:pPr>
        <w:pStyle w:val="ListBullet"/>
        <w:numPr>
          <w:ilvl w:val="0"/>
          <w:numId w:val="0"/>
        </w:numPr>
      </w:pPr>
    </w:p>
    <w:p w14:paraId="6E768291" w14:textId="537BD675" w:rsidR="00491830" w:rsidRDefault="00491830" w:rsidP="00CF3664">
      <w:pPr>
        <w:pStyle w:val="ListBullet"/>
        <w:numPr>
          <w:ilvl w:val="0"/>
          <w:numId w:val="0"/>
        </w:numPr>
      </w:pPr>
    </w:p>
    <w:p w14:paraId="50DF21FE" w14:textId="1B27DECC" w:rsidR="00491830" w:rsidRDefault="00491830" w:rsidP="00CF3664">
      <w:pPr>
        <w:pStyle w:val="ListBullet"/>
        <w:numPr>
          <w:ilvl w:val="0"/>
          <w:numId w:val="0"/>
        </w:numPr>
      </w:pPr>
    </w:p>
    <w:p w14:paraId="639B038F" w14:textId="4CE481C7" w:rsidR="00491830" w:rsidRDefault="00491830" w:rsidP="00CF3664">
      <w:pPr>
        <w:pStyle w:val="ListBullet"/>
        <w:numPr>
          <w:ilvl w:val="0"/>
          <w:numId w:val="0"/>
        </w:numPr>
      </w:pPr>
    </w:p>
    <w:p w14:paraId="7553A0A8" w14:textId="2447466B" w:rsidR="00491830" w:rsidRDefault="00491830" w:rsidP="00CF3664">
      <w:pPr>
        <w:pStyle w:val="ListBullet"/>
        <w:numPr>
          <w:ilvl w:val="0"/>
          <w:numId w:val="0"/>
        </w:numPr>
      </w:pPr>
    </w:p>
    <w:p w14:paraId="5D65343C" w14:textId="0E91D8F0" w:rsidR="00491830" w:rsidRDefault="00491830" w:rsidP="00CF3664">
      <w:pPr>
        <w:pStyle w:val="ListBullet"/>
        <w:numPr>
          <w:ilvl w:val="0"/>
          <w:numId w:val="0"/>
        </w:numPr>
      </w:pPr>
    </w:p>
    <w:p w14:paraId="0C3C1B53" w14:textId="78F0F21A" w:rsidR="00491830" w:rsidRDefault="00491830" w:rsidP="00CF3664">
      <w:pPr>
        <w:pStyle w:val="ListBullet"/>
        <w:numPr>
          <w:ilvl w:val="0"/>
          <w:numId w:val="0"/>
        </w:numPr>
      </w:pPr>
    </w:p>
    <w:p w14:paraId="4E84BD11" w14:textId="55560520" w:rsidR="00491830" w:rsidRDefault="00491830" w:rsidP="00CF3664">
      <w:pPr>
        <w:pStyle w:val="ListBullet"/>
        <w:numPr>
          <w:ilvl w:val="0"/>
          <w:numId w:val="0"/>
        </w:numPr>
      </w:pPr>
    </w:p>
    <w:p w14:paraId="600F6F32" w14:textId="4B29B172" w:rsidR="00491830" w:rsidRDefault="00491830" w:rsidP="00CF3664">
      <w:pPr>
        <w:pStyle w:val="ListBullet"/>
        <w:numPr>
          <w:ilvl w:val="0"/>
          <w:numId w:val="0"/>
        </w:numPr>
      </w:pPr>
    </w:p>
    <w:p w14:paraId="19894BEA" w14:textId="43322042" w:rsidR="00491830" w:rsidRDefault="00491830" w:rsidP="00CF3664">
      <w:pPr>
        <w:pStyle w:val="ListBullet"/>
        <w:numPr>
          <w:ilvl w:val="0"/>
          <w:numId w:val="0"/>
        </w:numPr>
      </w:pPr>
    </w:p>
    <w:p w14:paraId="750C4C0E" w14:textId="1C1D61D8" w:rsidR="00491830" w:rsidRDefault="00491830" w:rsidP="00491830">
      <w:pPr>
        <w:pStyle w:val="Heading4"/>
      </w:pPr>
      <w:r>
        <w:t xml:space="preserve">#324 </w:t>
      </w:r>
      <w:r w:rsidRPr="00491830">
        <w:t>https://www.apeuni.com/zh-CN/practice/shadowing/324</w:t>
      </w:r>
    </w:p>
    <w:p w14:paraId="5E515480" w14:textId="0705C000" w:rsidR="00D26ED7" w:rsidRDefault="00491830" w:rsidP="00CF3664">
      <w:pPr>
        <w:pStyle w:val="ListBullet"/>
        <w:numPr>
          <w:ilvl w:val="0"/>
          <w:numId w:val="0"/>
        </w:numPr>
      </w:pPr>
      <w:r w:rsidRPr="00491830">
        <w:rPr>
          <w:noProof/>
        </w:rPr>
        <w:drawing>
          <wp:inline distT="0" distB="0" distL="0" distR="0" wp14:anchorId="02A3798D" wp14:editId="43D2487D">
            <wp:extent cx="5943600" cy="2054860"/>
            <wp:effectExtent l="0" t="0" r="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E2D0" w14:textId="4B046AD2" w:rsidR="00D26ED7" w:rsidRDefault="00D26ED7" w:rsidP="00CF3664">
      <w:pPr>
        <w:pStyle w:val="ListBullet"/>
        <w:numPr>
          <w:ilvl w:val="0"/>
          <w:numId w:val="0"/>
        </w:numPr>
      </w:pPr>
    </w:p>
    <w:p w14:paraId="0382C4EC" w14:textId="7BC7B8E0" w:rsidR="0024044A" w:rsidRPr="00D53A2D" w:rsidRDefault="0024044A" w:rsidP="00D53A2D">
      <w:pPr>
        <w:pStyle w:val="Heading4"/>
      </w:pPr>
      <w:r>
        <w:t xml:space="preserve">#117 </w:t>
      </w:r>
      <w:hyperlink r:id="rId17" w:history="1">
        <w:r w:rsidRPr="006971B5">
          <w:rPr>
            <w:rStyle w:val="Hyperlink"/>
          </w:rPr>
          <w:t>https://www.apeuni.com/zh-CN/practice/shadowing/117</w:t>
        </w:r>
      </w:hyperlink>
    </w:p>
    <w:p w14:paraId="1AA86D01" w14:textId="29C370A8" w:rsidR="0024044A" w:rsidRPr="0024044A" w:rsidRDefault="0024044A" w:rsidP="0024044A">
      <w:r w:rsidRPr="0024044A">
        <w:rPr>
          <w:noProof/>
        </w:rPr>
        <w:drawing>
          <wp:inline distT="0" distB="0" distL="0" distR="0" wp14:anchorId="49C594ED" wp14:editId="6015399A">
            <wp:extent cx="5943600" cy="2031365"/>
            <wp:effectExtent l="0" t="0" r="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27FFB" w14:textId="4E241412" w:rsidR="0024044A" w:rsidRDefault="0024044A" w:rsidP="00CF3664">
      <w:pPr>
        <w:pStyle w:val="ListBullet"/>
        <w:numPr>
          <w:ilvl w:val="0"/>
          <w:numId w:val="0"/>
        </w:numPr>
      </w:pPr>
    </w:p>
    <w:p w14:paraId="5922E369" w14:textId="67D054F8" w:rsidR="00591DD3" w:rsidRPr="00AA2349" w:rsidRDefault="00FD0EB1" w:rsidP="00D53A2D">
      <w:pPr>
        <w:pStyle w:val="Heading4"/>
        <w:rPr>
          <w:rStyle w:val="Hyperlink"/>
          <w:i w:val="0"/>
          <w:iCs w:val="0"/>
        </w:rPr>
      </w:pPr>
      <w:r w:rsidRPr="00D53A2D">
        <w:t>#</w:t>
      </w:r>
      <w:proofErr w:type="gramStart"/>
      <w:r w:rsidRPr="00D53A2D">
        <w:t>322</w:t>
      </w:r>
      <w:r w:rsidR="00D53A2D">
        <w:rPr>
          <w:rStyle w:val="Hyperlink"/>
          <w:i w:val="0"/>
          <w:iCs w:val="0"/>
        </w:rPr>
        <w:t xml:space="preserve">  </w:t>
      </w:r>
      <w:r w:rsidR="00AA2349" w:rsidRPr="00AA2349">
        <w:rPr>
          <w:rStyle w:val="Hyperlink"/>
          <w:i w:val="0"/>
          <w:iCs w:val="0"/>
        </w:rPr>
        <w:t>https://www.apeuni.com/zh-CN/practice/shadowing/322</w:t>
      </w:r>
      <w:proofErr w:type="gramEnd"/>
    </w:p>
    <w:p w14:paraId="726F8F77" w14:textId="32197D1C" w:rsidR="00FD0EB1" w:rsidRDefault="00FD0EB1" w:rsidP="00CF3664">
      <w:pPr>
        <w:pStyle w:val="ListBullet"/>
        <w:numPr>
          <w:ilvl w:val="0"/>
          <w:numId w:val="0"/>
        </w:numPr>
      </w:pPr>
      <w:r w:rsidRPr="00FD0EB1">
        <w:rPr>
          <w:noProof/>
        </w:rPr>
        <w:drawing>
          <wp:inline distT="0" distB="0" distL="0" distR="0" wp14:anchorId="16E1796F" wp14:editId="756AADEA">
            <wp:extent cx="5943600" cy="23647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D643" w14:textId="5851A8FF" w:rsidR="00591DD3" w:rsidRDefault="00591DD3" w:rsidP="00CF3664">
      <w:pPr>
        <w:pStyle w:val="ListBullet"/>
        <w:numPr>
          <w:ilvl w:val="0"/>
          <w:numId w:val="0"/>
        </w:numPr>
      </w:pPr>
    </w:p>
    <w:p w14:paraId="4FCD249D" w14:textId="0C027D0B" w:rsidR="00591DD3" w:rsidRDefault="00591DD3" w:rsidP="00CF3664">
      <w:pPr>
        <w:pStyle w:val="ListBullet"/>
        <w:numPr>
          <w:ilvl w:val="0"/>
          <w:numId w:val="0"/>
        </w:numPr>
      </w:pPr>
    </w:p>
    <w:p w14:paraId="5683D8F3" w14:textId="20834A04" w:rsidR="00591DD3" w:rsidRDefault="00591DD3" w:rsidP="00CF3664">
      <w:pPr>
        <w:pStyle w:val="ListBullet"/>
        <w:numPr>
          <w:ilvl w:val="0"/>
          <w:numId w:val="0"/>
        </w:numPr>
      </w:pPr>
    </w:p>
    <w:p w14:paraId="67BB416F" w14:textId="4267CF2D" w:rsidR="00D53A2D" w:rsidRDefault="00D53A2D" w:rsidP="00D53A2D">
      <w:pPr>
        <w:pStyle w:val="Heading4"/>
      </w:pPr>
      <w:r>
        <w:t xml:space="preserve"># 321 </w:t>
      </w:r>
      <w:r w:rsidRPr="00D53A2D">
        <w:t>https://www.apeuni.com/zh-CN/practice/read_alouds/321</w:t>
      </w:r>
    </w:p>
    <w:p w14:paraId="39A6AA14" w14:textId="10B184C3" w:rsidR="00591DD3" w:rsidRDefault="00DE417F" w:rsidP="00CF3664">
      <w:pPr>
        <w:pStyle w:val="ListBullet"/>
        <w:numPr>
          <w:ilvl w:val="0"/>
          <w:numId w:val="0"/>
        </w:numPr>
      </w:pPr>
      <w:r w:rsidRPr="00DE417F">
        <w:rPr>
          <w:noProof/>
        </w:rPr>
        <w:drawing>
          <wp:inline distT="0" distB="0" distL="0" distR="0" wp14:anchorId="053ED4DB" wp14:editId="09695060">
            <wp:extent cx="5943600" cy="219138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1252E" w14:textId="773C42F4" w:rsidR="00591DD3" w:rsidRDefault="00591DD3" w:rsidP="00CF3664">
      <w:pPr>
        <w:pStyle w:val="ListBullet"/>
        <w:numPr>
          <w:ilvl w:val="0"/>
          <w:numId w:val="0"/>
        </w:numPr>
      </w:pPr>
    </w:p>
    <w:p w14:paraId="5DE1848C" w14:textId="2FA6DD15" w:rsidR="00591DD3" w:rsidRDefault="00591DD3" w:rsidP="00CF3664">
      <w:pPr>
        <w:pStyle w:val="ListBullet"/>
        <w:numPr>
          <w:ilvl w:val="0"/>
          <w:numId w:val="0"/>
        </w:numPr>
      </w:pPr>
    </w:p>
    <w:p w14:paraId="2F7C2986" w14:textId="4951CAAD" w:rsidR="00591DD3" w:rsidRDefault="00591DD3" w:rsidP="00CF3664">
      <w:pPr>
        <w:pStyle w:val="ListBullet"/>
        <w:numPr>
          <w:ilvl w:val="0"/>
          <w:numId w:val="0"/>
        </w:numPr>
      </w:pPr>
    </w:p>
    <w:p w14:paraId="61D9363F" w14:textId="5A40F714" w:rsidR="00591DD3" w:rsidRDefault="00683EAC" w:rsidP="00683EAC">
      <w:pPr>
        <w:pStyle w:val="Heading4"/>
      </w:pPr>
      <w:r>
        <w:t xml:space="preserve">#320 </w:t>
      </w:r>
      <w:r w:rsidRPr="00683EAC">
        <w:t>https://www.apeuni.com/zh-CN/practice/shadowing/320</w:t>
      </w:r>
    </w:p>
    <w:p w14:paraId="3F784D46" w14:textId="65FC7635" w:rsidR="00591DD3" w:rsidRDefault="00683EAC" w:rsidP="00CF3664">
      <w:pPr>
        <w:pStyle w:val="ListBullet"/>
        <w:numPr>
          <w:ilvl w:val="0"/>
          <w:numId w:val="0"/>
        </w:numPr>
      </w:pPr>
      <w:r w:rsidRPr="00683EAC">
        <w:drawing>
          <wp:inline distT="0" distB="0" distL="0" distR="0" wp14:anchorId="214FBE3A" wp14:editId="1B93415A">
            <wp:extent cx="5943600" cy="2323465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59C2C" w14:textId="09539143" w:rsidR="00591DD3" w:rsidRDefault="00591DD3" w:rsidP="00CF3664">
      <w:pPr>
        <w:pStyle w:val="ListBullet"/>
        <w:numPr>
          <w:ilvl w:val="0"/>
          <w:numId w:val="0"/>
        </w:numPr>
      </w:pPr>
    </w:p>
    <w:p w14:paraId="65F86665" w14:textId="3337216B" w:rsidR="00683EAC" w:rsidRDefault="00683EAC" w:rsidP="00CF3664">
      <w:pPr>
        <w:pStyle w:val="ListBullet"/>
        <w:numPr>
          <w:ilvl w:val="0"/>
          <w:numId w:val="0"/>
        </w:numPr>
      </w:pPr>
    </w:p>
    <w:p w14:paraId="6509C21D" w14:textId="4268ADDF" w:rsidR="0038088E" w:rsidRDefault="0038088E" w:rsidP="00CF3664">
      <w:pPr>
        <w:pStyle w:val="ListBullet"/>
        <w:numPr>
          <w:ilvl w:val="0"/>
          <w:numId w:val="0"/>
        </w:numPr>
      </w:pPr>
    </w:p>
    <w:p w14:paraId="44E32DF6" w14:textId="5A670A10" w:rsidR="0038088E" w:rsidRDefault="0038088E" w:rsidP="00CF3664">
      <w:pPr>
        <w:pStyle w:val="ListBullet"/>
        <w:numPr>
          <w:ilvl w:val="0"/>
          <w:numId w:val="0"/>
        </w:numPr>
      </w:pPr>
    </w:p>
    <w:p w14:paraId="3DF9DD88" w14:textId="35B47C74" w:rsidR="0038088E" w:rsidRDefault="0038088E" w:rsidP="00CF3664">
      <w:pPr>
        <w:pStyle w:val="ListBullet"/>
        <w:numPr>
          <w:ilvl w:val="0"/>
          <w:numId w:val="0"/>
        </w:numPr>
      </w:pPr>
    </w:p>
    <w:p w14:paraId="68174402" w14:textId="5F98E0B5" w:rsidR="0038088E" w:rsidRDefault="0038088E" w:rsidP="00CF3664">
      <w:pPr>
        <w:pStyle w:val="ListBullet"/>
        <w:numPr>
          <w:ilvl w:val="0"/>
          <w:numId w:val="0"/>
        </w:numPr>
      </w:pPr>
    </w:p>
    <w:p w14:paraId="06F173BF" w14:textId="77F220C1" w:rsidR="0038088E" w:rsidRDefault="0038088E" w:rsidP="00CF3664">
      <w:pPr>
        <w:pStyle w:val="ListBullet"/>
        <w:numPr>
          <w:ilvl w:val="0"/>
          <w:numId w:val="0"/>
        </w:numPr>
      </w:pPr>
    </w:p>
    <w:p w14:paraId="1EDF7910" w14:textId="7E34127B" w:rsidR="0038088E" w:rsidRDefault="0038088E" w:rsidP="00CF3664">
      <w:pPr>
        <w:pStyle w:val="ListBullet"/>
        <w:numPr>
          <w:ilvl w:val="0"/>
          <w:numId w:val="0"/>
        </w:numPr>
      </w:pPr>
    </w:p>
    <w:p w14:paraId="2EB5F750" w14:textId="15DD9101" w:rsidR="0038088E" w:rsidRDefault="0038088E" w:rsidP="00CF3664">
      <w:pPr>
        <w:pStyle w:val="ListBullet"/>
        <w:numPr>
          <w:ilvl w:val="0"/>
          <w:numId w:val="0"/>
        </w:numPr>
      </w:pPr>
    </w:p>
    <w:p w14:paraId="70109E24" w14:textId="488FAF8F" w:rsidR="0038088E" w:rsidRDefault="0038088E" w:rsidP="00CF3664">
      <w:pPr>
        <w:pStyle w:val="ListBullet"/>
        <w:numPr>
          <w:ilvl w:val="0"/>
          <w:numId w:val="0"/>
        </w:numPr>
      </w:pPr>
    </w:p>
    <w:p w14:paraId="4B4ECAC1" w14:textId="28C524BB" w:rsidR="0038088E" w:rsidRDefault="0038088E" w:rsidP="00CF3664">
      <w:pPr>
        <w:pStyle w:val="ListBullet"/>
        <w:numPr>
          <w:ilvl w:val="0"/>
          <w:numId w:val="0"/>
        </w:numPr>
      </w:pPr>
    </w:p>
    <w:p w14:paraId="2E1EF2E0" w14:textId="74584627" w:rsidR="0038088E" w:rsidRDefault="0038088E" w:rsidP="00CF3664">
      <w:pPr>
        <w:pStyle w:val="ListBullet"/>
        <w:numPr>
          <w:ilvl w:val="0"/>
          <w:numId w:val="0"/>
        </w:numPr>
      </w:pPr>
    </w:p>
    <w:p w14:paraId="79882AA5" w14:textId="77D8EC1B" w:rsidR="0038088E" w:rsidRDefault="0038088E" w:rsidP="00CF3664">
      <w:pPr>
        <w:pStyle w:val="ListBullet"/>
        <w:numPr>
          <w:ilvl w:val="0"/>
          <w:numId w:val="0"/>
        </w:numPr>
      </w:pPr>
    </w:p>
    <w:p w14:paraId="57E6C4DD" w14:textId="71EBF3FA" w:rsidR="0038088E" w:rsidRDefault="0038088E" w:rsidP="0038088E">
      <w:pPr>
        <w:pStyle w:val="Heading4"/>
      </w:pPr>
      <w:r>
        <w:t xml:space="preserve">#94 </w:t>
      </w:r>
      <w:r w:rsidRPr="0038088E">
        <w:t>https://www.apeuni.com/zh-CN/practice/shadowing/94</w:t>
      </w:r>
    </w:p>
    <w:p w14:paraId="2971506D" w14:textId="64B05677" w:rsidR="00683EAC" w:rsidRDefault="0038088E" w:rsidP="00CF3664">
      <w:pPr>
        <w:pStyle w:val="ListBullet"/>
        <w:numPr>
          <w:ilvl w:val="0"/>
          <w:numId w:val="0"/>
        </w:numPr>
      </w:pPr>
      <w:r w:rsidRPr="0038088E">
        <w:drawing>
          <wp:inline distT="0" distB="0" distL="0" distR="0" wp14:anchorId="5BF1FE00" wp14:editId="3C7A19A8">
            <wp:extent cx="5943600" cy="259207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BF78F" w14:textId="1B657171" w:rsidR="00683EAC" w:rsidRDefault="006053C7" w:rsidP="00CF3664">
      <w:pPr>
        <w:pStyle w:val="ListBullet"/>
        <w:numPr>
          <w:ilvl w:val="0"/>
          <w:numId w:val="0"/>
        </w:numPr>
      </w:pPr>
      <w:r>
        <w:rPr>
          <w:rFonts w:hint="eastAsia"/>
        </w:rPr>
        <w:t>这道题得分很低甚至不能上</w:t>
      </w:r>
      <w:r>
        <w:rPr>
          <w:rFonts w:hint="eastAsia"/>
        </w:rPr>
        <w:t>7</w:t>
      </w:r>
      <w:r>
        <w:t>0</w:t>
      </w:r>
      <w:r>
        <w:rPr>
          <w:rFonts w:hint="eastAsia"/>
        </w:rPr>
        <w:t>。读的时候是否少带一些感情比较好？</w:t>
      </w:r>
      <w:r w:rsidR="0054588D">
        <w:rPr>
          <w:rFonts w:hint="eastAsia"/>
        </w:rPr>
        <w:t>(</w:t>
      </w:r>
      <w:r w:rsidR="0054588D">
        <w:rPr>
          <w:rFonts w:hint="eastAsia"/>
        </w:rPr>
        <w:t>语调不要过于夸张</w:t>
      </w:r>
      <w:r w:rsidR="0054588D">
        <w:t>)</w:t>
      </w:r>
      <w:r>
        <w:rPr>
          <w:rFonts w:hint="eastAsia"/>
        </w:rPr>
        <w:t>因为我有自己改变语调的坏习惯。</w:t>
      </w:r>
    </w:p>
    <w:p w14:paraId="2219F97C" w14:textId="5984DC18" w:rsidR="00D3790E" w:rsidRDefault="00D3790E" w:rsidP="00CF3664">
      <w:pPr>
        <w:pStyle w:val="ListBullet"/>
        <w:numPr>
          <w:ilvl w:val="0"/>
          <w:numId w:val="0"/>
        </w:numPr>
      </w:pPr>
    </w:p>
    <w:p w14:paraId="58FC5A96" w14:textId="642C0C79" w:rsidR="00D3790E" w:rsidRDefault="00D3790E" w:rsidP="00CF3664">
      <w:pPr>
        <w:pStyle w:val="ListBullet"/>
        <w:numPr>
          <w:ilvl w:val="0"/>
          <w:numId w:val="0"/>
        </w:numPr>
      </w:pPr>
    </w:p>
    <w:p w14:paraId="08E771F3" w14:textId="67329492" w:rsidR="00D3790E" w:rsidRDefault="00D3790E" w:rsidP="00D3790E">
      <w:pPr>
        <w:pStyle w:val="Heading4"/>
      </w:pPr>
      <w:r>
        <w:t xml:space="preserve">#319 </w:t>
      </w:r>
      <w:hyperlink r:id="rId23" w:history="1">
        <w:r w:rsidRPr="00CF00B0">
          <w:rPr>
            <w:rStyle w:val="Hyperlink"/>
          </w:rPr>
          <w:t>https://www.apeuni.com/zh-CN/practice/shadowing/319</w:t>
        </w:r>
      </w:hyperlink>
    </w:p>
    <w:p w14:paraId="370CA986" w14:textId="57FEA9EC" w:rsidR="00D3790E" w:rsidRPr="00D3790E" w:rsidRDefault="00BA19AB" w:rsidP="00D3790E">
      <w:pPr>
        <w:rPr>
          <w:rFonts w:hint="eastAsia"/>
        </w:rPr>
      </w:pPr>
      <w:r w:rsidRPr="00BA19AB">
        <w:drawing>
          <wp:inline distT="0" distB="0" distL="0" distR="0" wp14:anchorId="5FC9A650" wp14:editId="7379A5AD">
            <wp:extent cx="5943600" cy="2106295"/>
            <wp:effectExtent l="0" t="0" r="0" b="825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384C8" w14:textId="45A8F679" w:rsidR="006053C7" w:rsidRDefault="00406339" w:rsidP="00CF3664">
      <w:pPr>
        <w:pStyle w:val="ListBullet"/>
        <w:numPr>
          <w:ilvl w:val="0"/>
          <w:numId w:val="0"/>
        </w:numPr>
      </w:pPr>
      <w:r>
        <w:rPr>
          <w:rFonts w:hint="eastAsia"/>
        </w:rPr>
        <w:t>失爆到底该怎么做？</w:t>
      </w:r>
    </w:p>
    <w:p w14:paraId="3EDCE4C7" w14:textId="179042CE" w:rsidR="006053C7" w:rsidRDefault="006053C7" w:rsidP="00CF3664">
      <w:pPr>
        <w:pStyle w:val="ListBullet"/>
        <w:numPr>
          <w:ilvl w:val="0"/>
          <w:numId w:val="0"/>
        </w:numPr>
      </w:pPr>
    </w:p>
    <w:p w14:paraId="145F9C80" w14:textId="47423817" w:rsidR="00C741D4" w:rsidRDefault="00C741D4" w:rsidP="00CF3664">
      <w:pPr>
        <w:pStyle w:val="ListBullet"/>
        <w:numPr>
          <w:ilvl w:val="0"/>
          <w:numId w:val="0"/>
        </w:numPr>
      </w:pPr>
    </w:p>
    <w:p w14:paraId="526E9B34" w14:textId="7844F35A" w:rsidR="00AC4915" w:rsidRDefault="00AC4915" w:rsidP="00CF3664">
      <w:pPr>
        <w:pStyle w:val="ListBullet"/>
        <w:numPr>
          <w:ilvl w:val="0"/>
          <w:numId w:val="0"/>
        </w:numPr>
      </w:pPr>
    </w:p>
    <w:p w14:paraId="0838BF41" w14:textId="040DE853" w:rsidR="00AC4915" w:rsidRDefault="00AC4915" w:rsidP="00CF3664">
      <w:pPr>
        <w:pStyle w:val="ListBullet"/>
        <w:numPr>
          <w:ilvl w:val="0"/>
          <w:numId w:val="0"/>
        </w:numPr>
      </w:pPr>
    </w:p>
    <w:p w14:paraId="2496651C" w14:textId="38B1BC6A" w:rsidR="00AC4915" w:rsidRDefault="00AC4915" w:rsidP="00CF3664">
      <w:pPr>
        <w:pStyle w:val="ListBullet"/>
        <w:numPr>
          <w:ilvl w:val="0"/>
          <w:numId w:val="0"/>
        </w:numPr>
      </w:pPr>
    </w:p>
    <w:p w14:paraId="1595EECD" w14:textId="77777777" w:rsidR="00AC4915" w:rsidRDefault="00AC4915" w:rsidP="00CF3664">
      <w:pPr>
        <w:pStyle w:val="ListBullet"/>
        <w:numPr>
          <w:ilvl w:val="0"/>
          <w:numId w:val="0"/>
        </w:numPr>
      </w:pPr>
    </w:p>
    <w:p w14:paraId="2A8A2012" w14:textId="4688959F" w:rsidR="00C741D4" w:rsidRDefault="00C741D4" w:rsidP="00AC4915">
      <w:pPr>
        <w:pStyle w:val="Heading4"/>
      </w:pPr>
      <w:r>
        <w:lastRenderedPageBreak/>
        <w:t xml:space="preserve">#317 </w:t>
      </w:r>
      <w:hyperlink r:id="rId25" w:history="1">
        <w:r w:rsidR="00AC4915" w:rsidRPr="00CF00B0">
          <w:rPr>
            <w:rStyle w:val="Hyperlink"/>
          </w:rPr>
          <w:t>https://www.apeuni.com/zh-CN/practice/shadowing/317</w:t>
        </w:r>
      </w:hyperlink>
    </w:p>
    <w:p w14:paraId="3E0FBE05" w14:textId="50C2CDA4" w:rsidR="00AC4915" w:rsidRDefault="00250531" w:rsidP="00AC4915">
      <w:r w:rsidRPr="00250531">
        <w:drawing>
          <wp:inline distT="0" distB="0" distL="0" distR="0" wp14:anchorId="5C57EF2F" wp14:editId="742EE739">
            <wp:extent cx="5943600" cy="22542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BA03D" w14:textId="174B84D8" w:rsidR="00AC4915" w:rsidRDefault="00AC4915" w:rsidP="00AC4915"/>
    <w:p w14:paraId="473414A1" w14:textId="2108A1FF" w:rsidR="00726A08" w:rsidRDefault="00726A08" w:rsidP="00726A08">
      <w:pPr>
        <w:pStyle w:val="Heading4"/>
      </w:pPr>
      <w:r>
        <w:t xml:space="preserve">#250 </w:t>
      </w:r>
      <w:r w:rsidRPr="00726A08">
        <w:t>https://www.apeuni.com/zh-CN/practice/shadowing/250</w:t>
      </w:r>
    </w:p>
    <w:p w14:paraId="55B24AD7" w14:textId="1F7C5C21" w:rsidR="00250531" w:rsidRDefault="00726A08" w:rsidP="00AC4915">
      <w:r w:rsidRPr="00726A08">
        <w:drawing>
          <wp:inline distT="0" distB="0" distL="0" distR="0" wp14:anchorId="00E70DF2" wp14:editId="3190B3B9">
            <wp:extent cx="5943600" cy="231267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318FA" w14:textId="6B3CF0E0" w:rsidR="00AC4915" w:rsidRDefault="00AC4915" w:rsidP="00AC4915"/>
    <w:p w14:paraId="1BF1BA29" w14:textId="70B29DCB" w:rsidR="003E1F56" w:rsidRDefault="003E723F" w:rsidP="00AC4915">
      <w:pPr>
        <w:rPr>
          <w:rFonts w:hint="eastAsia"/>
        </w:rPr>
      </w:pPr>
      <w:r>
        <w:rPr>
          <w:rFonts w:hint="eastAsia"/>
        </w:rPr>
        <w:t>意群划分的停顿到底该多长？？</w:t>
      </w:r>
    </w:p>
    <w:p w14:paraId="6EC0DAE6" w14:textId="779A9F6A" w:rsidR="003E1F56" w:rsidRDefault="003E1F56" w:rsidP="00AC4915"/>
    <w:p w14:paraId="01E29B13" w14:textId="6D63DB3A" w:rsidR="003E1F56" w:rsidRDefault="003E1F56" w:rsidP="00AC4915"/>
    <w:p w14:paraId="2ADE2A2C" w14:textId="2804AC55" w:rsidR="003E1F56" w:rsidRDefault="003E1F56" w:rsidP="00AC4915"/>
    <w:p w14:paraId="56540441" w14:textId="70342779" w:rsidR="003E1F56" w:rsidRDefault="003E1F56" w:rsidP="00AC4915"/>
    <w:p w14:paraId="1BDB4272" w14:textId="4590E20F" w:rsidR="003E1F56" w:rsidRDefault="003E1F56" w:rsidP="00AC4915"/>
    <w:p w14:paraId="623D40B3" w14:textId="62E7F867" w:rsidR="003E1F56" w:rsidRDefault="003E1F56" w:rsidP="00AC4915"/>
    <w:p w14:paraId="78317E67" w14:textId="1DCB2058" w:rsidR="003E1F56" w:rsidRDefault="003E1F56" w:rsidP="00AC4915"/>
    <w:p w14:paraId="14A48B3D" w14:textId="077E70A4" w:rsidR="003E1F56" w:rsidRDefault="003E1F56" w:rsidP="00AC4915"/>
    <w:p w14:paraId="18B3F003" w14:textId="4A0B71EA" w:rsidR="003E1F56" w:rsidRDefault="003E1F56" w:rsidP="00AC4915"/>
    <w:p w14:paraId="341DFB25" w14:textId="7D388BCF" w:rsidR="003E1F56" w:rsidRDefault="003E1F56" w:rsidP="00AC4915"/>
    <w:p w14:paraId="7D588E70" w14:textId="495D63D6" w:rsidR="003E1F56" w:rsidRDefault="003E1F56" w:rsidP="00AC4915"/>
    <w:p w14:paraId="1ECBDA0B" w14:textId="0D788E8C" w:rsidR="003E1F56" w:rsidRDefault="003E1F56" w:rsidP="00AC4915"/>
    <w:p w14:paraId="65014D53" w14:textId="7E005964" w:rsidR="003E1F56" w:rsidRDefault="003E1F56" w:rsidP="00AC4915"/>
    <w:p w14:paraId="6E725546" w14:textId="333E59B0" w:rsidR="003E1F56" w:rsidRDefault="003E1F56" w:rsidP="00AC4915"/>
    <w:p w14:paraId="7A038721" w14:textId="74640727" w:rsidR="003E1F56" w:rsidRDefault="003E1F56" w:rsidP="00AC4915"/>
    <w:p w14:paraId="3C736146" w14:textId="316788E1" w:rsidR="003E1F56" w:rsidRDefault="003E1F56" w:rsidP="00AC4915"/>
    <w:p w14:paraId="6BFB0065" w14:textId="174B08AC" w:rsidR="003E1F56" w:rsidRDefault="003E1F56" w:rsidP="00AC4915"/>
    <w:p w14:paraId="34986A34" w14:textId="562F1DD0" w:rsidR="003E1F56" w:rsidRDefault="003E1F56" w:rsidP="00AC4915"/>
    <w:p w14:paraId="689794FE" w14:textId="1A3BCBB6" w:rsidR="003E1F56" w:rsidRDefault="003E1F56" w:rsidP="00AC4915"/>
    <w:p w14:paraId="0302CD21" w14:textId="1D840D75" w:rsidR="003E1F56" w:rsidRDefault="003E1F56" w:rsidP="00AC4915"/>
    <w:p w14:paraId="6E050A42" w14:textId="52678521" w:rsidR="003E1F56" w:rsidRDefault="003E1F56" w:rsidP="00AC4915"/>
    <w:p w14:paraId="686B2644" w14:textId="71A7F264" w:rsidR="003E1F56" w:rsidRDefault="003E1F56" w:rsidP="00AC4915"/>
    <w:p w14:paraId="530AD18D" w14:textId="6115E55D" w:rsidR="003E1F56" w:rsidRDefault="003E1F56" w:rsidP="00AC4915"/>
    <w:p w14:paraId="200D0424" w14:textId="2E64AD60" w:rsidR="003E1F56" w:rsidRDefault="003E1F56" w:rsidP="00AC4915"/>
    <w:p w14:paraId="675BFC9C" w14:textId="4EF6EA7A" w:rsidR="003E1F56" w:rsidRDefault="003E1F56" w:rsidP="00AC4915"/>
    <w:p w14:paraId="718E232F" w14:textId="74E8AC3F" w:rsidR="003E1F56" w:rsidRDefault="003E1F56" w:rsidP="00AC4915"/>
    <w:p w14:paraId="1D24D590" w14:textId="2921C5B6" w:rsidR="003E1F56" w:rsidRDefault="003E1F56" w:rsidP="00AC4915"/>
    <w:p w14:paraId="0FAAAD23" w14:textId="21C0DF46" w:rsidR="003E1F56" w:rsidRDefault="003E1F56" w:rsidP="00AC4915"/>
    <w:p w14:paraId="7F4245CF" w14:textId="2C7D1E0C" w:rsidR="003E1F56" w:rsidRDefault="003E1F56" w:rsidP="00AC4915"/>
    <w:p w14:paraId="56F671F9" w14:textId="477F3F77" w:rsidR="003E1F56" w:rsidRDefault="003E1F56" w:rsidP="00AC4915"/>
    <w:p w14:paraId="77B2822E" w14:textId="163929A2" w:rsidR="003E1F56" w:rsidRDefault="003E1F56" w:rsidP="00AC4915"/>
    <w:p w14:paraId="29FED656" w14:textId="30717AB5" w:rsidR="003E1F56" w:rsidRDefault="003E1F56" w:rsidP="00AC4915"/>
    <w:p w14:paraId="0C7D46F3" w14:textId="3D179FE9" w:rsidR="003E1F56" w:rsidRDefault="003E1F56" w:rsidP="00AC4915"/>
    <w:p w14:paraId="4E5E79FF" w14:textId="197B0900" w:rsidR="003E1F56" w:rsidRDefault="003E1F56" w:rsidP="00AC4915"/>
    <w:p w14:paraId="201504EB" w14:textId="616A5C86" w:rsidR="003E1F56" w:rsidRDefault="003E1F56" w:rsidP="00AC4915"/>
    <w:p w14:paraId="486C6083" w14:textId="00BF67A5" w:rsidR="003E1F56" w:rsidRDefault="003E1F56" w:rsidP="00AC4915"/>
    <w:p w14:paraId="49F7E78D" w14:textId="467AF86C" w:rsidR="003E1F56" w:rsidRDefault="003E1F56" w:rsidP="00AC4915"/>
    <w:p w14:paraId="76991143" w14:textId="693822DC" w:rsidR="003E1F56" w:rsidRDefault="003E1F56" w:rsidP="00AC4915"/>
    <w:p w14:paraId="299E44F0" w14:textId="37C77E0F" w:rsidR="003E1F56" w:rsidRDefault="003E1F56" w:rsidP="00AC4915"/>
    <w:p w14:paraId="7B3BDB3D" w14:textId="4256B28A" w:rsidR="003E1F56" w:rsidRDefault="003E1F56" w:rsidP="00AC4915"/>
    <w:p w14:paraId="130C29E2" w14:textId="54AF7D18" w:rsidR="003E1F56" w:rsidRDefault="003E1F56" w:rsidP="00AC4915"/>
    <w:p w14:paraId="6B5EF22F" w14:textId="347DE791" w:rsidR="003E1F56" w:rsidRDefault="003E1F56" w:rsidP="00AC4915"/>
    <w:p w14:paraId="5D296E21" w14:textId="77777777" w:rsidR="003E1F56" w:rsidRPr="00AC4915" w:rsidRDefault="003E1F56" w:rsidP="00AC4915"/>
    <w:p w14:paraId="35D4BD4B" w14:textId="5E133CC7" w:rsidR="00DE5AAE" w:rsidRDefault="00DE5AAE" w:rsidP="00F92CA9">
      <w:pPr>
        <w:pStyle w:val="Heading2"/>
        <w:numPr>
          <w:ilvl w:val="1"/>
          <w:numId w:val="1"/>
        </w:numPr>
      </w:pPr>
      <w:r>
        <w:t>Repeat Sentence</w:t>
      </w:r>
      <w:r w:rsidR="0083569A">
        <w:t xml:space="preserve"> (10</w:t>
      </w:r>
      <w:r w:rsidR="00F92CA9">
        <w:t>-12, Listening &amp; Speaking</w:t>
      </w:r>
      <w:r w:rsidR="0083569A">
        <w:t>)</w:t>
      </w:r>
      <w:r w:rsidR="002F5CCE">
        <w:t xml:space="preserve"> </w:t>
      </w:r>
    </w:p>
    <w:p w14:paraId="230F880E" w14:textId="2F219367" w:rsidR="007800FB" w:rsidRPr="007800FB" w:rsidRDefault="007800FB" w:rsidP="007800FB">
      <w:pPr>
        <w:pStyle w:val="Heading3"/>
      </w:pPr>
      <w:r>
        <w:t>Requirement</w:t>
      </w:r>
    </w:p>
    <w:p w14:paraId="65C994E1" w14:textId="0161787F" w:rsidR="00025406" w:rsidRPr="00025406" w:rsidRDefault="00025406" w:rsidP="00025406">
      <w:r w:rsidRPr="0020535A">
        <w:rPr>
          <w:noProof/>
        </w:rPr>
        <w:drawing>
          <wp:inline distT="0" distB="0" distL="0" distR="0" wp14:anchorId="1358642D" wp14:editId="4745B7B4">
            <wp:extent cx="5943600" cy="14827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2F15" w14:textId="5507DFE3" w:rsidR="00DE5AAE" w:rsidRDefault="009D15B9" w:rsidP="009D15B9">
      <w:r>
        <w:rPr>
          <w:rFonts w:hint="eastAsia"/>
        </w:rPr>
        <w:t>Listen</w:t>
      </w:r>
      <w:r>
        <w:t xml:space="preserve"> to a sentence about 3-9s and repeat it</w:t>
      </w:r>
    </w:p>
    <w:p w14:paraId="2A24FB15" w14:textId="404B6A96" w:rsidR="009D15B9" w:rsidRPr="00025406" w:rsidRDefault="009D15B9" w:rsidP="009D15B9">
      <w:pPr>
        <w:rPr>
          <w:b/>
          <w:bCs/>
        </w:rPr>
      </w:pPr>
      <w:r w:rsidRPr="00025406">
        <w:rPr>
          <w:b/>
          <w:bCs/>
        </w:rPr>
        <w:t>No preparation time</w:t>
      </w:r>
      <w:r w:rsidR="00025406" w:rsidRPr="00025406">
        <w:rPr>
          <w:b/>
          <w:bCs/>
        </w:rPr>
        <w:t xml:space="preserve">, </w:t>
      </w:r>
      <w:proofErr w:type="gramStart"/>
      <w:r w:rsidR="00025406" w:rsidRPr="00025406">
        <w:rPr>
          <w:b/>
          <w:bCs/>
        </w:rPr>
        <w:t>No</w:t>
      </w:r>
      <w:proofErr w:type="gramEnd"/>
      <w:r w:rsidR="00FB3F0A">
        <w:rPr>
          <w:b/>
          <w:bCs/>
        </w:rPr>
        <w:t xml:space="preserve"> short</w:t>
      </w:r>
      <w:r w:rsidR="00025406" w:rsidRPr="00025406">
        <w:rPr>
          <w:b/>
          <w:bCs/>
        </w:rPr>
        <w:t xml:space="preserve"> tone</w:t>
      </w:r>
      <w:r w:rsidR="00FB3F0A">
        <w:rPr>
          <w:b/>
          <w:bCs/>
        </w:rPr>
        <w:t>, Speak right after the recording ends</w:t>
      </w:r>
    </w:p>
    <w:p w14:paraId="5DED7322" w14:textId="77777777" w:rsidR="009D15B9" w:rsidRDefault="009D15B9" w:rsidP="009D15B9">
      <w:r>
        <w:t>Scored on:</w:t>
      </w:r>
    </w:p>
    <w:p w14:paraId="6167EF05" w14:textId="6CE77391" w:rsidR="009D15B9" w:rsidRDefault="009D15B9" w:rsidP="009D15B9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B498E25" w14:textId="77777777" w:rsidR="009D15B9" w:rsidRDefault="009D15B9" w:rsidP="009D15B9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7FDF20E4" w14:textId="3BB6E1BC" w:rsidR="009D15B9" w:rsidRDefault="009D15B9" w:rsidP="009D15B9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769B5025" w14:textId="378FECFB" w:rsidR="00923D14" w:rsidRDefault="00923D14" w:rsidP="009D15B9"/>
    <w:p w14:paraId="278330ED" w14:textId="0275B213" w:rsidR="00E66CB5" w:rsidRDefault="00E66CB5" w:rsidP="00E66CB5">
      <w:pPr>
        <w:pStyle w:val="Heading3"/>
      </w:pPr>
      <w:r>
        <w:t>Tips</w:t>
      </w:r>
    </w:p>
    <w:p w14:paraId="783D2FB5" w14:textId="0E776BFB" w:rsidR="00E66CB5" w:rsidRDefault="00293283" w:rsidP="009D15B9">
      <w:r>
        <w:t xml:space="preserve">Copy how the speaker </w:t>
      </w:r>
      <w:r w:rsidRPr="00293283">
        <w:rPr>
          <w:b/>
          <w:bCs/>
          <w:color w:val="7030A0"/>
        </w:rPr>
        <w:t>pause</w:t>
      </w:r>
      <w:r>
        <w:t xml:space="preserve"> and </w:t>
      </w:r>
      <w:r w:rsidRPr="00293283">
        <w:rPr>
          <w:b/>
          <w:bCs/>
          <w:color w:val="7030A0"/>
        </w:rPr>
        <w:t>stress words</w:t>
      </w:r>
      <w:r>
        <w:t xml:space="preserve"> as in the sample</w:t>
      </w:r>
    </w:p>
    <w:p w14:paraId="0B41A624" w14:textId="0D0327B8" w:rsidR="0020535A" w:rsidRDefault="0020535A" w:rsidP="009D15B9">
      <w:r w:rsidRPr="00923D14">
        <w:rPr>
          <w:noProof/>
        </w:rPr>
        <w:drawing>
          <wp:inline distT="0" distB="0" distL="0" distR="0" wp14:anchorId="6DB9AE6F" wp14:editId="0765B90F">
            <wp:extent cx="3298183" cy="4284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91975" cy="440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3D14">
        <w:rPr>
          <w:noProof/>
        </w:rPr>
        <w:drawing>
          <wp:inline distT="0" distB="0" distL="0" distR="0" wp14:anchorId="3EE82BBB" wp14:editId="6BE28344">
            <wp:extent cx="3255899" cy="471969"/>
            <wp:effectExtent l="0" t="0" r="190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51305" cy="485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8F560" w14:textId="312B9F4E" w:rsidR="0020535A" w:rsidRDefault="0020535A" w:rsidP="009D15B9">
      <w:pPr>
        <w:rPr>
          <w:b/>
          <w:bCs/>
          <w:color w:val="FF0000"/>
        </w:rPr>
      </w:pPr>
      <w:r w:rsidRPr="00760BB8">
        <w:rPr>
          <w:rFonts w:hint="eastAsia"/>
          <w:b/>
          <w:bCs/>
          <w:color w:val="FF0000"/>
        </w:rPr>
        <w:t>There</w:t>
      </w:r>
      <w:r w:rsidRPr="00760BB8">
        <w:rPr>
          <w:b/>
          <w:bCs/>
          <w:color w:val="FF0000"/>
        </w:rPr>
        <w:t>’s not short tone, so speak right after the recording end</w:t>
      </w:r>
    </w:p>
    <w:p w14:paraId="718B4C0C" w14:textId="714B33C2" w:rsidR="00760BB8" w:rsidRDefault="00760BB8" w:rsidP="009D15B9">
      <w:pPr>
        <w:rPr>
          <w:b/>
          <w:bCs/>
          <w:color w:val="FF0000"/>
        </w:rPr>
      </w:pPr>
      <w:r>
        <w:rPr>
          <w:b/>
          <w:bCs/>
          <w:color w:val="FF0000"/>
        </w:rPr>
        <w:t>RS Content</w:t>
      </w:r>
      <w:r>
        <w:rPr>
          <w:rFonts w:hint="eastAsia"/>
          <w:b/>
          <w:bCs/>
          <w:color w:val="FF0000"/>
        </w:rPr>
        <w:t>只占三分，所有词顺序正确就是满分（就算不是满分，最终也可能是</w:t>
      </w:r>
      <w:r>
        <w:rPr>
          <w:rFonts w:hint="eastAsia"/>
          <w:b/>
          <w:bCs/>
          <w:color w:val="FF0000"/>
        </w:rPr>
        <w:t>90</w:t>
      </w:r>
      <w:r>
        <w:rPr>
          <w:rFonts w:hint="eastAsia"/>
          <w:b/>
          <w:bCs/>
          <w:color w:val="FF0000"/>
        </w:rPr>
        <w:t>）</w:t>
      </w:r>
    </w:p>
    <w:p w14:paraId="6D0D97BA" w14:textId="6E062FA5" w:rsid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所以重点在于</w:t>
      </w:r>
      <w:r>
        <w:rPr>
          <w:rFonts w:hint="eastAsia"/>
          <w:b/>
          <w:bCs/>
          <w:color w:val="FF0000"/>
        </w:rPr>
        <w:t>Oral</w:t>
      </w:r>
      <w:r>
        <w:rPr>
          <w:b/>
          <w:bCs/>
          <w:color w:val="FF0000"/>
        </w:rPr>
        <w:t xml:space="preserve"> Fluency </w:t>
      </w:r>
      <w:r>
        <w:rPr>
          <w:rFonts w:hint="eastAsia"/>
          <w:b/>
          <w:bCs/>
          <w:color w:val="FF0000"/>
        </w:rPr>
        <w:t>和</w:t>
      </w:r>
      <w:r>
        <w:rPr>
          <w:rFonts w:hint="eastAsia"/>
          <w:b/>
          <w:bCs/>
          <w:color w:val="FF0000"/>
        </w:rPr>
        <w:t xml:space="preserve"> </w:t>
      </w:r>
      <w:r>
        <w:rPr>
          <w:b/>
          <w:bCs/>
          <w:color w:val="FF0000"/>
        </w:rPr>
        <w:t>Pronunciation</w:t>
      </w:r>
      <w:r w:rsidR="00D47C02">
        <w:rPr>
          <w:b/>
          <w:bCs/>
          <w:color w:val="FF0000"/>
        </w:rPr>
        <w:t xml:space="preserve"> </w:t>
      </w:r>
      <w:r w:rsidR="00D47C02">
        <w:rPr>
          <w:rFonts w:hint="eastAsia"/>
          <w:b/>
          <w:bCs/>
          <w:color w:val="FF0000"/>
        </w:rPr>
        <w:t>（语法无所谓，单词错了也要自信的说出来）</w:t>
      </w:r>
    </w:p>
    <w:p w14:paraId="187EAA57" w14:textId="6F076224" w:rsidR="00760BB8" w:rsidRP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lastRenderedPageBreak/>
        <w:t>不必要记笔记</w:t>
      </w:r>
      <w:r w:rsidR="00D47C02">
        <w:rPr>
          <w:rFonts w:hint="eastAsia"/>
          <w:b/>
          <w:bCs/>
          <w:color w:val="FF0000"/>
        </w:rPr>
        <w:t>（可能来不及，也没必要追求内容）</w:t>
      </w:r>
    </w:p>
    <w:p w14:paraId="3E26B0D7" w14:textId="1F837B24" w:rsidR="0020535A" w:rsidRDefault="00D47C02" w:rsidP="009D15B9">
      <w:r w:rsidRPr="00D47C02">
        <w:rPr>
          <w:noProof/>
        </w:rPr>
        <w:drawing>
          <wp:inline distT="0" distB="0" distL="0" distR="0" wp14:anchorId="2E4C95EA" wp14:editId="234CCAFD">
            <wp:extent cx="1427934" cy="806450"/>
            <wp:effectExtent l="0" t="0" r="127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34807" cy="81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rFonts w:hint="eastAsia"/>
        </w:rPr>
        <w:t>这里就算记不住后半句，说</w:t>
      </w:r>
      <w:r w:rsidRPr="00212517">
        <w:rPr>
          <w:rFonts w:hint="eastAsia"/>
          <w:b/>
          <w:bCs/>
          <w:color w:val="FF0000"/>
        </w:rPr>
        <w:t>b</w:t>
      </w:r>
      <w:r w:rsidRPr="00212517">
        <w:rPr>
          <w:b/>
          <w:bCs/>
          <w:color w:val="FF0000"/>
        </w:rPr>
        <w:t>y email is very good</w:t>
      </w:r>
      <w:r w:rsidR="00212517">
        <w:rPr>
          <w:rFonts w:hint="eastAsia"/>
          <w:b/>
          <w:bCs/>
          <w:color w:val="FF0000"/>
        </w:rPr>
        <w:t>（也就是瞎讲）</w:t>
      </w:r>
      <w:r>
        <w:rPr>
          <w:rFonts w:hint="eastAsia"/>
        </w:rPr>
        <w:t>也无所谓，关键是</w:t>
      </w:r>
      <w:r>
        <w:rPr>
          <w:rFonts w:hint="eastAsia"/>
        </w:rPr>
        <w:t>Oral</w:t>
      </w:r>
      <w:r>
        <w:t xml:space="preserve"> </w:t>
      </w:r>
      <w:r>
        <w:rPr>
          <w:rFonts w:hint="eastAsia"/>
        </w:rPr>
        <w:t>Fluency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ronunciation</w:t>
      </w:r>
    </w:p>
    <w:p w14:paraId="1217C65C" w14:textId="77777777" w:rsidR="002F5CCE" w:rsidRDefault="002F5CCE" w:rsidP="009D15B9"/>
    <w:p w14:paraId="3D4A6626" w14:textId="7237424F" w:rsidR="0020535A" w:rsidRPr="00CF1A18" w:rsidRDefault="00CF1A18" w:rsidP="0020535A">
      <w:pPr>
        <w:pStyle w:val="Heading3"/>
        <w:rPr>
          <w:rFonts w:eastAsiaTheme="minorEastAsia"/>
        </w:rPr>
      </w:pPr>
      <w:r>
        <w:rPr>
          <w:rFonts w:eastAsiaTheme="minorEastAsia" w:hint="eastAsia"/>
        </w:rPr>
        <w:t>总结</w:t>
      </w:r>
    </w:p>
    <w:p w14:paraId="2928604D" w14:textId="216A3F00" w:rsidR="00760BB8" w:rsidRDefault="00520D53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 w:rsidRPr="007800FB">
        <w:rPr>
          <w:rFonts w:hint="eastAsia"/>
          <w:b/>
          <w:bCs/>
          <w:color w:val="4472C4" w:themeColor="accent1"/>
        </w:rPr>
        <w:t>比较难记住长句，流利度和发音相对问题较小</w:t>
      </w:r>
      <w:r w:rsidR="003E4B23" w:rsidRPr="007800FB">
        <w:rPr>
          <w:rFonts w:hint="eastAsia"/>
          <w:b/>
          <w:bCs/>
          <w:color w:val="4472C4" w:themeColor="accent1"/>
        </w:rPr>
        <w:t>（因为句子短？）</w:t>
      </w:r>
    </w:p>
    <w:p w14:paraId="03FFA76A" w14:textId="335EAAAE" w:rsidR="00441BBF" w:rsidRDefault="00441BBF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现场瞎编可能卡住，如果没记下来就重读之前</w:t>
      </w:r>
      <w:r w:rsidR="006D1F3B">
        <w:rPr>
          <w:rFonts w:hint="eastAsia"/>
          <w:b/>
          <w:bCs/>
          <w:color w:val="4472C4" w:themeColor="accent1"/>
        </w:rPr>
        <w:t>的内容</w:t>
      </w:r>
    </w:p>
    <w:p w14:paraId="51C69F04" w14:textId="7ADAB990" w:rsidR="00771385" w:rsidRDefault="00771385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不要因为想不起来而停顿</w:t>
      </w:r>
    </w:p>
    <w:p w14:paraId="660743F3" w14:textId="3FC6B352" w:rsidR="00441BBF" w:rsidRDefault="00441BBF" w:rsidP="00441BBF">
      <w:pPr>
        <w:rPr>
          <w:b/>
          <w:bCs/>
          <w:color w:val="4472C4" w:themeColor="accent1"/>
        </w:rPr>
      </w:pPr>
    </w:p>
    <w:p w14:paraId="44DA15CC" w14:textId="700130BE" w:rsidR="00441BBF" w:rsidRDefault="00441BBF" w:rsidP="00441BBF">
      <w:pPr>
        <w:pStyle w:val="Heading3"/>
        <w:rPr>
          <w:rFonts w:eastAsiaTheme="minorEastAsia"/>
        </w:rPr>
      </w:pPr>
      <w:r w:rsidRPr="00441BBF">
        <w:rPr>
          <w:rFonts w:eastAsiaTheme="minorEastAsia" w:hint="eastAsia"/>
        </w:rPr>
        <w:t>进度</w:t>
      </w:r>
    </w:p>
    <w:p w14:paraId="78B7D3DE" w14:textId="223580AE" w:rsidR="00441BBF" w:rsidRDefault="00441BBF" w:rsidP="00441BBF">
      <w:pPr>
        <w:pStyle w:val="Heading4"/>
      </w:pPr>
      <w:r>
        <w:rPr>
          <w:rFonts w:hint="eastAsia"/>
        </w:rPr>
        <w:t>#1</w:t>
      </w:r>
      <w:r>
        <w:t xml:space="preserve"> </w:t>
      </w:r>
      <w:r w:rsidR="00BC171B">
        <w:rPr>
          <w:rFonts w:hint="eastAsia"/>
        </w:rPr>
        <w:t>Next</w:t>
      </w:r>
      <w:r w:rsidR="00BC171B">
        <w:t xml:space="preserve"> time, we will discuss the influence of the media on public policy</w:t>
      </w:r>
    </w:p>
    <w:p w14:paraId="79966927" w14:textId="48D77C9E" w:rsidR="00BC171B" w:rsidRPr="00BC171B" w:rsidRDefault="00BC171B" w:rsidP="00BC171B">
      <w:r>
        <w:rPr>
          <w:rFonts w:hint="eastAsia"/>
        </w:rPr>
        <w:t>就算我读成了</w:t>
      </w:r>
      <w:r>
        <w:rPr>
          <w:rFonts w:hint="eastAsia"/>
        </w:rPr>
        <w:t>n</w:t>
      </w:r>
      <w:r>
        <w:t xml:space="preserve">ext time, we will discuss the influence of public media on public policy </w:t>
      </w:r>
      <w:r>
        <w:rPr>
          <w:rFonts w:hint="eastAsia"/>
        </w:rPr>
        <w:t>也有</w:t>
      </w:r>
      <w:r>
        <w:rPr>
          <w:rFonts w:hint="eastAsia"/>
        </w:rPr>
        <w:t xml:space="preserve"> 83</w:t>
      </w:r>
    </w:p>
    <w:p w14:paraId="0EBBDF6B" w14:textId="5876CF75" w:rsidR="00520D53" w:rsidRDefault="00520D53" w:rsidP="009D15B9"/>
    <w:p w14:paraId="61018F32" w14:textId="6333B095" w:rsidR="00520D53" w:rsidRDefault="0072037D" w:rsidP="0072037D">
      <w:pPr>
        <w:pStyle w:val="Heading4"/>
      </w:pPr>
      <w:r>
        <w:t xml:space="preserve">#2 </w:t>
      </w:r>
    </w:p>
    <w:p w14:paraId="510A3F16" w14:textId="724DA008" w:rsidR="0072037D" w:rsidRDefault="0072037D" w:rsidP="009D15B9">
      <w:r w:rsidRPr="0072037D">
        <w:rPr>
          <w:noProof/>
        </w:rPr>
        <w:drawing>
          <wp:inline distT="0" distB="0" distL="0" distR="0" wp14:anchorId="270157E8" wp14:editId="799622A3">
            <wp:extent cx="4477375" cy="466790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31" w14:textId="72603C78" w:rsidR="005C440D" w:rsidRDefault="005C440D" w:rsidP="009D15B9"/>
    <w:p w14:paraId="70FCC88B" w14:textId="2BCA0DE2" w:rsidR="005C440D" w:rsidRDefault="0072037D" w:rsidP="00354BF2">
      <w:pPr>
        <w:pStyle w:val="Heading4"/>
      </w:pPr>
      <w:r>
        <w:t>#3</w:t>
      </w:r>
      <w:r w:rsidR="00354BF2">
        <w:t xml:space="preserve"> </w:t>
      </w:r>
    </w:p>
    <w:p w14:paraId="01835C0A" w14:textId="0814A606" w:rsidR="00354BF2" w:rsidRDefault="00354BF2" w:rsidP="009D15B9">
      <w:r w:rsidRPr="00354BF2">
        <w:rPr>
          <w:noProof/>
        </w:rPr>
        <w:drawing>
          <wp:inline distT="0" distB="0" distL="0" distR="0" wp14:anchorId="1B31FBF7" wp14:editId="679BE6A7">
            <wp:extent cx="4286848" cy="476316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60AE7" w14:textId="18E48356" w:rsidR="005C440D" w:rsidRDefault="002D794C" w:rsidP="009D15B9">
      <w:r>
        <w:t xml:space="preserve"> </w:t>
      </w:r>
    </w:p>
    <w:p w14:paraId="4671A407" w14:textId="62EC9026" w:rsidR="005C440D" w:rsidRDefault="005C440D" w:rsidP="009D15B9"/>
    <w:p w14:paraId="2862E8D5" w14:textId="2D1FF44C" w:rsidR="00354BF2" w:rsidRDefault="00354BF2" w:rsidP="00354BF2">
      <w:pPr>
        <w:pStyle w:val="Heading4"/>
      </w:pPr>
      <w:r>
        <w:t xml:space="preserve">#4 </w:t>
      </w:r>
    </w:p>
    <w:p w14:paraId="3DEBC20E" w14:textId="6DAEFCCB" w:rsidR="00354BF2" w:rsidRDefault="00354BF2" w:rsidP="009D15B9">
      <w:r w:rsidRPr="00354BF2">
        <w:rPr>
          <w:noProof/>
        </w:rPr>
        <w:drawing>
          <wp:inline distT="0" distB="0" distL="0" distR="0" wp14:anchorId="18412CCE" wp14:editId="37666149">
            <wp:extent cx="5943600" cy="297815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D854" w14:textId="77777777" w:rsidR="00354BF2" w:rsidRDefault="00354BF2" w:rsidP="009D15B9"/>
    <w:p w14:paraId="11AAE6FE" w14:textId="4650F064" w:rsidR="005C440D" w:rsidRDefault="00354BF2" w:rsidP="00FF5A73">
      <w:pPr>
        <w:pStyle w:val="Heading4"/>
      </w:pPr>
      <w:r>
        <w:t>#5</w:t>
      </w:r>
    </w:p>
    <w:p w14:paraId="2A22FEE7" w14:textId="157D683A" w:rsidR="00FF5A73" w:rsidRDefault="00FF5A73" w:rsidP="009D15B9">
      <w:r w:rsidRPr="00FF5A73">
        <w:rPr>
          <w:noProof/>
        </w:rPr>
        <w:drawing>
          <wp:inline distT="0" distB="0" distL="0" distR="0" wp14:anchorId="07142E0C" wp14:editId="2C3745F2">
            <wp:extent cx="5706271" cy="57158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9043D" w14:textId="28987E57" w:rsidR="00FF5A73" w:rsidRDefault="00FF5A73" w:rsidP="00FF5A73">
      <w:pPr>
        <w:pStyle w:val="Heading4"/>
      </w:pPr>
      <w:r>
        <w:lastRenderedPageBreak/>
        <w:t>#6</w:t>
      </w:r>
    </w:p>
    <w:p w14:paraId="7D33863A" w14:textId="2744425C" w:rsidR="00FF5A73" w:rsidRDefault="00FF5A73" w:rsidP="009D15B9">
      <w:r w:rsidRPr="00FF5A73">
        <w:rPr>
          <w:noProof/>
        </w:rPr>
        <w:drawing>
          <wp:inline distT="0" distB="0" distL="0" distR="0" wp14:anchorId="00B280B8" wp14:editId="45A3EC06">
            <wp:extent cx="5943600" cy="4019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9F2C7" w14:textId="42B154BA" w:rsidR="005C440D" w:rsidRDefault="00C936E4" w:rsidP="00C936E4">
      <w:pPr>
        <w:pStyle w:val="Heading4"/>
      </w:pPr>
      <w:r>
        <w:t>#7</w:t>
      </w:r>
    </w:p>
    <w:p w14:paraId="280C2AFB" w14:textId="61306C19" w:rsidR="00C936E4" w:rsidRDefault="00C936E4" w:rsidP="009D15B9">
      <w:r w:rsidRPr="00C936E4">
        <w:rPr>
          <w:noProof/>
        </w:rPr>
        <w:drawing>
          <wp:inline distT="0" distB="0" distL="0" distR="0" wp14:anchorId="19AFEC27" wp14:editId="11D0E3C3">
            <wp:extent cx="5943600" cy="42354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20DD7" w14:textId="69E9EA7D" w:rsidR="005C440D" w:rsidRDefault="005C440D" w:rsidP="009D15B9"/>
    <w:p w14:paraId="4DD5A124" w14:textId="5F0CDEED" w:rsidR="005C440D" w:rsidRDefault="00C936E4" w:rsidP="004B74C8">
      <w:pPr>
        <w:pStyle w:val="Heading4"/>
      </w:pPr>
      <w:r>
        <w:t>#8</w:t>
      </w:r>
    </w:p>
    <w:p w14:paraId="0BD1122D" w14:textId="6BF330CB" w:rsidR="00C936E4" w:rsidRDefault="003E080D" w:rsidP="009D15B9">
      <w:r w:rsidRPr="003E080D">
        <w:rPr>
          <w:noProof/>
        </w:rPr>
        <w:drawing>
          <wp:inline distT="0" distB="0" distL="0" distR="0" wp14:anchorId="6BA3D760" wp14:editId="078A72FE">
            <wp:extent cx="4744112" cy="390580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127B2" w14:textId="169C8A9E" w:rsidR="005C440D" w:rsidRDefault="005C440D" w:rsidP="009D15B9"/>
    <w:p w14:paraId="0E7E96A9" w14:textId="1CBDB28F" w:rsidR="005C440D" w:rsidRDefault="004B74C8" w:rsidP="00F71952">
      <w:pPr>
        <w:pStyle w:val="Heading4"/>
      </w:pPr>
      <w:r>
        <w:t>#9</w:t>
      </w:r>
    </w:p>
    <w:p w14:paraId="3477D58B" w14:textId="521C13BF" w:rsidR="008E0073" w:rsidRPr="008E0073" w:rsidRDefault="003E080D" w:rsidP="008E0073">
      <w:r w:rsidRPr="00F66DE2">
        <w:rPr>
          <w:noProof/>
        </w:rPr>
        <w:drawing>
          <wp:inline distT="0" distB="0" distL="0" distR="0" wp14:anchorId="1A2E5BF5" wp14:editId="43584005">
            <wp:extent cx="5943600" cy="418465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E1E2" w14:textId="3A377F82" w:rsidR="005C440D" w:rsidRDefault="005C440D" w:rsidP="009D15B9"/>
    <w:p w14:paraId="7E2360FC" w14:textId="30AF3E34" w:rsidR="005C440D" w:rsidRDefault="008E0073" w:rsidP="008E0073">
      <w:pPr>
        <w:pStyle w:val="Heading4"/>
      </w:pPr>
      <w:r>
        <w:t>#10</w:t>
      </w:r>
    </w:p>
    <w:p w14:paraId="4DF21B5E" w14:textId="34FB5881" w:rsidR="008E0073" w:rsidRDefault="00904AFB" w:rsidP="008E0073">
      <w:r w:rsidRPr="008E0073">
        <w:rPr>
          <w:noProof/>
        </w:rPr>
        <w:drawing>
          <wp:inline distT="0" distB="0" distL="0" distR="0" wp14:anchorId="297F24AE" wp14:editId="0DAEFC8F">
            <wp:extent cx="4496427" cy="1638529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F52BE" w14:textId="31361440" w:rsidR="00015B6F" w:rsidRDefault="00015B6F" w:rsidP="008E0073"/>
    <w:p w14:paraId="02B3A1D6" w14:textId="40544644" w:rsidR="00015B6F" w:rsidRDefault="00015B6F" w:rsidP="008E0073"/>
    <w:p w14:paraId="7C186908" w14:textId="1CB181D4" w:rsidR="00015B6F" w:rsidRDefault="00015B6F" w:rsidP="008E0073">
      <w:r>
        <w:t>#11</w:t>
      </w:r>
    </w:p>
    <w:p w14:paraId="60CE6EBE" w14:textId="626BC111" w:rsidR="00015B6F" w:rsidRPr="008E0073" w:rsidRDefault="004E25A9" w:rsidP="008E0073">
      <w:r w:rsidRPr="00015B6F">
        <w:rPr>
          <w:noProof/>
        </w:rPr>
        <w:drawing>
          <wp:inline distT="0" distB="0" distL="0" distR="0" wp14:anchorId="5ADA8317" wp14:editId="0BE3E200">
            <wp:extent cx="5325218" cy="628738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64FE3" w14:textId="77777777" w:rsidR="008E0073" w:rsidRDefault="008E0073" w:rsidP="009D15B9"/>
    <w:p w14:paraId="4C49F90C" w14:textId="38860A37" w:rsidR="005C440D" w:rsidRDefault="00055BEE" w:rsidP="0087207B">
      <w:pPr>
        <w:pStyle w:val="Heading4"/>
      </w:pPr>
      <w:r>
        <w:lastRenderedPageBreak/>
        <w:t>#12</w:t>
      </w:r>
      <w:r w:rsidR="0087207B" w:rsidRPr="0087207B">
        <w:rPr>
          <w:noProof/>
        </w:rPr>
        <w:drawing>
          <wp:inline distT="0" distB="0" distL="0" distR="0" wp14:anchorId="0942C344" wp14:editId="1EFB81A4">
            <wp:extent cx="5943600" cy="475615"/>
            <wp:effectExtent l="0" t="0" r="0" b="63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2788" w14:textId="404BA1D6" w:rsidR="00055BEE" w:rsidRDefault="00055BEE" w:rsidP="009D15B9"/>
    <w:p w14:paraId="308C6AD5" w14:textId="527CE483" w:rsidR="00055BEE" w:rsidRDefault="00055BEE" w:rsidP="00771385">
      <w:pPr>
        <w:pStyle w:val="Heading4"/>
      </w:pPr>
      <w:r>
        <w:t>#13</w:t>
      </w:r>
      <w:r w:rsidR="00A32C9D">
        <w:t xml:space="preserve"> (84)</w:t>
      </w:r>
    </w:p>
    <w:p w14:paraId="3D59A6BE" w14:textId="77777777" w:rsidR="00771385" w:rsidRPr="00771385" w:rsidRDefault="00771385" w:rsidP="00771385"/>
    <w:p w14:paraId="526DC9E1" w14:textId="63FD8E44" w:rsidR="00055BEE" w:rsidRDefault="00C251DC" w:rsidP="009D15B9">
      <w:r w:rsidRPr="00C251DC">
        <w:drawing>
          <wp:inline distT="0" distB="0" distL="0" distR="0" wp14:anchorId="2AA62BD6" wp14:editId="43EC86D6">
            <wp:extent cx="5353797" cy="381053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7AE55" w14:textId="05F7AE60" w:rsidR="00C251DC" w:rsidRDefault="00C251DC" w:rsidP="009D15B9"/>
    <w:p w14:paraId="09E954E5" w14:textId="7C1DE20B" w:rsidR="00C251DC" w:rsidRDefault="00C251DC" w:rsidP="00CB15F2">
      <w:pPr>
        <w:pStyle w:val="Heading4"/>
      </w:pPr>
      <w:r>
        <w:t>#14</w:t>
      </w:r>
      <w:r w:rsidR="00CB15F2">
        <w:t xml:space="preserve"> (79)</w:t>
      </w:r>
    </w:p>
    <w:p w14:paraId="6641E1B5" w14:textId="51305964" w:rsidR="005C440D" w:rsidRDefault="00CB15F2" w:rsidP="009D15B9">
      <w:r w:rsidRPr="00CB15F2">
        <w:drawing>
          <wp:inline distT="0" distB="0" distL="0" distR="0" wp14:anchorId="46E23B94" wp14:editId="2CD0179D">
            <wp:extent cx="5943600" cy="302260"/>
            <wp:effectExtent l="0" t="0" r="0" b="25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71112" w14:textId="2CD1A309" w:rsidR="005C440D" w:rsidRDefault="005C440D" w:rsidP="009D15B9"/>
    <w:p w14:paraId="016866D1" w14:textId="0FDD0016" w:rsidR="00CB15F2" w:rsidRDefault="00CB15F2" w:rsidP="004B576D">
      <w:pPr>
        <w:pStyle w:val="Heading4"/>
      </w:pPr>
      <w:r>
        <w:t>#15</w:t>
      </w:r>
      <w:r w:rsidR="004B576D">
        <w:t xml:space="preserve"> (81)</w:t>
      </w:r>
    </w:p>
    <w:p w14:paraId="419E4F53" w14:textId="3D40B417" w:rsidR="00CB15F2" w:rsidRDefault="004B576D" w:rsidP="009D15B9">
      <w:r w:rsidRPr="004B576D">
        <w:drawing>
          <wp:inline distT="0" distB="0" distL="0" distR="0" wp14:anchorId="7649B5D0" wp14:editId="04D0D624">
            <wp:extent cx="4258269" cy="342948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EDBEE" w14:textId="3CC0FF97" w:rsidR="00520D53" w:rsidRDefault="00520D53" w:rsidP="009D15B9"/>
    <w:p w14:paraId="531A16A7" w14:textId="732439F3" w:rsidR="00D04333" w:rsidRDefault="001E287F" w:rsidP="003665B3">
      <w:pPr>
        <w:pStyle w:val="Heading4"/>
      </w:pPr>
      <w:r>
        <w:t xml:space="preserve">#16 </w:t>
      </w:r>
      <w:r w:rsidR="00D04333">
        <w:t>(</w:t>
      </w:r>
      <w:r>
        <w:t>80</w:t>
      </w:r>
      <w:r w:rsidR="00D04333">
        <w:t>)</w:t>
      </w:r>
    </w:p>
    <w:p w14:paraId="013565EA" w14:textId="47A7417B" w:rsidR="00D04333" w:rsidRDefault="001E287F" w:rsidP="009D15B9">
      <w:r w:rsidRPr="001E287F">
        <w:drawing>
          <wp:inline distT="0" distB="0" distL="0" distR="0" wp14:anchorId="69695300" wp14:editId="08A20C4F">
            <wp:extent cx="5782482" cy="371527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51001" w14:textId="77777777" w:rsidR="003665B3" w:rsidRDefault="003665B3" w:rsidP="009D15B9"/>
    <w:p w14:paraId="7687E213" w14:textId="0EB4BA94" w:rsidR="003665B3" w:rsidRDefault="003665B3" w:rsidP="00970348">
      <w:pPr>
        <w:pStyle w:val="Heading4"/>
      </w:pPr>
      <w:r>
        <w:t>#17 (</w:t>
      </w:r>
      <w:r w:rsidR="003C1F22">
        <w:t>83</w:t>
      </w:r>
      <w:r>
        <w:t>)</w:t>
      </w:r>
    </w:p>
    <w:p w14:paraId="46668467" w14:textId="07297D84" w:rsidR="00970348" w:rsidRDefault="00970348" w:rsidP="009D15B9">
      <w:r w:rsidRPr="00970348">
        <w:drawing>
          <wp:inline distT="0" distB="0" distL="0" distR="0" wp14:anchorId="5DC0E6C0" wp14:editId="4C613DA0">
            <wp:extent cx="4658375" cy="390580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4A283" w14:textId="77777777" w:rsidR="003665B3" w:rsidRDefault="003665B3" w:rsidP="009D15B9"/>
    <w:p w14:paraId="474EAA1D" w14:textId="77777777" w:rsidR="003665B3" w:rsidRDefault="003665B3" w:rsidP="009D15B9"/>
    <w:p w14:paraId="470EB94C" w14:textId="1D738A53" w:rsidR="00DE5AAE" w:rsidRDefault="00DE5AAE" w:rsidP="00DE5AAE">
      <w:pPr>
        <w:pStyle w:val="Heading2"/>
        <w:numPr>
          <w:ilvl w:val="1"/>
          <w:numId w:val="1"/>
        </w:numPr>
      </w:pPr>
      <w:r>
        <w:lastRenderedPageBreak/>
        <w:t>Describe Image</w:t>
      </w:r>
      <w:r w:rsidR="0083569A">
        <w:t xml:space="preserve"> (6</w:t>
      </w:r>
      <w:r w:rsidR="000A403C">
        <w:t>-7, Speaking</w:t>
      </w:r>
      <w:r w:rsidR="0083569A">
        <w:t>)</w:t>
      </w:r>
    </w:p>
    <w:p w14:paraId="113693C4" w14:textId="56D0B241" w:rsidR="006F0F1E" w:rsidRPr="006F0F1E" w:rsidRDefault="006F0F1E" w:rsidP="006F0F1E">
      <w:pPr>
        <w:pStyle w:val="Heading3"/>
      </w:pPr>
      <w:r>
        <w:t>Requirement</w:t>
      </w:r>
    </w:p>
    <w:p w14:paraId="3B6091DA" w14:textId="77777777" w:rsidR="003C6744" w:rsidRDefault="003C6744" w:rsidP="007114B7">
      <w:r w:rsidRPr="001A6D2D">
        <w:rPr>
          <w:noProof/>
        </w:rPr>
        <w:drawing>
          <wp:inline distT="0" distB="0" distL="0" distR="0" wp14:anchorId="75165373" wp14:editId="748C6526">
            <wp:extent cx="4292600" cy="20032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15481" cy="2013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C36B3" w14:textId="4911651B" w:rsidR="00DE5AAE" w:rsidRDefault="007114B7" w:rsidP="007114B7">
      <w:r>
        <w:rPr>
          <w:rFonts w:hint="eastAsia"/>
        </w:rPr>
        <w:t>Describe</w:t>
      </w:r>
      <w:r>
        <w:t xml:space="preserve"> the image on screen</w:t>
      </w:r>
    </w:p>
    <w:p w14:paraId="1E833D28" w14:textId="59F30332" w:rsidR="007114B7" w:rsidRPr="003C6744" w:rsidRDefault="007114B7" w:rsidP="007114B7">
      <w:pPr>
        <w:rPr>
          <w:b/>
          <w:bCs/>
        </w:rPr>
      </w:pPr>
      <w:r w:rsidRPr="003C6744">
        <w:rPr>
          <w:b/>
          <w:bCs/>
        </w:rPr>
        <w:t>25s to prepare</w:t>
      </w:r>
      <w:r w:rsidR="00A84885" w:rsidRPr="003C6744">
        <w:rPr>
          <w:b/>
          <w:bCs/>
        </w:rPr>
        <w:t>, 40s to answer</w:t>
      </w:r>
    </w:p>
    <w:p w14:paraId="356768B3" w14:textId="5A9B614A" w:rsidR="007114B7" w:rsidRDefault="007114B7" w:rsidP="007114B7">
      <w:r>
        <w:t>Scored on:</w:t>
      </w:r>
    </w:p>
    <w:p w14:paraId="5E6C43D2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7A72BE8E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1F0543AD" w14:textId="6EA93850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64725E7" w14:textId="7127B4E0" w:rsidR="00A84885" w:rsidRDefault="00A84885" w:rsidP="00A84885"/>
    <w:p w14:paraId="79ABE4B3" w14:textId="3D6BF223" w:rsidR="00A84885" w:rsidRDefault="00A84885" w:rsidP="00A84885"/>
    <w:p w14:paraId="7135088C" w14:textId="766487C3" w:rsidR="00A84885" w:rsidRDefault="00A84885" w:rsidP="00A84885">
      <w:pPr>
        <w:pStyle w:val="Heading3"/>
      </w:pPr>
      <w:r>
        <w:t>Tips</w:t>
      </w:r>
    </w:p>
    <w:p w14:paraId="09B93DC0" w14:textId="2282B69C" w:rsidR="007F0656" w:rsidRPr="007F0656" w:rsidRDefault="007F0656" w:rsidP="007F0656">
      <w:r w:rsidRPr="00047B5E">
        <w:rPr>
          <w:noProof/>
        </w:rPr>
        <w:drawing>
          <wp:inline distT="0" distB="0" distL="0" distR="0" wp14:anchorId="0BA43992" wp14:editId="6660BCCB">
            <wp:extent cx="3832529" cy="21013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911101" cy="21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436FE" w14:textId="562C169C" w:rsidR="00A84885" w:rsidRDefault="00A84885" w:rsidP="00A84885">
      <w:r>
        <w:t xml:space="preserve">Focus on the </w:t>
      </w:r>
      <w:r w:rsidRPr="00EB07D2">
        <w:rPr>
          <w:b/>
          <w:bCs/>
          <w:color w:val="7030A0"/>
        </w:rPr>
        <w:t>main information</w:t>
      </w:r>
      <w:r>
        <w:t xml:space="preserve"> in the image: Use </w:t>
      </w:r>
      <w:proofErr w:type="spellStart"/>
      <w:r>
        <w:t>noteboard</w:t>
      </w:r>
      <w:proofErr w:type="spellEnd"/>
      <w:r>
        <w:t xml:space="preserve"> to note down </w:t>
      </w:r>
      <w:r w:rsidRPr="00A84885">
        <w:rPr>
          <w:b/>
          <w:bCs/>
          <w:color w:val="7030A0"/>
        </w:rPr>
        <w:t>key ideas</w:t>
      </w:r>
      <w:r>
        <w:t xml:space="preserve"> and</w:t>
      </w:r>
      <w:r w:rsidRPr="00A84885">
        <w:rPr>
          <w:b/>
          <w:bCs/>
          <w:color w:val="7030A0"/>
        </w:rPr>
        <w:t xml:space="preserve"> phrases</w:t>
      </w:r>
    </w:p>
    <w:p w14:paraId="105A2E9B" w14:textId="687274FE" w:rsidR="00A84885" w:rsidRDefault="00EB07D2" w:rsidP="00A84885">
      <w:r w:rsidRPr="00EB07D2">
        <w:rPr>
          <w:b/>
          <w:bCs/>
          <w:color w:val="7030A0"/>
        </w:rPr>
        <w:t>Organize</w:t>
      </w:r>
      <w:r>
        <w:t xml:space="preserve"> the description of images</w:t>
      </w:r>
    </w:p>
    <w:p w14:paraId="09FF347B" w14:textId="0E22C884" w:rsidR="00537507" w:rsidRDefault="00537507" w:rsidP="00A84885">
      <w:r>
        <w:rPr>
          <w:rFonts w:hint="eastAsia"/>
        </w:rPr>
        <w:t>DI</w:t>
      </w:r>
      <w:r>
        <w:rPr>
          <w:rFonts w:hint="eastAsia"/>
        </w:rPr>
        <w:t>占分比重高</w:t>
      </w:r>
    </w:p>
    <w:p w14:paraId="359D0949" w14:textId="05AAD180" w:rsidR="001A6D2D" w:rsidRDefault="001A6D2D" w:rsidP="00A84885">
      <w:pPr>
        <w:rPr>
          <w:b/>
          <w:bCs/>
          <w:color w:val="FF0000"/>
        </w:rPr>
      </w:pPr>
      <w:r w:rsidRPr="001A6D2D">
        <w:rPr>
          <w:rFonts w:hint="eastAsia"/>
          <w:b/>
          <w:bCs/>
          <w:color w:val="FF0000"/>
        </w:rPr>
        <w:t>无脑套模板，语法无所谓</w:t>
      </w:r>
      <w:r w:rsidR="00394F8E">
        <w:rPr>
          <w:rFonts w:hint="eastAsia"/>
          <w:b/>
          <w:bCs/>
          <w:color w:val="FF0000"/>
        </w:rPr>
        <w:t>（</w:t>
      </w:r>
      <w:r w:rsidR="00394F8E">
        <w:rPr>
          <w:rFonts w:hint="eastAsia"/>
          <w:b/>
          <w:bCs/>
          <w:color w:val="FF0000"/>
        </w:rPr>
        <w:t>PTE</w:t>
      </w:r>
      <w:r w:rsidR="00394F8E">
        <w:rPr>
          <w:rFonts w:hint="eastAsia"/>
          <w:b/>
          <w:bCs/>
          <w:color w:val="FF0000"/>
        </w:rPr>
        <w:t>的听力都是一样）</w:t>
      </w:r>
    </w:p>
    <w:p w14:paraId="715F5D2D" w14:textId="72868539" w:rsidR="00701A78" w:rsidRDefault="000F461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lastRenderedPageBreak/>
        <w:t>以下图为例，就算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0</w:t>
      </w:r>
      <w:r>
        <w:rPr>
          <w:b/>
          <w:bCs/>
          <w:color w:val="FF0000"/>
        </w:rPr>
        <w:t>年</w:t>
      </w:r>
      <w:r>
        <w:rPr>
          <w:rFonts w:hint="eastAsia"/>
          <w:b/>
          <w:bCs/>
          <w:color w:val="FF0000"/>
        </w:rPr>
        <w:t>说成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</w:t>
      </w:r>
      <w:r>
        <w:rPr>
          <w:b/>
          <w:bCs/>
          <w:color w:val="FF0000"/>
        </w:rPr>
        <w:t>年</w:t>
      </w:r>
      <w:r w:rsidR="00047B5E">
        <w:rPr>
          <w:rFonts w:hint="eastAsia"/>
          <w:b/>
          <w:bCs/>
          <w:color w:val="FF0000"/>
        </w:rPr>
        <w:t>，或者数据看错</w:t>
      </w:r>
      <w:r>
        <w:rPr>
          <w:rFonts w:hint="eastAsia"/>
          <w:b/>
          <w:bCs/>
          <w:color w:val="FF0000"/>
        </w:rPr>
        <w:t>也无所谓</w:t>
      </w:r>
    </w:p>
    <w:p w14:paraId="1CA688C5" w14:textId="0228EF01" w:rsidR="00701A78" w:rsidRDefault="00701A7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另外最后一段，上升，下降随便说。【内容无所谓！！！】</w:t>
      </w:r>
    </w:p>
    <w:p w14:paraId="7765A14C" w14:textId="03D37C1F" w:rsidR="006D7EA3" w:rsidRDefault="006D7EA3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将错就错，挑顺口的读，务必不要重复</w:t>
      </w:r>
    </w:p>
    <w:p w14:paraId="2E2EED83" w14:textId="330246FC" w:rsidR="000F4618" w:rsidRDefault="000F4618" w:rsidP="000F4618"/>
    <w:p w14:paraId="796A00E5" w14:textId="60C917F8" w:rsidR="00DB778A" w:rsidRDefault="00DB778A" w:rsidP="000F4618">
      <w:r>
        <w:rPr>
          <w:rFonts w:hint="eastAsia"/>
        </w:rPr>
        <w:t>7</w:t>
      </w:r>
      <w:r>
        <w:rPr>
          <w:rFonts w:hint="eastAsia"/>
        </w:rPr>
        <w:t>种</w:t>
      </w:r>
      <w:r>
        <w:rPr>
          <w:rFonts w:hint="eastAsia"/>
        </w:rPr>
        <w:t>DI</w:t>
      </w:r>
      <w:r>
        <w:rPr>
          <w:rFonts w:hint="eastAsia"/>
        </w:rPr>
        <w:t>题型：</w:t>
      </w:r>
    </w:p>
    <w:p w14:paraId="350C632A" w14:textId="6EA2CE8F" w:rsidR="00DB778A" w:rsidRDefault="00DB778A" w:rsidP="00DB778A">
      <w:pPr>
        <w:pStyle w:val="ListBullet"/>
      </w:pPr>
      <w:r>
        <w:t>Single Linear</w:t>
      </w:r>
    </w:p>
    <w:p w14:paraId="76DB39E2" w14:textId="35A3DCD8" w:rsidR="00DB778A" w:rsidRDefault="00DB778A" w:rsidP="00DB778A">
      <w:pPr>
        <w:pStyle w:val="ListBullet"/>
      </w:pPr>
      <w:r>
        <w:t>Multi Linear</w:t>
      </w:r>
    </w:p>
    <w:p w14:paraId="6A5C0AC1" w14:textId="43679D25" w:rsidR="00DB778A" w:rsidRDefault="00DB778A" w:rsidP="00DB778A">
      <w:pPr>
        <w:pStyle w:val="ListBullet"/>
      </w:pPr>
      <w:r>
        <w:t>Bar &amp; Pie</w:t>
      </w:r>
    </w:p>
    <w:p w14:paraId="79046E94" w14:textId="04208636" w:rsidR="00DB778A" w:rsidRDefault="00DB778A" w:rsidP="00DB778A">
      <w:pPr>
        <w:pStyle w:val="ListBullet"/>
      </w:pPr>
      <w:r>
        <w:t>Table &amp; Flow</w:t>
      </w:r>
    </w:p>
    <w:p w14:paraId="6EC96622" w14:textId="167E17E8" w:rsidR="00DB778A" w:rsidRDefault="00DB778A" w:rsidP="00DB778A">
      <w:pPr>
        <w:pStyle w:val="ListBullet"/>
      </w:pPr>
      <w:r>
        <w:t>Map</w:t>
      </w:r>
    </w:p>
    <w:p w14:paraId="7E67EF6A" w14:textId="69BCEB86" w:rsidR="00DB778A" w:rsidRDefault="00DB778A" w:rsidP="00DB778A">
      <w:pPr>
        <w:pStyle w:val="ListBullet"/>
      </w:pPr>
      <w:r>
        <w:t>Image</w:t>
      </w:r>
    </w:p>
    <w:p w14:paraId="0FA47024" w14:textId="63757F72" w:rsidR="00DB778A" w:rsidRDefault="00DB778A" w:rsidP="00DB778A">
      <w:pPr>
        <w:pStyle w:val="ListBullet"/>
      </w:pPr>
      <w:r>
        <w:t>Combo</w:t>
      </w:r>
    </w:p>
    <w:p w14:paraId="2DA723DD" w14:textId="77777777" w:rsidR="00E13C31" w:rsidRPr="00DB778A" w:rsidRDefault="00E13C31" w:rsidP="00E13C31">
      <w:pPr>
        <w:pStyle w:val="ListBullet"/>
        <w:numPr>
          <w:ilvl w:val="0"/>
          <w:numId w:val="0"/>
        </w:numPr>
      </w:pPr>
    </w:p>
    <w:p w14:paraId="13DAAC10" w14:textId="7604D032" w:rsidR="00DB778A" w:rsidRDefault="00E13C31" w:rsidP="00E13C31">
      <w:pPr>
        <w:pStyle w:val="Heading3"/>
      </w:pPr>
      <w:r>
        <w:rPr>
          <w:rFonts w:hint="eastAsia"/>
        </w:rPr>
        <w:t>模板整理</w:t>
      </w:r>
    </w:p>
    <w:p w14:paraId="31B40D78" w14:textId="113E9CB7" w:rsidR="00E13C31" w:rsidRDefault="00441CA5" w:rsidP="00441CA5">
      <w:pPr>
        <w:pStyle w:val="Heading4"/>
      </w:pPr>
      <w:r>
        <w:t>Single Line</w:t>
      </w:r>
    </w:p>
    <w:p w14:paraId="2A0EDE3E" w14:textId="1770A81F" w:rsidR="00441CA5" w:rsidRDefault="00441CA5" w:rsidP="000F4618">
      <w:r w:rsidRPr="00047B5E">
        <w:rPr>
          <w:noProof/>
        </w:rPr>
        <w:drawing>
          <wp:inline distT="0" distB="0" distL="0" distR="0" wp14:anchorId="57EE7E8F" wp14:editId="28221829">
            <wp:extent cx="5995283" cy="3287157"/>
            <wp:effectExtent l="0" t="0" r="5715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31612" cy="3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74199" w14:textId="7F464A99" w:rsidR="00441CA5" w:rsidRDefault="00441CA5" w:rsidP="000F4618"/>
    <w:p w14:paraId="46A8BDBA" w14:textId="52836302" w:rsidR="00CA2372" w:rsidRDefault="00CA2372" w:rsidP="000F4618"/>
    <w:p w14:paraId="157A26C9" w14:textId="0A2EA572" w:rsidR="00CA2372" w:rsidRDefault="00CA2372" w:rsidP="000F4618"/>
    <w:p w14:paraId="3A8DB146" w14:textId="68D6A05F" w:rsidR="00CA2372" w:rsidRDefault="00CA2372" w:rsidP="000F4618"/>
    <w:p w14:paraId="0CD34377" w14:textId="77777777" w:rsidR="00CA2372" w:rsidRDefault="00CA2372" w:rsidP="000F4618"/>
    <w:p w14:paraId="22C6D737" w14:textId="208DD211" w:rsidR="00CA2372" w:rsidRDefault="00CA2372" w:rsidP="00CA2372">
      <w:pPr>
        <w:pStyle w:val="Heading4"/>
      </w:pPr>
      <w:r>
        <w:t>Multi Line</w:t>
      </w:r>
    </w:p>
    <w:p w14:paraId="59750F80" w14:textId="65CC51EB" w:rsidR="00D521E2" w:rsidRDefault="00D521E2" w:rsidP="00D521E2">
      <w:r w:rsidRPr="00D521E2">
        <w:rPr>
          <w:noProof/>
        </w:rPr>
        <w:drawing>
          <wp:inline distT="0" distB="0" distL="0" distR="0" wp14:anchorId="433641D5" wp14:editId="116C7220">
            <wp:extent cx="5943600" cy="2738755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F98E2" w14:textId="77777777" w:rsidR="00D521E2" w:rsidRDefault="00D521E2" w:rsidP="00D521E2"/>
    <w:p w14:paraId="7268AD36" w14:textId="3C9F2449" w:rsidR="00D521E2" w:rsidRDefault="00D521E2" w:rsidP="00D521E2">
      <w:pPr>
        <w:pStyle w:val="Heading4"/>
      </w:pPr>
      <w:r>
        <w:t>Bar Chart</w:t>
      </w:r>
    </w:p>
    <w:p w14:paraId="403FC82E" w14:textId="00658821" w:rsidR="002A1FD4" w:rsidRPr="002A1FD4" w:rsidRDefault="002A1FD4" w:rsidP="002A1FD4">
      <w:r w:rsidRPr="002A1FD4">
        <w:rPr>
          <w:noProof/>
        </w:rPr>
        <w:drawing>
          <wp:inline distT="0" distB="0" distL="0" distR="0" wp14:anchorId="52241AF3" wp14:editId="21750747">
            <wp:extent cx="5943600" cy="314896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E8FBE" w14:textId="77777777" w:rsidR="00440A54" w:rsidRDefault="00440A54" w:rsidP="00D521E2"/>
    <w:p w14:paraId="51F54AB7" w14:textId="77777777" w:rsidR="00440A54" w:rsidRDefault="00440A54" w:rsidP="00D521E2"/>
    <w:p w14:paraId="1AA53FF9" w14:textId="77777777" w:rsidR="00440A54" w:rsidRDefault="00440A54" w:rsidP="00D521E2"/>
    <w:p w14:paraId="31315F1D" w14:textId="6E93993D" w:rsidR="00F9666F" w:rsidRDefault="00F9666F" w:rsidP="00D521E2"/>
    <w:p w14:paraId="107E2F11" w14:textId="5093EA4E" w:rsidR="00D521E2" w:rsidRDefault="00440A54" w:rsidP="00440A54">
      <w:pPr>
        <w:pStyle w:val="Heading4"/>
      </w:pPr>
      <w:r>
        <w:lastRenderedPageBreak/>
        <w:t>Pie Chart</w:t>
      </w:r>
    </w:p>
    <w:p w14:paraId="132149E8" w14:textId="7DC50837" w:rsidR="00440A54" w:rsidRDefault="00440A54" w:rsidP="00D521E2">
      <w:r w:rsidRPr="00440A54">
        <w:rPr>
          <w:noProof/>
        </w:rPr>
        <w:drawing>
          <wp:inline distT="0" distB="0" distL="0" distR="0" wp14:anchorId="0AD913C1" wp14:editId="4416BF80">
            <wp:extent cx="5943600" cy="311404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E4AB" w14:textId="59B6B019" w:rsidR="00D521E2" w:rsidRDefault="00D521E2" w:rsidP="00D521E2"/>
    <w:p w14:paraId="508EA698" w14:textId="2238178D" w:rsidR="00F9666F" w:rsidRDefault="00F9666F" w:rsidP="00F9666F">
      <w:pPr>
        <w:pStyle w:val="Heading4"/>
      </w:pPr>
      <w:r>
        <w:rPr>
          <w:rFonts w:hint="eastAsia"/>
        </w:rPr>
        <w:t>Table</w:t>
      </w:r>
    </w:p>
    <w:p w14:paraId="5CEC450D" w14:textId="078D9016" w:rsidR="00F9666F" w:rsidRPr="00F9666F" w:rsidRDefault="00F9666F" w:rsidP="00F9666F">
      <w:r w:rsidRPr="00F9666F">
        <w:rPr>
          <w:noProof/>
        </w:rPr>
        <w:drawing>
          <wp:inline distT="0" distB="0" distL="0" distR="0" wp14:anchorId="5CDD5B28" wp14:editId="70FEB53A">
            <wp:extent cx="5943600" cy="257873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416E0" w14:textId="767B6C80" w:rsidR="00F9666F" w:rsidRDefault="00F9666F" w:rsidP="00D521E2"/>
    <w:p w14:paraId="77FE6335" w14:textId="51964E43" w:rsidR="00F9666F" w:rsidRDefault="00F9666F" w:rsidP="00F9666F">
      <w:pPr>
        <w:pStyle w:val="Heading4"/>
      </w:pPr>
      <w:r>
        <w:lastRenderedPageBreak/>
        <w:t>Flow diagram</w:t>
      </w:r>
    </w:p>
    <w:p w14:paraId="0E4531F1" w14:textId="194A0BB3" w:rsidR="00F9666F" w:rsidRDefault="00F9666F" w:rsidP="00F9666F">
      <w:r w:rsidRPr="00F9666F">
        <w:rPr>
          <w:noProof/>
        </w:rPr>
        <w:drawing>
          <wp:inline distT="0" distB="0" distL="0" distR="0" wp14:anchorId="387F30D8" wp14:editId="72A75A8F">
            <wp:extent cx="5943600" cy="273304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F8D4C" w14:textId="504EB264" w:rsidR="00F9666F" w:rsidRDefault="00F9666F" w:rsidP="00F9666F"/>
    <w:p w14:paraId="761E77B3" w14:textId="62A0D509" w:rsidR="00F9666F" w:rsidRDefault="00AB78F2" w:rsidP="00AB78F2">
      <w:pPr>
        <w:pStyle w:val="Heading4"/>
      </w:pPr>
      <w:r>
        <w:t>Picture</w:t>
      </w:r>
    </w:p>
    <w:p w14:paraId="4F19A6C4" w14:textId="3EA11D84" w:rsidR="00AB78F2" w:rsidRDefault="00AB78F2" w:rsidP="00AB78F2">
      <w:r>
        <w:rPr>
          <w:rFonts w:hint="eastAsia"/>
        </w:rPr>
        <w:t>相对最多变，但出现频率不高</w:t>
      </w:r>
    </w:p>
    <w:p w14:paraId="45F62D44" w14:textId="49EBFBC7" w:rsidR="00CB1EA1" w:rsidRDefault="00CB1EA1" w:rsidP="00AB78F2">
      <w:r w:rsidRPr="00CB1EA1">
        <w:rPr>
          <w:noProof/>
        </w:rPr>
        <w:drawing>
          <wp:inline distT="0" distB="0" distL="0" distR="0" wp14:anchorId="45546DB0" wp14:editId="574EA424">
            <wp:extent cx="5943600" cy="26314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6CD0B" w14:textId="54951156" w:rsidR="00F045D5" w:rsidRDefault="00F045D5" w:rsidP="00AB78F2"/>
    <w:p w14:paraId="75C6F145" w14:textId="6C22ECE2" w:rsidR="00F045D5" w:rsidRDefault="00F045D5" w:rsidP="00AB78F2"/>
    <w:p w14:paraId="12E68E05" w14:textId="31E3094B" w:rsidR="00F045D5" w:rsidRDefault="00F045D5" w:rsidP="00AB78F2"/>
    <w:p w14:paraId="6DE853EA" w14:textId="04E837C4" w:rsidR="00F045D5" w:rsidRDefault="00F045D5" w:rsidP="00AB78F2"/>
    <w:p w14:paraId="5BB00223" w14:textId="0A4EF1CD" w:rsidR="00F045D5" w:rsidRDefault="00F045D5" w:rsidP="00AB78F2"/>
    <w:p w14:paraId="119F0D55" w14:textId="77777777" w:rsidR="00F045D5" w:rsidRPr="00AB78F2" w:rsidRDefault="00F045D5" w:rsidP="00AB78F2"/>
    <w:p w14:paraId="2DAB5AD3" w14:textId="1DCF30C6" w:rsidR="00EB07D2" w:rsidRDefault="007F0656" w:rsidP="007F0656">
      <w:pPr>
        <w:pStyle w:val="Heading3"/>
      </w:pPr>
      <w:r>
        <w:rPr>
          <w:rFonts w:hint="eastAsia"/>
        </w:rPr>
        <w:lastRenderedPageBreak/>
        <w:t>总结</w:t>
      </w:r>
    </w:p>
    <w:p w14:paraId="308EECEE" w14:textId="2A6F6373" w:rsidR="00F045D5" w:rsidRDefault="00F045D5" w:rsidP="00F045D5"/>
    <w:p w14:paraId="640C2673" w14:textId="77777777" w:rsidR="00F045D5" w:rsidRPr="00F045D5" w:rsidRDefault="00F045D5" w:rsidP="00F045D5"/>
    <w:p w14:paraId="6E3BBB50" w14:textId="4228486E" w:rsidR="00F045D5" w:rsidRDefault="00F045D5" w:rsidP="00F045D5">
      <w:pPr>
        <w:pStyle w:val="Heading3"/>
      </w:pPr>
      <w:r>
        <w:rPr>
          <w:rFonts w:hint="eastAsia"/>
        </w:rPr>
        <w:t>进度</w:t>
      </w:r>
    </w:p>
    <w:p w14:paraId="4E2FB53A" w14:textId="060AE741" w:rsidR="007F0656" w:rsidRDefault="007F0656" w:rsidP="00A84885"/>
    <w:p w14:paraId="4AA3FEC6" w14:textId="6B564DC7" w:rsidR="00B03DE7" w:rsidRDefault="00B03DE7" w:rsidP="00A84885"/>
    <w:p w14:paraId="042DB87A" w14:textId="690AD37F" w:rsidR="009A5B98" w:rsidRDefault="009A5B98" w:rsidP="00A84885"/>
    <w:p w14:paraId="5F608B4C" w14:textId="15CCCC7C" w:rsidR="009A5B98" w:rsidRDefault="009A5B98" w:rsidP="00A84885"/>
    <w:p w14:paraId="6CCD7DC5" w14:textId="225EEEC5" w:rsidR="009A5B98" w:rsidRDefault="009A5B98" w:rsidP="00A84885"/>
    <w:p w14:paraId="677CFBB9" w14:textId="77777777" w:rsidR="00B03DE7" w:rsidRPr="00A84885" w:rsidRDefault="00B03DE7" w:rsidP="00A84885"/>
    <w:p w14:paraId="2283BCDA" w14:textId="4A8BD615" w:rsidR="00DE5AAE" w:rsidRDefault="00DE5AAE" w:rsidP="00DE5AAE">
      <w:pPr>
        <w:pStyle w:val="Heading2"/>
        <w:numPr>
          <w:ilvl w:val="1"/>
          <w:numId w:val="1"/>
        </w:numPr>
      </w:pPr>
      <w:r>
        <w:t>Re-tell Lecture</w:t>
      </w:r>
      <w:r w:rsidR="0083569A">
        <w:t xml:space="preserve"> (3</w:t>
      </w:r>
      <w:r w:rsidR="000A403C">
        <w:t>-4, Listening and Speaking</w:t>
      </w:r>
      <w:r w:rsidR="0083569A">
        <w:t>)</w:t>
      </w:r>
    </w:p>
    <w:p w14:paraId="71A0B11A" w14:textId="0FDC71F9" w:rsidR="009C2F99" w:rsidRDefault="009C2F99" w:rsidP="009C2F99">
      <w:pPr>
        <w:pStyle w:val="Heading3"/>
      </w:pPr>
      <w:r>
        <w:t>Requirement</w:t>
      </w:r>
    </w:p>
    <w:p w14:paraId="170D0878" w14:textId="6A0AA11C" w:rsidR="00B22F55" w:rsidRPr="00B22F55" w:rsidRDefault="00B22F55" w:rsidP="00B22F55">
      <w:r w:rsidRPr="006538C5">
        <w:rPr>
          <w:noProof/>
        </w:rPr>
        <w:drawing>
          <wp:inline distT="0" distB="0" distL="0" distR="0" wp14:anchorId="34D38DE2" wp14:editId="75DE0E21">
            <wp:extent cx="5943600" cy="29984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F4FC" w14:textId="01F2FF2A" w:rsidR="00DE5AAE" w:rsidRDefault="007114B7" w:rsidP="00DE5AAE">
      <w:r>
        <w:t>Re-tell a lecture up to 90s</w:t>
      </w:r>
      <w:r w:rsidR="00CA2FF9">
        <w:t xml:space="preserve"> (might also be image)</w:t>
      </w:r>
    </w:p>
    <w:p w14:paraId="5554AAB1" w14:textId="01AD712E" w:rsidR="007114B7" w:rsidRPr="004A3B60" w:rsidRDefault="007114B7" w:rsidP="00DE5AAE">
      <w:pPr>
        <w:rPr>
          <w:b/>
          <w:bCs/>
        </w:rPr>
      </w:pPr>
      <w:r w:rsidRPr="004A3B60">
        <w:rPr>
          <w:b/>
          <w:bCs/>
        </w:rPr>
        <w:t>10s to prepare</w:t>
      </w:r>
      <w:r w:rsidR="0019055D" w:rsidRPr="004A3B60">
        <w:rPr>
          <w:b/>
          <w:bCs/>
        </w:rPr>
        <w:t>, 40s to answer</w:t>
      </w:r>
    </w:p>
    <w:p w14:paraId="010FBE62" w14:textId="070EBCA0" w:rsidR="007114B7" w:rsidRDefault="007114B7" w:rsidP="00DE5AAE">
      <w:r>
        <w:t>Scored on:</w:t>
      </w:r>
    </w:p>
    <w:p w14:paraId="67B9EE6A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2FC4F58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047CBFF5" w14:textId="77777777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5B66EBF6" w14:textId="670C0D09" w:rsidR="007114B7" w:rsidRDefault="007114B7" w:rsidP="00DE5AAE"/>
    <w:p w14:paraId="545D044F" w14:textId="31363DBD" w:rsidR="006538C5" w:rsidRDefault="006538C5" w:rsidP="006538C5">
      <w:pPr>
        <w:pStyle w:val="Heading3"/>
      </w:pPr>
      <w:r>
        <w:lastRenderedPageBreak/>
        <w:t>Sample</w:t>
      </w:r>
    </w:p>
    <w:p w14:paraId="08EB3CA0" w14:textId="5C5A50D9" w:rsidR="006538C5" w:rsidRDefault="006538C5" w:rsidP="006538C5"/>
    <w:p w14:paraId="5BE8DAAC" w14:textId="47F8550A" w:rsidR="006538C5" w:rsidRDefault="006538C5" w:rsidP="006538C5"/>
    <w:p w14:paraId="1CE33FDE" w14:textId="4EAAC44A" w:rsidR="006538C5" w:rsidRDefault="006538C5" w:rsidP="006538C5">
      <w:pPr>
        <w:pStyle w:val="Heading3"/>
      </w:pPr>
      <w:r>
        <w:t>Tips</w:t>
      </w:r>
    </w:p>
    <w:p w14:paraId="08391930" w14:textId="72ED98F2" w:rsidR="006538C5" w:rsidRDefault="006538C5" w:rsidP="006538C5">
      <w:r>
        <w:t xml:space="preserve">You have </w:t>
      </w:r>
      <w:r w:rsidRPr="002A6365">
        <w:rPr>
          <w:b/>
          <w:bCs/>
          <w:color w:val="7030A0"/>
        </w:rPr>
        <w:t>3 seconds</w:t>
      </w:r>
      <w:r>
        <w:t xml:space="preserve"> before the recording starts to play, use that 3 seconds to think about the image and </w:t>
      </w:r>
      <w:r w:rsidRPr="002A6365">
        <w:rPr>
          <w:b/>
          <w:bCs/>
          <w:color w:val="7030A0"/>
        </w:rPr>
        <w:t>related vocabulary</w:t>
      </w:r>
      <w:r w:rsidR="002A6365" w:rsidRPr="002A6365">
        <w:rPr>
          <w:b/>
          <w:bCs/>
          <w:color w:val="7030A0"/>
        </w:rPr>
        <w:t xml:space="preserve"> and topic</w:t>
      </w:r>
      <w:r>
        <w:t>, just like the sample above:</w:t>
      </w:r>
    </w:p>
    <w:p w14:paraId="02B223F4" w14:textId="15724F5B" w:rsidR="006538C5" w:rsidRPr="006538C5" w:rsidRDefault="006538C5" w:rsidP="006538C5">
      <w:r>
        <w:t>Rocket, Launch, Sky, Space…</w:t>
      </w:r>
    </w:p>
    <w:p w14:paraId="3A6684A0" w14:textId="2E28EB69" w:rsidR="006538C5" w:rsidRPr="002A6365" w:rsidRDefault="002A6365" w:rsidP="006538C5">
      <w:pPr>
        <w:rPr>
          <w:b/>
          <w:bCs/>
          <w:color w:val="7030A0"/>
        </w:rPr>
      </w:pPr>
      <w:r>
        <w:t xml:space="preserve">In the 40s answer, try to include all main points of the main points, </w:t>
      </w:r>
      <w:r w:rsidRPr="002A6365">
        <w:rPr>
          <w:b/>
          <w:bCs/>
          <w:color w:val="7030A0"/>
        </w:rPr>
        <w:t>DON’T HESITATE, KEEP TALKING AND IGNORE MISTAKES YOU MADE</w:t>
      </w:r>
    </w:p>
    <w:p w14:paraId="743247C5" w14:textId="2741A8B6" w:rsidR="006538C5" w:rsidRDefault="004A3B60" w:rsidP="006538C5">
      <w:r>
        <w:rPr>
          <w:rFonts w:hint="eastAsia"/>
        </w:rPr>
        <w:t>开始时：注意主题</w:t>
      </w:r>
    </w:p>
    <w:p w14:paraId="1AB6C074" w14:textId="1CF2033E" w:rsidR="00C93B28" w:rsidRDefault="00103F95" w:rsidP="006538C5">
      <w:r>
        <w:rPr>
          <w:rFonts w:hint="eastAsia"/>
        </w:rPr>
        <w:t>记笔记时：省略不重要的内容，记下反复强调</w:t>
      </w:r>
      <w:r>
        <w:rPr>
          <w:rFonts w:hint="eastAsia"/>
        </w:rPr>
        <w:t>/</w:t>
      </w:r>
      <w:r>
        <w:rPr>
          <w:rFonts w:hint="eastAsia"/>
        </w:rPr>
        <w:t>重音的内容</w:t>
      </w:r>
    </w:p>
    <w:p w14:paraId="0B73330D" w14:textId="23C514A4" w:rsidR="004A3B60" w:rsidRDefault="004A3B60" w:rsidP="006538C5">
      <w:r>
        <w:rPr>
          <w:rFonts w:hint="eastAsia"/>
        </w:rPr>
        <w:t>记短语</w:t>
      </w:r>
      <w:r>
        <w:rPr>
          <w:rFonts w:hint="eastAsia"/>
        </w:rPr>
        <w:t>/</w:t>
      </w:r>
      <w:r>
        <w:rPr>
          <w:rFonts w:hint="eastAsia"/>
        </w:rPr>
        <w:t>短句，</w:t>
      </w:r>
      <w:r>
        <w:rPr>
          <w:rFonts w:hint="eastAsia"/>
        </w:rPr>
        <w:t xml:space="preserve"> </w:t>
      </w:r>
      <w:r>
        <w:rPr>
          <w:rFonts w:hint="eastAsia"/>
        </w:rPr>
        <w:t>为流利作答做准备</w:t>
      </w:r>
    </w:p>
    <w:p w14:paraId="5AB59518" w14:textId="773D5BCF" w:rsidR="004A3B60" w:rsidRDefault="004A3B60" w:rsidP="006538C5">
      <w:r>
        <w:rPr>
          <w:rFonts w:hint="eastAsia"/>
        </w:rPr>
        <w:t>只要主题对，错过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rPr>
          <w:rFonts w:hint="eastAsia"/>
        </w:rPr>
        <w:t>个点问题不大</w:t>
      </w:r>
    </w:p>
    <w:p w14:paraId="07F81BC0" w14:textId="705ED700" w:rsidR="004A3B60" w:rsidRDefault="0026608C" w:rsidP="006538C5">
      <w:r>
        <w:rPr>
          <w:rFonts w:hint="eastAsia"/>
        </w:rPr>
        <w:t>以模板为基准记笔记：</w:t>
      </w:r>
    </w:p>
    <w:p w14:paraId="016B1237" w14:textId="129E59A5" w:rsidR="00A90C21" w:rsidRDefault="00A90C21" w:rsidP="006538C5">
      <w:r w:rsidRPr="00A90C21">
        <w:rPr>
          <w:noProof/>
        </w:rPr>
        <w:drawing>
          <wp:inline distT="0" distB="0" distL="0" distR="0" wp14:anchorId="0B7EDD4A" wp14:editId="6CE1198E">
            <wp:extent cx="5943600" cy="31172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1C88F" w14:textId="281E9FA2" w:rsidR="00A90C21" w:rsidRDefault="00A90C21" w:rsidP="006538C5">
      <w:r w:rsidRPr="00A90C21">
        <w:rPr>
          <w:noProof/>
        </w:rPr>
        <w:lastRenderedPageBreak/>
        <w:drawing>
          <wp:inline distT="0" distB="0" distL="0" distR="0" wp14:anchorId="39DED023" wp14:editId="318CD5E5">
            <wp:extent cx="5943600" cy="2673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7FFCE" w14:textId="5CAD577A" w:rsidR="0026608C" w:rsidRDefault="0026608C" w:rsidP="006538C5"/>
    <w:p w14:paraId="0101D4C4" w14:textId="31DA9A51" w:rsidR="0026608C" w:rsidRDefault="0026608C" w:rsidP="006538C5"/>
    <w:p w14:paraId="2A5EEF44" w14:textId="77777777" w:rsidR="00012427" w:rsidRPr="006538C5" w:rsidRDefault="00012427" w:rsidP="006538C5"/>
    <w:p w14:paraId="377FBC64" w14:textId="55A0BDC0" w:rsidR="00DE5AAE" w:rsidRDefault="0083569A" w:rsidP="00DE5AAE">
      <w:pPr>
        <w:pStyle w:val="Heading2"/>
        <w:numPr>
          <w:ilvl w:val="1"/>
          <w:numId w:val="2"/>
        </w:numPr>
      </w:pPr>
      <w:r>
        <w:t xml:space="preserve"> </w:t>
      </w:r>
      <w:r w:rsidR="00DE5AAE">
        <w:t>Answer Short Question</w:t>
      </w:r>
      <w:r>
        <w:t xml:space="preserve"> (10</w:t>
      </w:r>
      <w:r w:rsidR="004E6AB3">
        <w:t>-12, Listening and Speaking</w:t>
      </w:r>
      <w:r>
        <w:t>)</w:t>
      </w:r>
    </w:p>
    <w:p w14:paraId="129C4392" w14:textId="28BA260A" w:rsidR="004E6AB3" w:rsidRDefault="004E6AB3" w:rsidP="004E6AB3">
      <w:pPr>
        <w:pStyle w:val="Heading3"/>
      </w:pPr>
      <w:r>
        <w:t>Requirement</w:t>
      </w:r>
    </w:p>
    <w:p w14:paraId="085225C1" w14:textId="315FC16A" w:rsidR="00005499" w:rsidRPr="00005499" w:rsidRDefault="00005499" w:rsidP="00005499">
      <w:r w:rsidRPr="00005499">
        <w:rPr>
          <w:noProof/>
        </w:rPr>
        <w:drawing>
          <wp:inline distT="0" distB="0" distL="0" distR="0" wp14:anchorId="418BC09F" wp14:editId="0C3DEF98">
            <wp:extent cx="5943600" cy="207835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B8EA5" w14:textId="6269C3AA" w:rsidR="00DE5AAE" w:rsidRDefault="007114B7" w:rsidP="00DE5AAE">
      <w:r>
        <w:t>Answer short question with a single (or a few) words</w:t>
      </w:r>
      <w:r w:rsidR="002B669F">
        <w:t xml:space="preserve"> (might also be image)</w:t>
      </w:r>
    </w:p>
    <w:p w14:paraId="6803B7F3" w14:textId="194DBDB2" w:rsidR="007114B7" w:rsidRPr="000C18DE" w:rsidRDefault="007114B7" w:rsidP="00DE5AAE">
      <w:pPr>
        <w:rPr>
          <w:b/>
          <w:bCs/>
        </w:rPr>
      </w:pPr>
      <w:r w:rsidRPr="000C18DE">
        <w:rPr>
          <w:b/>
          <w:bCs/>
        </w:rPr>
        <w:t>No preparation time</w:t>
      </w:r>
      <w:r w:rsidR="004E6AB3" w:rsidRPr="000C18DE">
        <w:rPr>
          <w:b/>
          <w:bCs/>
        </w:rPr>
        <w:t>, 10s to answer</w:t>
      </w:r>
    </w:p>
    <w:p w14:paraId="5EE071FB" w14:textId="12AA8DF8" w:rsidR="007114B7" w:rsidRDefault="007114B7" w:rsidP="00DE5AAE">
      <w:r>
        <w:t>Scored on:</w:t>
      </w:r>
    </w:p>
    <w:p w14:paraId="34151645" w14:textId="3C5A6D91" w:rsidR="007114B7" w:rsidRDefault="007114B7" w:rsidP="00DE5AAE">
      <w:r>
        <w:t>If the answer is correct (its either correct or incorrect)</w:t>
      </w:r>
    </w:p>
    <w:p w14:paraId="7FE42E2D" w14:textId="549CE71D" w:rsidR="00DD5765" w:rsidRDefault="00DD5765" w:rsidP="00DE5AAE"/>
    <w:p w14:paraId="225B18F5" w14:textId="3CFA1B45" w:rsidR="00DD5765" w:rsidRDefault="00DD5765" w:rsidP="00DD5765">
      <w:pPr>
        <w:pStyle w:val="Heading3"/>
      </w:pPr>
      <w:r>
        <w:t>Tips</w:t>
      </w:r>
    </w:p>
    <w:p w14:paraId="61F50766" w14:textId="164A7963" w:rsidR="00DD5765" w:rsidRPr="00C46857" w:rsidRDefault="00DD5765" w:rsidP="00DD5765">
      <w:pPr>
        <w:rPr>
          <w:b/>
          <w:bCs/>
          <w:color w:val="7030A0"/>
        </w:rPr>
      </w:pPr>
      <w:r w:rsidRPr="00C46857">
        <w:rPr>
          <w:b/>
          <w:bCs/>
          <w:color w:val="7030A0"/>
        </w:rPr>
        <w:t>Don’t wait for more than 3 seconds</w:t>
      </w:r>
    </w:p>
    <w:p w14:paraId="421F7E84" w14:textId="4FDE0128" w:rsidR="00DD5765" w:rsidRDefault="00DD5765" w:rsidP="00DD5765">
      <w:r>
        <w:lastRenderedPageBreak/>
        <w:t xml:space="preserve">Make your answer </w:t>
      </w:r>
      <w:r w:rsidRPr="00C46857">
        <w:rPr>
          <w:b/>
          <w:bCs/>
          <w:color w:val="7030A0"/>
        </w:rPr>
        <w:t>short</w:t>
      </w:r>
      <w:r>
        <w:t xml:space="preserve"> and </w:t>
      </w:r>
      <w:r w:rsidRPr="00C46857">
        <w:rPr>
          <w:b/>
          <w:bCs/>
          <w:color w:val="7030A0"/>
        </w:rPr>
        <w:t>accurate</w:t>
      </w:r>
      <w:r>
        <w:t xml:space="preserve"> (NO EXTRA MARKS for additional words)</w:t>
      </w:r>
    </w:p>
    <w:p w14:paraId="12DF4290" w14:textId="3D5BD08C" w:rsidR="00DB6590" w:rsidRDefault="00DB6590" w:rsidP="00DD5765">
      <w:r>
        <w:t>For example, what type of periodical is published on a daily basis?</w:t>
      </w:r>
    </w:p>
    <w:p w14:paraId="0754BADA" w14:textId="065C7004" w:rsidR="00DD5765" w:rsidRDefault="00DB6590" w:rsidP="00DD5765">
      <w:r w:rsidRPr="00DB6590">
        <w:rPr>
          <w:noProof/>
        </w:rPr>
        <w:drawing>
          <wp:inline distT="0" distB="0" distL="0" distR="0" wp14:anchorId="140D17C6" wp14:editId="6ED3D6A2">
            <wp:extent cx="3029803" cy="61758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068843" cy="625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052C" w14:textId="37D76179" w:rsidR="00DB6590" w:rsidRDefault="00DB6590" w:rsidP="00DD5765">
      <w:pPr>
        <w:rPr>
          <w:b/>
          <w:bCs/>
          <w:color w:val="7030A0"/>
        </w:rPr>
      </w:pPr>
      <w:r w:rsidRPr="00B20F93">
        <w:rPr>
          <w:rFonts w:hint="eastAsia"/>
          <w:b/>
          <w:bCs/>
          <w:color w:val="7030A0"/>
        </w:rPr>
        <w:t>这两种答案同样得分</w:t>
      </w:r>
    </w:p>
    <w:p w14:paraId="5CC324DD" w14:textId="79A8A0A9" w:rsidR="00B20F93" w:rsidRDefault="00B20F93" w:rsidP="00DD5765">
      <w:pPr>
        <w:rPr>
          <w:b/>
          <w:bCs/>
          <w:color w:val="7030A0"/>
        </w:rPr>
      </w:pPr>
    </w:p>
    <w:p w14:paraId="55285D0B" w14:textId="29C891E2" w:rsidR="000E4EB7" w:rsidRDefault="000E4EB7" w:rsidP="00DD5765">
      <w:pPr>
        <w:rPr>
          <w:b/>
          <w:bCs/>
          <w:color w:val="7030A0"/>
        </w:rPr>
      </w:pPr>
    </w:p>
    <w:p w14:paraId="0E9146E6" w14:textId="76599714" w:rsidR="007D5E5C" w:rsidRDefault="007D5E5C" w:rsidP="00DD5765">
      <w:pPr>
        <w:rPr>
          <w:b/>
          <w:bCs/>
          <w:color w:val="7030A0"/>
        </w:rPr>
      </w:pPr>
    </w:p>
    <w:p w14:paraId="6605DCF0" w14:textId="09F9DB00" w:rsidR="007D5E5C" w:rsidRDefault="007D5E5C" w:rsidP="00DD5765">
      <w:pPr>
        <w:rPr>
          <w:b/>
          <w:bCs/>
          <w:color w:val="7030A0"/>
        </w:rPr>
      </w:pPr>
    </w:p>
    <w:p w14:paraId="5153537C" w14:textId="04B696A4" w:rsidR="007D5E5C" w:rsidRDefault="007D5E5C" w:rsidP="00DD5765">
      <w:pPr>
        <w:rPr>
          <w:b/>
          <w:bCs/>
          <w:color w:val="7030A0"/>
        </w:rPr>
      </w:pPr>
    </w:p>
    <w:p w14:paraId="6BBDB5D7" w14:textId="77777777" w:rsidR="007D5E5C" w:rsidRDefault="007D5E5C" w:rsidP="00DD5765">
      <w:pPr>
        <w:rPr>
          <w:b/>
          <w:bCs/>
          <w:color w:val="7030A0"/>
        </w:rPr>
      </w:pPr>
    </w:p>
    <w:p w14:paraId="235183A8" w14:textId="3BF328FB" w:rsidR="000E4EB7" w:rsidRDefault="000E4EB7" w:rsidP="000E4EB7">
      <w:pPr>
        <w:pStyle w:val="Heading1"/>
      </w:pPr>
      <w:r>
        <w:t>Writing</w:t>
      </w:r>
    </w:p>
    <w:p w14:paraId="11C68F08" w14:textId="42528103" w:rsidR="000E4EB7" w:rsidRDefault="000E4EB7" w:rsidP="000E4EB7">
      <w:pPr>
        <w:rPr>
          <w:rFonts w:ascii="SimSun" w:eastAsia="Yu Mincho" w:hAnsi="SimSun" w:cs="SimSun"/>
          <w:lang w:eastAsia="ja-JP"/>
        </w:rPr>
      </w:pPr>
      <w:r>
        <w:rPr>
          <w:rFonts w:ascii="SimSun" w:eastAsia="SimSun" w:hAnsi="SimSun" w:cs="SimSun" w:hint="eastAsia"/>
        </w:rPr>
        <w:t>题型：</w:t>
      </w:r>
    </w:p>
    <w:p w14:paraId="722C2402" w14:textId="1A84ABC6" w:rsidR="000E4EB7" w:rsidRPr="000E4EB7" w:rsidRDefault="000E4EB7" w:rsidP="000E4EB7">
      <w:r>
        <w:t xml:space="preserve">1.7 </w:t>
      </w:r>
      <w:r w:rsidRPr="000E4EB7">
        <w:t>Summarize Written Text</w:t>
      </w:r>
    </w:p>
    <w:p w14:paraId="351D33D8" w14:textId="416C2A76" w:rsidR="000E4EB7" w:rsidRDefault="000E4EB7" w:rsidP="000E4EB7">
      <w:r>
        <w:t xml:space="preserve">1.8 </w:t>
      </w:r>
      <w:r w:rsidRPr="000E4EB7">
        <w:t>Essay</w:t>
      </w:r>
    </w:p>
    <w:p w14:paraId="6DA5D75E" w14:textId="77777777" w:rsidR="002A1A1B" w:rsidRPr="000E4EB7" w:rsidRDefault="002A1A1B" w:rsidP="000E4EB7"/>
    <w:p w14:paraId="201B3457" w14:textId="125FB5D3" w:rsidR="00DE5AAE" w:rsidRDefault="00DE5AAE" w:rsidP="00DE5AAE">
      <w:pPr>
        <w:pStyle w:val="Heading2"/>
        <w:numPr>
          <w:ilvl w:val="1"/>
          <w:numId w:val="2"/>
        </w:numPr>
      </w:pPr>
      <w:r>
        <w:t>Summarize written text</w:t>
      </w:r>
      <w:r w:rsidR="0083569A">
        <w:t xml:space="preserve"> (2</w:t>
      </w:r>
      <w:r w:rsidR="00DB6590">
        <w:t>-3, Reading and Writing</w:t>
      </w:r>
      <w:r w:rsidR="0083569A">
        <w:t>)</w:t>
      </w:r>
    </w:p>
    <w:p w14:paraId="7CCF13E0" w14:textId="2875091A" w:rsidR="00DB6590" w:rsidRPr="00DB6590" w:rsidRDefault="00DB6590" w:rsidP="00DB6590">
      <w:pPr>
        <w:pStyle w:val="Heading3"/>
      </w:pPr>
      <w:r>
        <w:t>Requirement</w:t>
      </w:r>
    </w:p>
    <w:p w14:paraId="27A28C0A" w14:textId="0FE56D5D" w:rsidR="00DE5AAE" w:rsidRDefault="00776A9F" w:rsidP="00776A9F">
      <w:r>
        <w:t>After reading a text, write a one-sentence summary of the passage.</w:t>
      </w:r>
    </w:p>
    <w:p w14:paraId="6FA15343" w14:textId="7B4CC27D" w:rsidR="00776A9F" w:rsidRDefault="00776A9F" w:rsidP="00776A9F">
      <w:r>
        <w:t>10 minutes to write, no more than 75 words</w:t>
      </w:r>
    </w:p>
    <w:p w14:paraId="4ACE3B88" w14:textId="2B6D1045" w:rsidR="00776A9F" w:rsidRDefault="00776A9F" w:rsidP="00776A9F">
      <w:r>
        <w:t>Scored on:</w:t>
      </w:r>
    </w:p>
    <w:p w14:paraId="1215EDBA" w14:textId="73663FFD" w:rsidR="00776A9F" w:rsidRDefault="00776A9F" w:rsidP="00776A9F">
      <w:r>
        <w:t xml:space="preserve">Content </w:t>
      </w:r>
      <w:r>
        <w:rPr>
          <w:rFonts w:hint="eastAsia"/>
        </w:rPr>
        <w:t>概括是否准确</w:t>
      </w:r>
    </w:p>
    <w:p w14:paraId="34B1C998" w14:textId="63A9CA4D" w:rsidR="00776A9F" w:rsidRDefault="00776A9F" w:rsidP="00776A9F">
      <w:r>
        <w:rPr>
          <w:rFonts w:hint="eastAsia"/>
        </w:rPr>
        <w:t>For</w:t>
      </w:r>
      <w:r>
        <w:t xml:space="preserve">m: </w:t>
      </w:r>
      <w:r>
        <w:rPr>
          <w:rFonts w:hint="eastAsia"/>
        </w:rPr>
        <w:t>是否符合字数要求</w:t>
      </w:r>
    </w:p>
    <w:p w14:paraId="03C2D04E" w14:textId="7D4EF499" w:rsidR="00776A9F" w:rsidRDefault="00776A9F" w:rsidP="00776A9F">
      <w:r>
        <w:rPr>
          <w:rFonts w:hint="eastAsia"/>
        </w:rPr>
        <w:t>Grammar</w:t>
      </w:r>
      <w:r>
        <w:rPr>
          <w:rFonts w:hint="eastAsia"/>
        </w:rPr>
        <w:t>：语法是否正确</w:t>
      </w:r>
    </w:p>
    <w:p w14:paraId="590A8126" w14:textId="2AFD1B9B" w:rsidR="00776A9F" w:rsidRDefault="00776A9F" w:rsidP="00776A9F">
      <w:r>
        <w:rPr>
          <w:rFonts w:hint="eastAsia"/>
        </w:rPr>
        <w:t>Vocabulary</w:t>
      </w:r>
      <w:r>
        <w:t xml:space="preserve">: </w:t>
      </w:r>
      <w:r>
        <w:rPr>
          <w:rFonts w:hint="eastAsia"/>
        </w:rPr>
        <w:t>用词是否准确</w:t>
      </w:r>
    </w:p>
    <w:p w14:paraId="4B18E40C" w14:textId="4833D4C0" w:rsidR="00776A9F" w:rsidRDefault="00776A9F" w:rsidP="00776A9F">
      <w:pPr>
        <w:rPr>
          <w:b/>
          <w:bCs/>
          <w:color w:val="FF0000"/>
        </w:rPr>
      </w:pPr>
      <w:r w:rsidRPr="00776A9F">
        <w:rPr>
          <w:rFonts w:hint="eastAsia"/>
          <w:b/>
          <w:bCs/>
          <w:color w:val="FF0000"/>
        </w:rPr>
        <w:t>Its</w:t>
      </w:r>
      <w:r w:rsidRPr="00776A9F">
        <w:rPr>
          <w:b/>
          <w:bCs/>
          <w:color w:val="FF0000"/>
        </w:rPr>
        <w:t xml:space="preserve"> either correct or incorrect?</w:t>
      </w:r>
    </w:p>
    <w:p w14:paraId="0775AB16" w14:textId="739026D6" w:rsidR="003523EF" w:rsidRDefault="003523EF" w:rsidP="003523EF">
      <w:pPr>
        <w:pStyle w:val="Heading3"/>
      </w:pPr>
      <w:r w:rsidRPr="003523EF">
        <w:lastRenderedPageBreak/>
        <w:t>Sample</w:t>
      </w:r>
    </w:p>
    <w:p w14:paraId="7C2ECD95" w14:textId="3C58F596" w:rsidR="003523EF" w:rsidRPr="003523EF" w:rsidRDefault="003523EF" w:rsidP="003523EF">
      <w:r w:rsidRPr="003523EF">
        <w:rPr>
          <w:noProof/>
        </w:rPr>
        <w:drawing>
          <wp:inline distT="0" distB="0" distL="0" distR="0" wp14:anchorId="3BD25422" wp14:editId="7A73B62F">
            <wp:extent cx="5943600" cy="40074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3186E" w14:textId="0F812340" w:rsidR="001645BA" w:rsidRDefault="005466A2" w:rsidP="005466A2">
      <w:pPr>
        <w:pStyle w:val="Heading3"/>
      </w:pPr>
      <w:r>
        <w:rPr>
          <w:rFonts w:hint="eastAsia"/>
        </w:rPr>
        <w:t>Tips</w:t>
      </w:r>
    </w:p>
    <w:p w14:paraId="6831F68F" w14:textId="25365987" w:rsidR="005466A2" w:rsidRPr="00CF2F95" w:rsidRDefault="005466A2" w:rsidP="005466A2">
      <w:pPr>
        <w:rPr>
          <w:b/>
          <w:bCs/>
          <w:color w:val="7030A0"/>
        </w:rPr>
      </w:pPr>
      <w:r w:rsidRPr="00CF2F95">
        <w:rPr>
          <w:b/>
          <w:bCs/>
          <w:color w:val="7030A0"/>
        </w:rPr>
        <w:t>WRITE IN ONE SENTENCE</w:t>
      </w:r>
    </w:p>
    <w:p w14:paraId="3115514F" w14:textId="1B0F4489" w:rsidR="005466A2" w:rsidRDefault="00CF2F95" w:rsidP="005466A2">
      <w:r>
        <w:t xml:space="preserve">Since its only one sentence, you should use a </w:t>
      </w:r>
      <w:r w:rsidRPr="00CF2F95">
        <w:rPr>
          <w:b/>
          <w:bCs/>
          <w:color w:val="7030A0"/>
        </w:rPr>
        <w:t>complex</w:t>
      </w:r>
      <w:r>
        <w:t xml:space="preserve"> or </w:t>
      </w:r>
      <w:r w:rsidRPr="00CF2F95">
        <w:rPr>
          <w:b/>
          <w:bCs/>
          <w:color w:val="7030A0"/>
        </w:rPr>
        <w:t>compound</w:t>
      </w:r>
      <w:r>
        <w:t xml:space="preserve"> sentence to summarize the main point, but also briefly mention the supporting detail</w:t>
      </w:r>
    </w:p>
    <w:p w14:paraId="33C50BCB" w14:textId="5F66ECA6" w:rsidR="00CF2F95" w:rsidRDefault="00CF2F95" w:rsidP="005466A2">
      <w:r w:rsidRPr="00CF2F95">
        <w:rPr>
          <w:noProof/>
        </w:rPr>
        <w:drawing>
          <wp:inline distT="0" distB="0" distL="0" distR="0" wp14:anchorId="7BF68762" wp14:editId="2A328340">
            <wp:extent cx="5943600" cy="17056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7D0A" w14:textId="0A76AF38" w:rsidR="00A36D4D" w:rsidRDefault="00A36D4D" w:rsidP="005466A2"/>
    <w:p w14:paraId="062CAEDF" w14:textId="7B3D44F9" w:rsidR="00A36D4D" w:rsidRDefault="00A36D4D" w:rsidP="005466A2"/>
    <w:p w14:paraId="788C0BD9" w14:textId="77777777" w:rsidR="00A36D4D" w:rsidRPr="005466A2" w:rsidRDefault="00A36D4D" w:rsidP="005466A2"/>
    <w:p w14:paraId="46B0A3D3" w14:textId="36287439" w:rsidR="00DE5AAE" w:rsidRDefault="00DE5AAE" w:rsidP="00776A9F">
      <w:pPr>
        <w:pStyle w:val="Heading2"/>
        <w:numPr>
          <w:ilvl w:val="1"/>
          <w:numId w:val="2"/>
        </w:numPr>
      </w:pPr>
      <w:r>
        <w:lastRenderedPageBreak/>
        <w:t>Essay</w:t>
      </w:r>
      <w:r w:rsidR="0083569A">
        <w:t xml:space="preserve"> (</w:t>
      </w:r>
      <w:r w:rsidR="00BF1007">
        <w:t>1-</w:t>
      </w:r>
      <w:r w:rsidR="0083569A">
        <w:t>2</w:t>
      </w:r>
      <w:r w:rsidR="00BF1007">
        <w:t>, Writing</w:t>
      </w:r>
      <w:r w:rsidR="0083569A">
        <w:t>)</w:t>
      </w:r>
    </w:p>
    <w:p w14:paraId="48FF6E05" w14:textId="34265F36" w:rsidR="00BF1007" w:rsidRPr="00BF1007" w:rsidRDefault="00BF1007" w:rsidP="00BF1007">
      <w:pPr>
        <w:pStyle w:val="Heading3"/>
      </w:pPr>
      <w:r>
        <w:t>Requirement</w:t>
      </w:r>
    </w:p>
    <w:p w14:paraId="6834FB3F" w14:textId="3F1F6C97" w:rsidR="00776A9F" w:rsidRDefault="00190ECE" w:rsidP="00776A9F">
      <w:r>
        <w:t>Write a 200-300 words essay on given topic in 20 mins</w:t>
      </w:r>
    </w:p>
    <w:p w14:paraId="30A9A87F" w14:textId="40887ABC" w:rsidR="00BF1007" w:rsidRDefault="00BF1007" w:rsidP="00776A9F">
      <w:r>
        <w:t>Scored on:</w:t>
      </w:r>
    </w:p>
    <w:p w14:paraId="4ED95BA8" w14:textId="4151EAEF" w:rsidR="00BF1007" w:rsidRDefault="00BF1007" w:rsidP="004F5F8D">
      <w:pPr>
        <w:pStyle w:val="ListBullet"/>
      </w:pPr>
      <w:r>
        <w:t>Content</w:t>
      </w:r>
    </w:p>
    <w:p w14:paraId="7EAEB01B" w14:textId="32DA4BC9" w:rsidR="00BF1007" w:rsidRDefault="004F5F8D" w:rsidP="004F5F8D">
      <w:pPr>
        <w:pStyle w:val="ListBullet"/>
      </w:pPr>
      <w:r>
        <w:t>Development, structure and coherence</w:t>
      </w:r>
    </w:p>
    <w:p w14:paraId="7B9A2CD7" w14:textId="504320A2" w:rsidR="004F5F8D" w:rsidRDefault="004F5F8D" w:rsidP="004F5F8D">
      <w:pPr>
        <w:pStyle w:val="ListBullet"/>
      </w:pPr>
      <w:r>
        <w:t>Form</w:t>
      </w:r>
    </w:p>
    <w:p w14:paraId="3A47BD65" w14:textId="22EC984B" w:rsidR="004F5F8D" w:rsidRDefault="004F5F8D" w:rsidP="004F5F8D">
      <w:pPr>
        <w:pStyle w:val="ListBullet"/>
      </w:pPr>
      <w:r>
        <w:t>General linguistic range</w:t>
      </w:r>
    </w:p>
    <w:p w14:paraId="699B2EF0" w14:textId="22DFB46D" w:rsidR="004F5F8D" w:rsidRDefault="004F5F8D" w:rsidP="004F5F8D">
      <w:pPr>
        <w:pStyle w:val="ListBullet"/>
      </w:pPr>
      <w:r>
        <w:t>Grammar usage and mechanics</w:t>
      </w:r>
    </w:p>
    <w:p w14:paraId="7B1979BC" w14:textId="0A0391D2" w:rsidR="00BC51D0" w:rsidRDefault="00BC51D0" w:rsidP="004F5F8D">
      <w:pPr>
        <w:pStyle w:val="ListBullet"/>
      </w:pPr>
      <w:r>
        <w:t>Vocabulary range</w:t>
      </w:r>
    </w:p>
    <w:p w14:paraId="45FDEB92" w14:textId="43B307B5" w:rsidR="00BC51D0" w:rsidRDefault="00BC51D0" w:rsidP="004F5F8D">
      <w:pPr>
        <w:pStyle w:val="ListBullet"/>
      </w:pPr>
      <w:r>
        <w:t>Spelling</w:t>
      </w:r>
    </w:p>
    <w:p w14:paraId="463B83C5" w14:textId="3F613579" w:rsidR="00BC51D0" w:rsidRDefault="00BC51D0" w:rsidP="004F5F8D">
      <w:pPr>
        <w:pStyle w:val="ListBullet"/>
      </w:pPr>
      <w:r>
        <w:t>Note</w:t>
      </w:r>
    </w:p>
    <w:p w14:paraId="1EFE751E" w14:textId="77777777" w:rsidR="00BC51D0" w:rsidRDefault="00BC51D0" w:rsidP="00BC51D0">
      <w:pPr>
        <w:pStyle w:val="ListBullet"/>
        <w:numPr>
          <w:ilvl w:val="0"/>
          <w:numId w:val="0"/>
        </w:numPr>
      </w:pPr>
    </w:p>
    <w:p w14:paraId="206DE1D8" w14:textId="0FEAEF39" w:rsidR="00306956" w:rsidRDefault="00BF1007" w:rsidP="00BF1007">
      <w:pPr>
        <w:pStyle w:val="Heading3"/>
      </w:pPr>
      <w:r>
        <w:t>Sample &amp; Tips</w:t>
      </w:r>
    </w:p>
    <w:p w14:paraId="42E80498" w14:textId="28E7F0FC" w:rsidR="00BF1007" w:rsidRDefault="00BF1007" w:rsidP="00BF1007">
      <w:r w:rsidRPr="00BF1007">
        <w:rPr>
          <w:noProof/>
        </w:rPr>
        <w:drawing>
          <wp:inline distT="0" distB="0" distL="0" distR="0" wp14:anchorId="32A970C2" wp14:editId="13AE8318">
            <wp:extent cx="5131558" cy="1961067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174926" cy="1977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AF0A" w14:textId="4569B8B6" w:rsidR="00BF1007" w:rsidRDefault="00BF1007" w:rsidP="00BF1007">
      <w:pPr>
        <w:rPr>
          <w:b/>
          <w:bCs/>
          <w:color w:val="7030A0"/>
        </w:rPr>
      </w:pPr>
      <w:r w:rsidRPr="00DE5D97">
        <w:rPr>
          <w:rFonts w:hint="eastAsia"/>
          <w:b/>
          <w:bCs/>
          <w:color w:val="7030A0"/>
        </w:rPr>
        <w:t>提炼重点</w:t>
      </w:r>
    </w:p>
    <w:p w14:paraId="03E001C7" w14:textId="43B0D2BC" w:rsidR="00DE5D97" w:rsidRDefault="00DE5D97" w:rsidP="00BF1007">
      <w:pPr>
        <w:rPr>
          <w:b/>
          <w:bCs/>
          <w:color w:val="7030A0"/>
        </w:rPr>
      </w:pPr>
    </w:p>
    <w:p w14:paraId="71914CE9" w14:textId="6E4085F2" w:rsidR="00DE5D97" w:rsidRDefault="00DE5D97" w:rsidP="00BF1007">
      <w:pPr>
        <w:rPr>
          <w:b/>
          <w:bCs/>
          <w:color w:val="7030A0"/>
        </w:rPr>
      </w:pPr>
    </w:p>
    <w:p w14:paraId="3C5F8622" w14:textId="37A98B83" w:rsidR="00DE5D97" w:rsidRDefault="00DE5D97" w:rsidP="00BF1007">
      <w:pPr>
        <w:rPr>
          <w:b/>
          <w:bCs/>
          <w:color w:val="7030A0"/>
        </w:rPr>
      </w:pPr>
    </w:p>
    <w:p w14:paraId="7E59ED2A" w14:textId="5AEC5686" w:rsidR="00DE5D97" w:rsidRDefault="00DE5D97" w:rsidP="00BF1007">
      <w:pPr>
        <w:rPr>
          <w:b/>
          <w:bCs/>
          <w:color w:val="7030A0"/>
        </w:rPr>
      </w:pPr>
    </w:p>
    <w:p w14:paraId="37C02CAB" w14:textId="627E7BBA" w:rsidR="00DE5D97" w:rsidRDefault="00DE5D97" w:rsidP="00BF1007">
      <w:pPr>
        <w:rPr>
          <w:b/>
          <w:bCs/>
          <w:color w:val="7030A0"/>
        </w:rPr>
      </w:pPr>
    </w:p>
    <w:p w14:paraId="295D8615" w14:textId="03EDA29B" w:rsidR="00DE5D97" w:rsidRDefault="00DE5D97" w:rsidP="00BF1007">
      <w:pPr>
        <w:rPr>
          <w:b/>
          <w:bCs/>
          <w:color w:val="7030A0"/>
        </w:rPr>
      </w:pPr>
    </w:p>
    <w:p w14:paraId="4E83D904" w14:textId="33295DF3" w:rsidR="00DE5D97" w:rsidRDefault="00DE5D97" w:rsidP="00BF1007">
      <w:pPr>
        <w:rPr>
          <w:b/>
          <w:bCs/>
          <w:color w:val="7030A0"/>
        </w:rPr>
      </w:pPr>
    </w:p>
    <w:p w14:paraId="5505F18B" w14:textId="77777777" w:rsidR="00DE5D97" w:rsidRPr="00DE5D97" w:rsidRDefault="00DE5D97" w:rsidP="00BF1007">
      <w:pPr>
        <w:rPr>
          <w:b/>
          <w:bCs/>
          <w:color w:val="7030A0"/>
        </w:rPr>
      </w:pPr>
    </w:p>
    <w:p w14:paraId="2447343D" w14:textId="7AFBF434" w:rsidR="00306956" w:rsidRDefault="00306956" w:rsidP="00306956">
      <w:pPr>
        <w:pStyle w:val="Heading1"/>
      </w:pPr>
      <w:r>
        <w:lastRenderedPageBreak/>
        <w:t>Reading</w:t>
      </w:r>
      <w:r w:rsidR="00917515">
        <w:t xml:space="preserve"> </w:t>
      </w:r>
    </w:p>
    <w:p w14:paraId="6535B0B9" w14:textId="0FD4B1B6" w:rsidR="00306956" w:rsidRDefault="00306956" w:rsidP="00306956">
      <w:pPr>
        <w:pStyle w:val="Heading2"/>
      </w:pPr>
      <w:r>
        <w:t>2.1 Fill in the blanks</w:t>
      </w:r>
      <w:r w:rsidR="005D478F">
        <w:t xml:space="preserve"> (5-6, Reading and Writing)</w:t>
      </w:r>
    </w:p>
    <w:p w14:paraId="6DB255CD" w14:textId="14B1092D" w:rsidR="005D478F" w:rsidRPr="005D478F" w:rsidRDefault="005D478F" w:rsidP="005D478F">
      <w:pPr>
        <w:pStyle w:val="Heading3"/>
      </w:pPr>
      <w:r>
        <w:t>Requirement</w:t>
      </w:r>
    </w:p>
    <w:p w14:paraId="45B07281" w14:textId="1B5C73C6" w:rsidR="00306956" w:rsidRDefault="00306956" w:rsidP="00306956">
      <w:r>
        <w:t>Select correct word in gaps between a passage</w:t>
      </w:r>
    </w:p>
    <w:p w14:paraId="44D22DC0" w14:textId="79D50FDD" w:rsidR="00306956" w:rsidRDefault="00306956" w:rsidP="00306956">
      <w:r>
        <w:t>Scored on:</w:t>
      </w:r>
      <w:r>
        <w:br/>
        <w:t>Corrected or not</w:t>
      </w:r>
    </w:p>
    <w:p w14:paraId="7DCE84AC" w14:textId="46762B84" w:rsidR="00306956" w:rsidRDefault="00306956" w:rsidP="00306956"/>
    <w:p w14:paraId="3E7040CB" w14:textId="0C44FA6E" w:rsidR="005D478F" w:rsidRDefault="005D478F" w:rsidP="005D478F">
      <w:pPr>
        <w:pStyle w:val="Heading3"/>
      </w:pPr>
      <w:r>
        <w:t>Sample</w:t>
      </w:r>
    </w:p>
    <w:p w14:paraId="4D480F00" w14:textId="6F3A53B4" w:rsidR="005D478F" w:rsidRDefault="005D478F" w:rsidP="005D478F">
      <w:r w:rsidRPr="005D478F">
        <w:rPr>
          <w:noProof/>
        </w:rPr>
        <w:drawing>
          <wp:inline distT="0" distB="0" distL="0" distR="0" wp14:anchorId="4B6F16F7" wp14:editId="6522483E">
            <wp:extent cx="4079218" cy="486542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084644" cy="4871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A10C9" w14:textId="61C48FEF" w:rsidR="005D478F" w:rsidRDefault="005D478F" w:rsidP="005D478F"/>
    <w:p w14:paraId="4CD29C77" w14:textId="754894E2" w:rsidR="005D478F" w:rsidRDefault="005D478F" w:rsidP="005D478F">
      <w:pPr>
        <w:pStyle w:val="Heading3"/>
      </w:pPr>
      <w:r>
        <w:t>Tips</w:t>
      </w:r>
    </w:p>
    <w:p w14:paraId="7C848B5F" w14:textId="56834562" w:rsidR="005D478F" w:rsidRPr="005D478F" w:rsidRDefault="005D478F" w:rsidP="005D478F">
      <w:pPr>
        <w:rPr>
          <w:b/>
          <w:bCs/>
          <w:color w:val="7030A0"/>
        </w:rPr>
      </w:pPr>
      <w:r w:rsidRPr="005D478F">
        <w:rPr>
          <w:b/>
          <w:bCs/>
          <w:color w:val="7030A0"/>
        </w:rPr>
        <w:t xml:space="preserve">Skim for overall meaning </w:t>
      </w:r>
    </w:p>
    <w:p w14:paraId="66C63C05" w14:textId="77777777" w:rsidR="005D478F" w:rsidRPr="005D478F" w:rsidRDefault="005D478F" w:rsidP="005D478F"/>
    <w:p w14:paraId="72A855CA" w14:textId="011B4087" w:rsidR="00306956" w:rsidRDefault="00306956" w:rsidP="005F6F8C">
      <w:pPr>
        <w:pStyle w:val="Heading2"/>
      </w:pPr>
      <w:r>
        <w:lastRenderedPageBreak/>
        <w:t>2.2</w:t>
      </w:r>
      <w:r w:rsidR="005F6F8C">
        <w:t xml:space="preserve"> Multiple choice, Multiple Answers</w:t>
      </w:r>
      <w:r w:rsidR="005D478F">
        <w:t xml:space="preserve"> (2-3, Reading)</w:t>
      </w:r>
    </w:p>
    <w:p w14:paraId="0D871C64" w14:textId="3027DB9F" w:rsidR="0039714C" w:rsidRPr="0039714C" w:rsidRDefault="0039714C" w:rsidP="0039714C">
      <w:pPr>
        <w:pStyle w:val="Heading3"/>
      </w:pPr>
      <w:r>
        <w:t>Requirement</w:t>
      </w:r>
    </w:p>
    <w:p w14:paraId="5626BAF9" w14:textId="16D59C31" w:rsidR="00306956" w:rsidRDefault="005F6F8C" w:rsidP="00306956">
      <w:pPr>
        <w:rPr>
          <w:b/>
          <w:bCs/>
          <w:color w:val="FF0000"/>
        </w:rPr>
      </w:pPr>
      <w:r>
        <w:t xml:space="preserve">After reading a text, answer a </w:t>
      </w:r>
      <w:proofErr w:type="gramStart"/>
      <w:r>
        <w:t>multiple choice</w:t>
      </w:r>
      <w:proofErr w:type="gramEnd"/>
      <w:r>
        <w:t xml:space="preserve"> question on the content or tone of the text </w:t>
      </w:r>
      <w:r w:rsidR="008F6181">
        <w:t xml:space="preserve">by </w:t>
      </w:r>
      <w:r w:rsidR="008F6181" w:rsidRPr="008F6181">
        <w:rPr>
          <w:b/>
          <w:bCs/>
          <w:color w:val="FF0000"/>
        </w:rPr>
        <w:t>selecting more than one response</w:t>
      </w:r>
    </w:p>
    <w:p w14:paraId="1BD5C331" w14:textId="37B049B4" w:rsidR="008F6181" w:rsidRPr="008F6181" w:rsidRDefault="008F6181" w:rsidP="00306956">
      <w:r w:rsidRPr="008F6181">
        <w:t>Scored on:</w:t>
      </w:r>
    </w:p>
    <w:p w14:paraId="0D9685A2" w14:textId="01084534" w:rsidR="008F6181" w:rsidRDefault="008F6181" w:rsidP="00306956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选错倒扣分</w:t>
      </w:r>
    </w:p>
    <w:p w14:paraId="355381F5" w14:textId="60CE9662" w:rsidR="008F6181" w:rsidRDefault="008F6181" w:rsidP="00306956">
      <w:pPr>
        <w:rPr>
          <w:b/>
          <w:bCs/>
          <w:color w:val="FF0000"/>
        </w:rPr>
      </w:pPr>
    </w:p>
    <w:p w14:paraId="706C270F" w14:textId="50DB5252" w:rsidR="0039714C" w:rsidRDefault="0039714C" w:rsidP="0039714C">
      <w:pPr>
        <w:pStyle w:val="Heading3"/>
      </w:pPr>
      <w:r>
        <w:t>Sample</w:t>
      </w:r>
    </w:p>
    <w:p w14:paraId="08F1F726" w14:textId="3CE00CE5" w:rsidR="0039714C" w:rsidRDefault="00F71BA0" w:rsidP="00306956">
      <w:pPr>
        <w:rPr>
          <w:b/>
          <w:bCs/>
          <w:color w:val="FF0000"/>
        </w:rPr>
      </w:pPr>
      <w:r w:rsidRPr="00F71BA0">
        <w:rPr>
          <w:b/>
          <w:bCs/>
          <w:noProof/>
          <w:color w:val="FF0000"/>
        </w:rPr>
        <w:drawing>
          <wp:inline distT="0" distB="0" distL="0" distR="0" wp14:anchorId="7A5B7F16" wp14:editId="600D4B59">
            <wp:extent cx="5431809" cy="331827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44813" cy="3326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BD863" w14:textId="77777777" w:rsidR="00F71BA0" w:rsidRDefault="00F71BA0" w:rsidP="00306956">
      <w:pPr>
        <w:rPr>
          <w:b/>
          <w:bCs/>
          <w:color w:val="FF0000"/>
        </w:rPr>
      </w:pPr>
    </w:p>
    <w:p w14:paraId="2F50202C" w14:textId="146423DA" w:rsidR="0039714C" w:rsidRDefault="0039714C" w:rsidP="0039714C">
      <w:pPr>
        <w:pStyle w:val="Heading3"/>
      </w:pPr>
      <w:r>
        <w:t>Tips</w:t>
      </w:r>
    </w:p>
    <w:p w14:paraId="60C00F13" w14:textId="7910734A" w:rsidR="0039714C" w:rsidRDefault="00F71BA0" w:rsidP="0039714C">
      <w:r>
        <w:t>S</w:t>
      </w:r>
      <w:r>
        <w:rPr>
          <w:rFonts w:hint="eastAsia"/>
        </w:rPr>
        <w:t>kim</w:t>
      </w:r>
      <w:r>
        <w:t xml:space="preserve"> through all options, if some words are repeated, it’s probably related to the topic</w:t>
      </w:r>
    </w:p>
    <w:p w14:paraId="0723D58C" w14:textId="2FB3667F" w:rsidR="00F71BA0" w:rsidRDefault="00F71BA0" w:rsidP="0039714C"/>
    <w:p w14:paraId="106FD17C" w14:textId="2CC43021" w:rsidR="00F71BA0" w:rsidRDefault="00F71BA0" w:rsidP="0039714C"/>
    <w:p w14:paraId="7D7730A9" w14:textId="6092B8F5" w:rsidR="00F71BA0" w:rsidRDefault="00F71BA0" w:rsidP="0039714C"/>
    <w:p w14:paraId="77CE68B1" w14:textId="44933866" w:rsidR="00F71BA0" w:rsidRDefault="00F71BA0" w:rsidP="0039714C"/>
    <w:p w14:paraId="5EE782AF" w14:textId="728D6769" w:rsidR="00F71BA0" w:rsidRDefault="00F71BA0" w:rsidP="0039714C"/>
    <w:p w14:paraId="35C5204E" w14:textId="77777777" w:rsidR="00F71BA0" w:rsidRPr="00F71BA0" w:rsidRDefault="00F71BA0" w:rsidP="0039714C"/>
    <w:p w14:paraId="172E84C1" w14:textId="09CE74CF" w:rsidR="008F6181" w:rsidRDefault="008F6181" w:rsidP="008F6181">
      <w:pPr>
        <w:pStyle w:val="Heading2"/>
      </w:pPr>
      <w:r>
        <w:rPr>
          <w:rFonts w:hint="eastAsia"/>
        </w:rPr>
        <w:lastRenderedPageBreak/>
        <w:t>2.3</w:t>
      </w:r>
      <w:r>
        <w:t xml:space="preserve"> </w:t>
      </w:r>
      <w:r>
        <w:rPr>
          <w:rFonts w:hint="eastAsia"/>
        </w:rPr>
        <w:t>Reorder</w:t>
      </w:r>
      <w:r>
        <w:t xml:space="preserve"> paragraphs</w:t>
      </w:r>
      <w:r w:rsidR="0039714C">
        <w:t xml:space="preserve"> (2-3, Reading)</w:t>
      </w:r>
    </w:p>
    <w:p w14:paraId="5063E0DF" w14:textId="0EA2E267" w:rsidR="00F71BA0" w:rsidRPr="00F71BA0" w:rsidRDefault="00F71BA0" w:rsidP="00F71BA0">
      <w:pPr>
        <w:pStyle w:val="Heading3"/>
      </w:pPr>
      <w:r>
        <w:t>Requirement</w:t>
      </w:r>
    </w:p>
    <w:p w14:paraId="6B395FA8" w14:textId="31EED2A1" w:rsidR="008F6181" w:rsidRDefault="008F6181" w:rsidP="008F6181">
      <w:r>
        <w:t>Put several text boxes in correct order, at most 150 words</w:t>
      </w:r>
    </w:p>
    <w:p w14:paraId="32133D36" w14:textId="7D8C128D" w:rsidR="008F6181" w:rsidRDefault="008F6181" w:rsidP="008F6181">
      <w:r>
        <w:t>Scored on:</w:t>
      </w:r>
    </w:p>
    <w:p w14:paraId="01B0A07D" w14:textId="2DD93AA5" w:rsidR="008F6181" w:rsidRDefault="008F6181" w:rsidP="008F6181">
      <w:r>
        <w:t>If the order is correct</w:t>
      </w:r>
    </w:p>
    <w:p w14:paraId="01ABA004" w14:textId="36590490" w:rsidR="00933176" w:rsidRDefault="00933176" w:rsidP="008F6181"/>
    <w:p w14:paraId="1010E454" w14:textId="675DDADE" w:rsidR="00605CFA" w:rsidRDefault="00605CFA" w:rsidP="00605CFA">
      <w:pPr>
        <w:pStyle w:val="Heading3"/>
      </w:pPr>
      <w:r>
        <w:t>Sample and Tips</w:t>
      </w:r>
    </w:p>
    <w:p w14:paraId="16A25297" w14:textId="2057271A" w:rsidR="00605CFA" w:rsidRDefault="00605CFA" w:rsidP="00605CFA">
      <w:r w:rsidRPr="00605CFA">
        <w:rPr>
          <w:noProof/>
        </w:rPr>
        <w:drawing>
          <wp:inline distT="0" distB="0" distL="0" distR="0" wp14:anchorId="72CE3A15" wp14:editId="263D7FA8">
            <wp:extent cx="5943600" cy="25736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C678" w14:textId="172C83D7" w:rsidR="00605CFA" w:rsidRDefault="00605CFA" w:rsidP="00605CFA">
      <w:r>
        <w:t>Read all text boxes before re-ordering while noting the key words</w:t>
      </w:r>
    </w:p>
    <w:p w14:paraId="5136894F" w14:textId="77777777" w:rsidR="00605CFA" w:rsidRPr="00605CFA" w:rsidRDefault="00605CFA" w:rsidP="00605CFA"/>
    <w:p w14:paraId="4C088553" w14:textId="2E199219" w:rsidR="00933176" w:rsidRDefault="00933176" w:rsidP="00933176">
      <w:pPr>
        <w:pStyle w:val="Heading2"/>
      </w:pPr>
      <w:r>
        <w:t>2.4 Fill in the Blanks</w:t>
      </w:r>
      <w:r w:rsidR="0039714C">
        <w:t xml:space="preserve"> (4-5, Reading)</w:t>
      </w:r>
    </w:p>
    <w:p w14:paraId="26068A32" w14:textId="2CD3D0C3" w:rsidR="00605CFA" w:rsidRPr="00605CFA" w:rsidRDefault="00605CFA" w:rsidP="00605CFA">
      <w:pPr>
        <w:pStyle w:val="Heading3"/>
      </w:pPr>
      <w:r>
        <w:t>Requirement</w:t>
      </w:r>
    </w:p>
    <w:p w14:paraId="4A2F5947" w14:textId="21CA9145" w:rsidR="00933176" w:rsidRDefault="00933176" w:rsidP="008F6181">
      <w:r>
        <w:t>Drag words from the box below to fill the gaps (Difference to 2.1: Some words may not be used)</w:t>
      </w:r>
    </w:p>
    <w:p w14:paraId="7333C673" w14:textId="13DEBF58" w:rsidR="00605CFA" w:rsidRDefault="00605CFA" w:rsidP="008F6181">
      <w:r>
        <w:t>Text up to 80 words</w:t>
      </w:r>
    </w:p>
    <w:p w14:paraId="635F5D72" w14:textId="5C90CD62" w:rsidR="00DB38AC" w:rsidRDefault="00DB38AC" w:rsidP="008F6181"/>
    <w:p w14:paraId="3A2402D1" w14:textId="536FD60D" w:rsidR="00DB38AC" w:rsidRDefault="00DB38AC" w:rsidP="00DB38AC">
      <w:pPr>
        <w:pStyle w:val="Heading3"/>
      </w:pPr>
      <w:r>
        <w:t>Sample</w:t>
      </w:r>
    </w:p>
    <w:p w14:paraId="330A52DC" w14:textId="37FD0703" w:rsidR="00605CFA" w:rsidRDefault="00DB38AC" w:rsidP="008F6181">
      <w:r w:rsidRPr="00DB38AC">
        <w:rPr>
          <w:noProof/>
        </w:rPr>
        <w:drawing>
          <wp:inline distT="0" distB="0" distL="0" distR="0" wp14:anchorId="0102D024" wp14:editId="2DA7A7D7">
            <wp:extent cx="5943600" cy="12693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DA7B" w14:textId="0473A04B" w:rsidR="00933176" w:rsidRDefault="00933176" w:rsidP="008F6181"/>
    <w:p w14:paraId="62D9227A" w14:textId="26023D1A" w:rsidR="00DB38AC" w:rsidRDefault="00DB38AC" w:rsidP="00DB38AC">
      <w:pPr>
        <w:pStyle w:val="Heading3"/>
      </w:pPr>
      <w:r>
        <w:lastRenderedPageBreak/>
        <w:t>Tips</w:t>
      </w:r>
    </w:p>
    <w:p w14:paraId="3EEEDEEB" w14:textId="237C7760" w:rsidR="00DB38AC" w:rsidRDefault="00DB38AC" w:rsidP="00DB38AC">
      <w:r>
        <w:rPr>
          <w:rFonts w:hint="eastAsia"/>
        </w:rPr>
        <w:t>联系常见词组</w:t>
      </w:r>
    </w:p>
    <w:p w14:paraId="78FC6B1F" w14:textId="68D10136" w:rsidR="00DB38AC" w:rsidRDefault="00DB38AC" w:rsidP="00DB38AC">
      <w:r>
        <w:rPr>
          <w:rFonts w:hint="eastAsia"/>
        </w:rPr>
        <w:t>根据语法判断</w:t>
      </w:r>
    </w:p>
    <w:p w14:paraId="35287233" w14:textId="77777777" w:rsidR="00E82836" w:rsidRPr="00DB38AC" w:rsidRDefault="00E82836" w:rsidP="00DB38AC"/>
    <w:p w14:paraId="76F9AB5C" w14:textId="6BB1D27C" w:rsidR="00933176" w:rsidRDefault="00933176" w:rsidP="00933176">
      <w:pPr>
        <w:pStyle w:val="Heading2"/>
      </w:pPr>
      <w:r>
        <w:t>2.5 Multiple choice, Single Answer</w:t>
      </w:r>
      <w:r w:rsidR="0039714C">
        <w:t xml:space="preserve"> (2-3, Reading)</w:t>
      </w:r>
    </w:p>
    <w:p w14:paraId="1FE4D596" w14:textId="07070E1B" w:rsidR="00E82836" w:rsidRPr="00E82836" w:rsidRDefault="00E82836" w:rsidP="00E82836">
      <w:pPr>
        <w:pStyle w:val="Heading3"/>
      </w:pPr>
      <w:r>
        <w:t>Requirement</w:t>
      </w:r>
    </w:p>
    <w:p w14:paraId="423EEEB0" w14:textId="233C8CA4" w:rsidR="00933176" w:rsidRDefault="00933176" w:rsidP="00933176">
      <w:r>
        <w:t>Same as 2.2, but only one correct answer</w:t>
      </w:r>
    </w:p>
    <w:p w14:paraId="64EC36C2" w14:textId="77777777" w:rsidR="00E82836" w:rsidRDefault="00E82836" w:rsidP="00933176"/>
    <w:p w14:paraId="1A7AEB45" w14:textId="653E5480" w:rsidR="00E82836" w:rsidRDefault="00E82836" w:rsidP="00E82836">
      <w:pPr>
        <w:pStyle w:val="Heading3"/>
      </w:pPr>
      <w:r>
        <w:t>Sample</w:t>
      </w:r>
    </w:p>
    <w:p w14:paraId="3DA7638A" w14:textId="4357EF02" w:rsidR="00E82836" w:rsidRPr="00933176" w:rsidRDefault="00E82836" w:rsidP="00933176">
      <w:r w:rsidRPr="00E82836">
        <w:rPr>
          <w:noProof/>
        </w:rPr>
        <w:drawing>
          <wp:inline distT="0" distB="0" distL="0" distR="0" wp14:anchorId="1F78FFA3" wp14:editId="2A0B49B5">
            <wp:extent cx="5943600" cy="35337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85AA" w14:textId="54FD9FBE" w:rsidR="00306956" w:rsidRDefault="00306956" w:rsidP="00306956"/>
    <w:p w14:paraId="20E6321D" w14:textId="623B0654" w:rsidR="00E82836" w:rsidRDefault="00E82836" w:rsidP="00E82836">
      <w:pPr>
        <w:pStyle w:val="Heading3"/>
      </w:pPr>
      <w:r>
        <w:t>Tips</w:t>
      </w:r>
    </w:p>
    <w:p w14:paraId="0D6EB510" w14:textId="358D9FCF" w:rsidR="00E82836" w:rsidRDefault="00E82836" w:rsidP="00E82836">
      <w:r>
        <w:t>Note the key words, as the sample do</w:t>
      </w:r>
    </w:p>
    <w:p w14:paraId="153889D7" w14:textId="19A80D40" w:rsidR="00E82836" w:rsidRDefault="00E82836" w:rsidP="00E82836">
      <w:r>
        <w:t>Identify incorrect answer using general knowledge</w:t>
      </w:r>
    </w:p>
    <w:p w14:paraId="5F110573" w14:textId="2B0AE545" w:rsidR="00E82836" w:rsidRDefault="00E82836" w:rsidP="00E82836"/>
    <w:p w14:paraId="5C0A4F66" w14:textId="1294D2E6" w:rsidR="00E82836" w:rsidRDefault="00E82836" w:rsidP="00E82836"/>
    <w:p w14:paraId="726B8909" w14:textId="77777777" w:rsidR="00E82836" w:rsidRPr="00E82836" w:rsidRDefault="00E82836" w:rsidP="00E82836"/>
    <w:p w14:paraId="41E843D3" w14:textId="22635F3E" w:rsidR="00933176" w:rsidRDefault="00933176" w:rsidP="00933176">
      <w:pPr>
        <w:pStyle w:val="Heading1"/>
      </w:pPr>
      <w:r>
        <w:rPr>
          <w:rFonts w:hint="eastAsia"/>
        </w:rPr>
        <w:lastRenderedPageBreak/>
        <w:t>Listening</w:t>
      </w:r>
    </w:p>
    <w:p w14:paraId="59498F02" w14:textId="2491627F" w:rsidR="00591F2A" w:rsidRPr="00591F2A" w:rsidRDefault="00591F2A" w:rsidP="00591F2A">
      <w:pPr>
        <w:pStyle w:val="Heading2"/>
      </w:pPr>
      <w:r>
        <w:t>3.1 Summarize Spoken Text</w:t>
      </w:r>
      <w:r w:rsidR="005C6B8F">
        <w:t xml:space="preserve"> (2-3, Listening and Writing)</w:t>
      </w:r>
    </w:p>
    <w:p w14:paraId="301B4CF0" w14:textId="6D91BB74" w:rsidR="00591F2A" w:rsidRDefault="00933176" w:rsidP="00933176">
      <w:pPr>
        <w:rPr>
          <w:b/>
          <w:bCs/>
          <w:color w:val="FF0000"/>
        </w:rPr>
      </w:pPr>
      <w:r>
        <w:t>After listening to a recording, write a 50-70 word</w:t>
      </w:r>
      <w:r w:rsidR="00E6032C">
        <w:t>s</w:t>
      </w:r>
      <w:r>
        <w:t xml:space="preserve"> summary</w:t>
      </w:r>
      <w:r w:rsidR="00591F2A">
        <w:t xml:space="preserve"> </w:t>
      </w:r>
      <w:r w:rsidR="00591F2A" w:rsidRPr="00591F2A">
        <w:rPr>
          <w:b/>
          <w:bCs/>
          <w:color w:val="FF0000"/>
        </w:rPr>
        <w:t>in 10 minutes</w:t>
      </w:r>
    </w:p>
    <w:p w14:paraId="0AD14B5A" w14:textId="77777777" w:rsidR="00905F29" w:rsidRPr="00905F29" w:rsidRDefault="00905F29" w:rsidP="00933176">
      <w:pPr>
        <w:rPr>
          <w:b/>
          <w:bCs/>
          <w:color w:val="FF0000"/>
        </w:rPr>
      </w:pPr>
    </w:p>
    <w:p w14:paraId="4CC677F9" w14:textId="1A447910" w:rsidR="00905F29" w:rsidRDefault="00905F29" w:rsidP="00905F29">
      <w:pPr>
        <w:pStyle w:val="Heading3"/>
      </w:pPr>
      <w:r>
        <w:t>Tips</w:t>
      </w:r>
    </w:p>
    <w:p w14:paraId="4FE52B96" w14:textId="5C9F342C" w:rsidR="00905F29" w:rsidRDefault="00905F29" w:rsidP="00905F29">
      <w:r>
        <w:t>Summarize the main point and refer briefly to the essential supporting points</w:t>
      </w:r>
    </w:p>
    <w:p w14:paraId="62A1529A" w14:textId="644E890D" w:rsidR="00905F29" w:rsidRDefault="00905F29" w:rsidP="00905F29">
      <w:r>
        <w:t>Remember to check grammar, spelling and punctuation</w:t>
      </w:r>
    </w:p>
    <w:p w14:paraId="33EC9C5A" w14:textId="72BEB555" w:rsidR="00905F29" w:rsidRDefault="00905F29" w:rsidP="00905F29">
      <w:r w:rsidRPr="00905F29">
        <w:rPr>
          <w:noProof/>
        </w:rPr>
        <w:drawing>
          <wp:inline distT="0" distB="0" distL="0" distR="0" wp14:anchorId="2138BFEF" wp14:editId="09B7FF02">
            <wp:extent cx="4735773" cy="1635764"/>
            <wp:effectExtent l="0" t="0" r="825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752499" cy="164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F7445" w14:textId="77777777" w:rsidR="00905F29" w:rsidRPr="00905F29" w:rsidRDefault="00905F29" w:rsidP="00905F29"/>
    <w:p w14:paraId="64217166" w14:textId="37384D04" w:rsidR="00591F2A" w:rsidRDefault="00591F2A" w:rsidP="00591F2A">
      <w:pPr>
        <w:pStyle w:val="Heading2"/>
      </w:pPr>
      <w:r>
        <w:t>3.2 Multiple choice, multiple answers</w:t>
      </w:r>
      <w:r w:rsidR="005C6B8F">
        <w:t xml:space="preserve"> (2-3, Listening)</w:t>
      </w:r>
    </w:p>
    <w:p w14:paraId="1DC0837E" w14:textId="3BC0018B" w:rsidR="00591F2A" w:rsidRDefault="00591F2A" w:rsidP="00591F2A">
      <w:r>
        <w:t>Listening to a recording, answer a multiple-choice question</w:t>
      </w:r>
    </w:p>
    <w:p w14:paraId="50080A23" w14:textId="1B695559" w:rsidR="00437C2A" w:rsidRDefault="00437C2A" w:rsidP="00591F2A"/>
    <w:p w14:paraId="32FC015D" w14:textId="15FEA33E" w:rsidR="00905F29" w:rsidRDefault="00905F29" w:rsidP="00905F29">
      <w:pPr>
        <w:pStyle w:val="Heading3"/>
      </w:pPr>
      <w:r>
        <w:t>Sample</w:t>
      </w:r>
    </w:p>
    <w:p w14:paraId="6E2BBF1D" w14:textId="77777777" w:rsidR="00905F29" w:rsidRDefault="00905F29" w:rsidP="00905F29"/>
    <w:p w14:paraId="64C949D4" w14:textId="38C4BA4C" w:rsidR="00905F29" w:rsidRPr="00905F29" w:rsidRDefault="00905F29" w:rsidP="00905F29">
      <w:r w:rsidRPr="00905F29">
        <w:rPr>
          <w:noProof/>
        </w:rPr>
        <w:drawing>
          <wp:inline distT="0" distB="0" distL="0" distR="0" wp14:anchorId="3A3BAF8B" wp14:editId="6AB83B38">
            <wp:extent cx="5943600" cy="26797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DDB3" w14:textId="2213BEAB" w:rsidR="00905F29" w:rsidRDefault="00905F29" w:rsidP="00905F29">
      <w:pPr>
        <w:pStyle w:val="Heading3"/>
      </w:pPr>
      <w:r>
        <w:lastRenderedPageBreak/>
        <w:t>Tips</w:t>
      </w:r>
    </w:p>
    <w:p w14:paraId="6A8668CE" w14:textId="54F6E58F" w:rsidR="00905F29" w:rsidRPr="00905F29" w:rsidRDefault="00905F29" w:rsidP="00905F29">
      <w:pPr>
        <w:rPr>
          <w:b/>
          <w:bCs/>
          <w:color w:val="7030A0"/>
        </w:rPr>
      </w:pPr>
      <w:r>
        <w:t xml:space="preserve">Use 7s before the recording start to </w:t>
      </w:r>
      <w:r w:rsidRPr="00905F29">
        <w:rPr>
          <w:b/>
          <w:bCs/>
          <w:color w:val="7030A0"/>
        </w:rPr>
        <w:t>read the question</w:t>
      </w:r>
      <w:r>
        <w:t xml:space="preserve"> and </w:t>
      </w:r>
      <w:r w:rsidRPr="00905F29">
        <w:rPr>
          <w:b/>
          <w:bCs/>
          <w:color w:val="7030A0"/>
        </w:rPr>
        <w:t>get ready to TAKE NOTE</w:t>
      </w:r>
    </w:p>
    <w:p w14:paraId="6E19B753" w14:textId="6CCF528B" w:rsidR="00905F29" w:rsidRDefault="00022705" w:rsidP="00591F2A">
      <w:pPr>
        <w:rPr>
          <w:b/>
          <w:bCs/>
          <w:color w:val="7030A0"/>
        </w:rPr>
      </w:pPr>
      <w:r>
        <w:t xml:space="preserve">Select the options that best </w:t>
      </w:r>
      <w:r w:rsidRPr="00022705">
        <w:rPr>
          <w:b/>
          <w:bCs/>
          <w:color w:val="7030A0"/>
        </w:rPr>
        <w:t>match the meaning</w:t>
      </w:r>
      <w:r>
        <w:t xml:space="preserve">, </w:t>
      </w:r>
      <w:r w:rsidRPr="00022705">
        <w:rPr>
          <w:b/>
          <w:bCs/>
          <w:color w:val="7030A0"/>
        </w:rPr>
        <w:t>not words</w:t>
      </w:r>
    </w:p>
    <w:p w14:paraId="689E9C13" w14:textId="77777777" w:rsidR="00E31186" w:rsidRDefault="00E31186" w:rsidP="00591F2A"/>
    <w:p w14:paraId="5B475325" w14:textId="6851E57B" w:rsidR="00437C2A" w:rsidRDefault="00437C2A" w:rsidP="00437C2A">
      <w:pPr>
        <w:pStyle w:val="Heading2"/>
      </w:pPr>
      <w:r>
        <w:t>3.3 Fill in the blanks</w:t>
      </w:r>
      <w:r w:rsidR="005C6B8F">
        <w:t xml:space="preserve"> (2-3 Listening and Writing)</w:t>
      </w:r>
    </w:p>
    <w:p w14:paraId="28DD843D" w14:textId="3903A266" w:rsidR="005C6B8F" w:rsidRPr="005C6B8F" w:rsidRDefault="005C6B8F" w:rsidP="005C6B8F">
      <w:pPr>
        <w:pStyle w:val="Heading3"/>
      </w:pPr>
      <w:r>
        <w:t>Requirement</w:t>
      </w:r>
    </w:p>
    <w:p w14:paraId="1C9B1D6F" w14:textId="251FAF06" w:rsidR="00437C2A" w:rsidRDefault="00437C2A" w:rsidP="00591F2A">
      <w:r>
        <w:t>Listen to transcript and fill in the gaps</w:t>
      </w:r>
    </w:p>
    <w:p w14:paraId="4B8A2F5A" w14:textId="76F75D4A" w:rsidR="001B624C" w:rsidRDefault="001B624C" w:rsidP="00591F2A">
      <w:r>
        <w:t>Only scored on content: If the word is correct</w:t>
      </w:r>
    </w:p>
    <w:p w14:paraId="0AC2D440" w14:textId="77777777" w:rsidR="005C6B8F" w:rsidRDefault="005C6B8F" w:rsidP="00591F2A"/>
    <w:p w14:paraId="37B1E666" w14:textId="3076B3D3" w:rsidR="00437C2A" w:rsidRDefault="005C6B8F" w:rsidP="005C6B8F">
      <w:pPr>
        <w:pStyle w:val="Heading3"/>
      </w:pPr>
      <w:r>
        <w:t>Sample</w:t>
      </w:r>
    </w:p>
    <w:p w14:paraId="54DD7ED1" w14:textId="5B79E67D" w:rsidR="005C6B8F" w:rsidRDefault="005C6B8F" w:rsidP="00591F2A">
      <w:r w:rsidRPr="005C6B8F">
        <w:rPr>
          <w:noProof/>
        </w:rPr>
        <w:drawing>
          <wp:inline distT="0" distB="0" distL="0" distR="0" wp14:anchorId="4F88CE34" wp14:editId="128DE333">
            <wp:extent cx="5557619" cy="2259861"/>
            <wp:effectExtent l="0" t="0" r="508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559956" cy="2260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3587" w14:textId="78C5EFC3" w:rsidR="005C6B8F" w:rsidRDefault="005C6B8F" w:rsidP="00591F2A"/>
    <w:p w14:paraId="5C8BFCD5" w14:textId="6F55522B" w:rsidR="005C6B8F" w:rsidRDefault="005C6B8F" w:rsidP="005C6B8F">
      <w:pPr>
        <w:pStyle w:val="Heading3"/>
      </w:pPr>
      <w:r>
        <w:t>Tips</w:t>
      </w:r>
    </w:p>
    <w:p w14:paraId="6F80578B" w14:textId="396638B8" w:rsidR="005C6B8F" w:rsidRDefault="005C6B8F" w:rsidP="005C6B8F">
      <w:r>
        <w:t>Skim the text before recording begins</w:t>
      </w:r>
    </w:p>
    <w:p w14:paraId="2DCCBBAC" w14:textId="219AB121" w:rsidR="005C6B8F" w:rsidRDefault="005C6B8F" w:rsidP="005C6B8F">
      <w:r>
        <w:t xml:space="preserve">Write down </w:t>
      </w:r>
      <w:r w:rsidRPr="005C6B8F">
        <w:rPr>
          <w:b/>
          <w:bCs/>
          <w:color w:val="7030A0"/>
        </w:rPr>
        <w:t>WHAT YOU THINK YOU HEAR</w:t>
      </w:r>
      <w:r>
        <w:t xml:space="preserve">, because there is </w:t>
      </w:r>
      <w:r w:rsidRPr="005C6B8F">
        <w:rPr>
          <w:b/>
          <w:bCs/>
          <w:color w:val="7030A0"/>
        </w:rPr>
        <w:t>NO TIME</w:t>
      </w:r>
      <w:r>
        <w:t xml:space="preserve"> to think about the spelling</w:t>
      </w:r>
    </w:p>
    <w:p w14:paraId="468A0100" w14:textId="423BBDA0" w:rsidR="005C6B8F" w:rsidRDefault="005C6B8F" w:rsidP="005C6B8F"/>
    <w:p w14:paraId="08E686C9" w14:textId="0ECD7077" w:rsidR="005C6B8F" w:rsidRDefault="005C6B8F" w:rsidP="005C6B8F"/>
    <w:p w14:paraId="7A60357B" w14:textId="57F0AEFC" w:rsidR="005C6B8F" w:rsidRDefault="005C6B8F" w:rsidP="005C6B8F"/>
    <w:p w14:paraId="4775EAC3" w14:textId="11BC264A" w:rsidR="005C6B8F" w:rsidRDefault="005C6B8F" w:rsidP="005C6B8F"/>
    <w:p w14:paraId="7A15AA7D" w14:textId="2C3A73CC" w:rsidR="005C6B8F" w:rsidRDefault="005C6B8F" w:rsidP="005C6B8F"/>
    <w:p w14:paraId="597932A6" w14:textId="1998E678" w:rsidR="005C6B8F" w:rsidRDefault="005C6B8F" w:rsidP="005C6B8F"/>
    <w:p w14:paraId="19CE4D1B" w14:textId="77777777" w:rsidR="005C6B8F" w:rsidRPr="005C6B8F" w:rsidRDefault="005C6B8F" w:rsidP="005C6B8F"/>
    <w:p w14:paraId="4D81AC44" w14:textId="375537D0" w:rsidR="00437C2A" w:rsidRDefault="001B624C" w:rsidP="001B624C">
      <w:pPr>
        <w:pStyle w:val="Heading2"/>
      </w:pPr>
      <w:r>
        <w:lastRenderedPageBreak/>
        <w:t>3.4 Highlight correct summary</w:t>
      </w:r>
      <w:r w:rsidR="005C6B8F">
        <w:t xml:space="preserve"> (</w:t>
      </w:r>
      <w:r w:rsidR="005C6B8F">
        <w:rPr>
          <w:rFonts w:hint="eastAsia"/>
        </w:rPr>
        <w:t>2-3</w:t>
      </w:r>
      <w:r w:rsidR="005C6B8F">
        <w:t xml:space="preserve"> </w:t>
      </w:r>
      <w:r w:rsidR="005C6B8F">
        <w:rPr>
          <w:rFonts w:hint="eastAsia"/>
        </w:rPr>
        <w:t>Listening</w:t>
      </w:r>
      <w:r w:rsidR="005C6B8F">
        <w:t xml:space="preserve"> and)</w:t>
      </w:r>
    </w:p>
    <w:p w14:paraId="5B4B0618" w14:textId="6401851C" w:rsidR="005C6B8F" w:rsidRPr="005C6B8F" w:rsidRDefault="005C6B8F" w:rsidP="005C6B8F">
      <w:pPr>
        <w:pStyle w:val="Heading3"/>
      </w:pPr>
      <w:r>
        <w:t>Requirement</w:t>
      </w:r>
    </w:p>
    <w:p w14:paraId="44BCC987" w14:textId="54D75E08" w:rsidR="001B624C" w:rsidRDefault="001B624C" w:rsidP="00591F2A">
      <w:r>
        <w:t>After listening to a recording, select the paragraph the best summarizes the recording</w:t>
      </w:r>
    </w:p>
    <w:p w14:paraId="653F28C7" w14:textId="6525E10A" w:rsidR="00996910" w:rsidRDefault="00996910" w:rsidP="00591F2A"/>
    <w:p w14:paraId="793718DE" w14:textId="5BA67FAF" w:rsidR="005C6B8F" w:rsidRDefault="005C6B8F" w:rsidP="005C6B8F">
      <w:pPr>
        <w:pStyle w:val="Heading3"/>
      </w:pPr>
      <w:r>
        <w:t>Sample</w:t>
      </w:r>
    </w:p>
    <w:p w14:paraId="1D7D385D" w14:textId="1A70D18A" w:rsidR="005C6B8F" w:rsidRDefault="005C6B8F" w:rsidP="00591F2A">
      <w:r w:rsidRPr="005C6B8F">
        <w:rPr>
          <w:noProof/>
        </w:rPr>
        <w:drawing>
          <wp:inline distT="0" distB="0" distL="0" distR="0" wp14:anchorId="50F19ACB" wp14:editId="507F6468">
            <wp:extent cx="5943600" cy="27324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34E9B" w14:textId="14D513D7" w:rsidR="005C6B8F" w:rsidRDefault="005C6B8F" w:rsidP="00591F2A"/>
    <w:p w14:paraId="4D66EBD5" w14:textId="5E1A00BC" w:rsidR="005C6B8F" w:rsidRDefault="005C6B8F" w:rsidP="005C6B8F">
      <w:pPr>
        <w:pStyle w:val="Heading3"/>
      </w:pPr>
      <w:r>
        <w:t>Tips</w:t>
      </w:r>
    </w:p>
    <w:p w14:paraId="269B2575" w14:textId="5A155845" w:rsidR="005C6B8F" w:rsidRDefault="005C6B8F" w:rsidP="005C6B8F">
      <w:r>
        <w:t>Take notes</w:t>
      </w:r>
    </w:p>
    <w:p w14:paraId="352F6124" w14:textId="00D00846" w:rsidR="005C6B8F" w:rsidRPr="00911E69" w:rsidRDefault="005C6B8F" w:rsidP="005C6B8F">
      <w:pPr>
        <w:rPr>
          <w:b/>
          <w:bCs/>
          <w:color w:val="7030A0"/>
        </w:rPr>
      </w:pPr>
      <w:r w:rsidRPr="00911E69">
        <w:rPr>
          <w:b/>
          <w:bCs/>
          <w:color w:val="7030A0"/>
        </w:rPr>
        <w:t>But don’t read these options</w:t>
      </w:r>
      <w:r w:rsidR="002B0D42" w:rsidRPr="00911E69">
        <w:rPr>
          <w:b/>
          <w:bCs/>
          <w:color w:val="7030A0"/>
        </w:rPr>
        <w:t xml:space="preserve"> before the recording starts</w:t>
      </w:r>
      <w:r w:rsidRPr="00911E69">
        <w:rPr>
          <w:b/>
          <w:bCs/>
          <w:color w:val="7030A0"/>
        </w:rPr>
        <w:t xml:space="preserve"> as they are too much </w:t>
      </w:r>
    </w:p>
    <w:p w14:paraId="57C5E61E" w14:textId="77777777" w:rsidR="005C6B8F" w:rsidRDefault="005C6B8F" w:rsidP="00591F2A"/>
    <w:p w14:paraId="49D66461" w14:textId="62584AFD" w:rsidR="00996910" w:rsidRDefault="00996910" w:rsidP="00996910">
      <w:pPr>
        <w:pStyle w:val="Heading2"/>
      </w:pPr>
      <w:r>
        <w:t>3.5 Multiple choice, Single answer</w:t>
      </w:r>
      <w:r w:rsidR="005C6B8F">
        <w:t xml:space="preserve"> (</w:t>
      </w:r>
      <w:r w:rsidR="00F03D81">
        <w:t>2-3, Listening</w:t>
      </w:r>
      <w:r w:rsidR="005C6B8F">
        <w:t>)</w:t>
      </w:r>
    </w:p>
    <w:p w14:paraId="7041BB67" w14:textId="25AC4B29" w:rsidR="00230BE1" w:rsidRPr="00230BE1" w:rsidRDefault="00230BE1" w:rsidP="00230BE1">
      <w:pPr>
        <w:pStyle w:val="Heading3"/>
      </w:pPr>
      <w:r>
        <w:t>Requirement</w:t>
      </w:r>
    </w:p>
    <w:p w14:paraId="018D9317" w14:textId="07B52824" w:rsidR="00996910" w:rsidRDefault="00996910" w:rsidP="00996910">
      <w:r>
        <w:t>Same as 3.2 but only one answer</w:t>
      </w:r>
      <w:r w:rsidR="004C6B07">
        <w:t xml:space="preserve">                                        </w:t>
      </w:r>
    </w:p>
    <w:p w14:paraId="5064B366" w14:textId="20229889" w:rsidR="008C6087" w:rsidRDefault="008C6087" w:rsidP="00996910"/>
    <w:p w14:paraId="6A428A8C" w14:textId="15CA0157" w:rsidR="00230BE1" w:rsidRDefault="00230BE1" w:rsidP="00996910"/>
    <w:p w14:paraId="01A23057" w14:textId="462522E4" w:rsidR="00230BE1" w:rsidRDefault="00230BE1" w:rsidP="00996910"/>
    <w:p w14:paraId="19B861E5" w14:textId="51903DB2" w:rsidR="00230BE1" w:rsidRDefault="00230BE1" w:rsidP="00996910"/>
    <w:p w14:paraId="259BB5A6" w14:textId="61946EEE" w:rsidR="00230BE1" w:rsidRDefault="00230BE1" w:rsidP="00996910"/>
    <w:p w14:paraId="16708132" w14:textId="77777777" w:rsidR="00230BE1" w:rsidRDefault="00230BE1" w:rsidP="00996910"/>
    <w:p w14:paraId="25DEC58A" w14:textId="5DCC21C9" w:rsidR="008C6087" w:rsidRDefault="008C6087" w:rsidP="00CC7BF0">
      <w:pPr>
        <w:pStyle w:val="Heading2"/>
      </w:pPr>
      <w:r>
        <w:lastRenderedPageBreak/>
        <w:t>3.6 Select Missing word</w:t>
      </w:r>
      <w:r w:rsidR="00F03D81">
        <w:t xml:space="preserve"> (2-3, Listening)</w:t>
      </w:r>
    </w:p>
    <w:p w14:paraId="7B38F734" w14:textId="1738E804" w:rsidR="00230BE1" w:rsidRPr="00230BE1" w:rsidRDefault="00230BE1" w:rsidP="00230BE1">
      <w:pPr>
        <w:pStyle w:val="Heading3"/>
      </w:pPr>
      <w:r>
        <w:t>Requirement</w:t>
      </w:r>
    </w:p>
    <w:p w14:paraId="3046D79E" w14:textId="732C9DFB" w:rsidR="008C6087" w:rsidRDefault="008C6087" w:rsidP="00996910">
      <w:r>
        <w:t xml:space="preserve">Listening to a recording, select the missing word (*Beep*) that completes the recording from a list </w:t>
      </w:r>
    </w:p>
    <w:p w14:paraId="11B5A664" w14:textId="733E986D" w:rsidR="00CC7BF0" w:rsidRDefault="00CC7BF0" w:rsidP="00996910"/>
    <w:p w14:paraId="436A894E" w14:textId="6B55BE90" w:rsidR="00230BE1" w:rsidRDefault="00230BE1" w:rsidP="00230BE1">
      <w:pPr>
        <w:pStyle w:val="Heading3"/>
      </w:pPr>
      <w:r>
        <w:t>Sample</w:t>
      </w:r>
    </w:p>
    <w:p w14:paraId="537C8409" w14:textId="751921BE" w:rsidR="00230BE1" w:rsidRDefault="00230BE1" w:rsidP="00230BE1">
      <w:r w:rsidRPr="00230BE1">
        <w:rPr>
          <w:noProof/>
        </w:rPr>
        <w:drawing>
          <wp:inline distT="0" distB="0" distL="0" distR="0" wp14:anchorId="60A14EA3" wp14:editId="50CE9478">
            <wp:extent cx="5943600" cy="25488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07A45" w14:textId="77777777" w:rsidR="00230BE1" w:rsidRPr="00230BE1" w:rsidRDefault="00230BE1" w:rsidP="00230BE1"/>
    <w:p w14:paraId="6C2B2779" w14:textId="64EFE82D" w:rsidR="00CC7BF0" w:rsidRDefault="00CC7BF0" w:rsidP="00180D42">
      <w:pPr>
        <w:pStyle w:val="Heading2"/>
      </w:pPr>
      <w:r>
        <w:t>3.7</w:t>
      </w:r>
      <w:r w:rsidR="00180D42">
        <w:t xml:space="preserve"> Highlight Incorrect Words</w:t>
      </w:r>
      <w:r w:rsidR="00F03D81">
        <w:t xml:space="preserve"> (2-3, Listening and Reading)</w:t>
      </w:r>
    </w:p>
    <w:p w14:paraId="62AAF504" w14:textId="0B100262" w:rsidR="00230BE1" w:rsidRPr="00230BE1" w:rsidRDefault="00230BE1" w:rsidP="00230BE1">
      <w:pPr>
        <w:pStyle w:val="Heading3"/>
      </w:pPr>
      <w:r>
        <w:t>Requirement</w:t>
      </w:r>
    </w:p>
    <w:p w14:paraId="20B06E71" w14:textId="4CE8DD8E" w:rsidR="00180D42" w:rsidRDefault="00180D42" w:rsidP="00996910">
      <w:r>
        <w:t>Listening to recording and identify words are different from what the speaker said</w:t>
      </w:r>
    </w:p>
    <w:p w14:paraId="1C885E5D" w14:textId="00382267" w:rsidR="00180D42" w:rsidRDefault="00180D42" w:rsidP="00996910"/>
    <w:p w14:paraId="048C70C2" w14:textId="173D15FC" w:rsidR="00230BE1" w:rsidRDefault="00230BE1" w:rsidP="00230BE1">
      <w:pPr>
        <w:pStyle w:val="Heading3"/>
      </w:pPr>
      <w:r>
        <w:t>Sample</w:t>
      </w:r>
    </w:p>
    <w:p w14:paraId="1D8135B2" w14:textId="7BE622F5" w:rsidR="00230BE1" w:rsidRDefault="00230BE1" w:rsidP="00230BE1">
      <w:r w:rsidRPr="00230BE1">
        <w:rPr>
          <w:noProof/>
        </w:rPr>
        <w:drawing>
          <wp:inline distT="0" distB="0" distL="0" distR="0" wp14:anchorId="0779A888" wp14:editId="2A4A3529">
            <wp:extent cx="5943600" cy="24961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812A1" w14:textId="234F4A63" w:rsidR="00230BE1" w:rsidRDefault="00230BE1" w:rsidP="00230BE1"/>
    <w:p w14:paraId="33E57508" w14:textId="4E96DCA4" w:rsidR="00230BE1" w:rsidRDefault="00230BE1" w:rsidP="00230BE1">
      <w:pPr>
        <w:pStyle w:val="Heading3"/>
      </w:pPr>
      <w:r>
        <w:lastRenderedPageBreak/>
        <w:t>Tips</w:t>
      </w:r>
    </w:p>
    <w:p w14:paraId="0C9B6A0E" w14:textId="3488DCC6" w:rsidR="00230BE1" w:rsidRDefault="00230BE1" w:rsidP="00230BE1">
      <w:pPr>
        <w:rPr>
          <w:b/>
          <w:bCs/>
          <w:color w:val="7030A0"/>
        </w:rPr>
      </w:pPr>
      <w:r w:rsidRPr="00230BE1">
        <w:rPr>
          <w:b/>
          <w:bCs/>
          <w:color w:val="7030A0"/>
        </w:rPr>
        <w:t>Keep Your Cursor with the Recording</w:t>
      </w:r>
    </w:p>
    <w:p w14:paraId="018A5839" w14:textId="5C488B92" w:rsidR="00230BE1" w:rsidRDefault="00230BE1" w:rsidP="00230BE1">
      <w:pPr>
        <w:rPr>
          <w:b/>
          <w:bCs/>
          <w:color w:val="7030A0"/>
        </w:rPr>
      </w:pPr>
      <w:r>
        <w:rPr>
          <w:b/>
          <w:bCs/>
          <w:color w:val="7030A0"/>
        </w:rPr>
        <w:t>Skim the transcript first</w:t>
      </w:r>
    </w:p>
    <w:p w14:paraId="661F50F4" w14:textId="77777777" w:rsidR="00230BE1" w:rsidRPr="00230BE1" w:rsidRDefault="00230BE1" w:rsidP="00230BE1">
      <w:pPr>
        <w:rPr>
          <w:b/>
          <w:bCs/>
          <w:color w:val="7030A0"/>
        </w:rPr>
      </w:pPr>
    </w:p>
    <w:p w14:paraId="61BE7EA2" w14:textId="430E4C0E" w:rsidR="00180D42" w:rsidRDefault="00180D42" w:rsidP="00930A32">
      <w:pPr>
        <w:pStyle w:val="Heading2"/>
      </w:pPr>
      <w:r>
        <w:t>3.8 Write from Dictation</w:t>
      </w:r>
      <w:r w:rsidR="00F03D81">
        <w:t xml:space="preserve"> (</w:t>
      </w:r>
      <w:r w:rsidR="00835FC8">
        <w:t>3-4</w:t>
      </w:r>
      <w:r w:rsidR="00F03D81">
        <w:t>, Listening and Writing)</w:t>
      </w:r>
    </w:p>
    <w:p w14:paraId="16888317" w14:textId="4DCD9CC6" w:rsidR="00116C16" w:rsidRPr="00116C16" w:rsidRDefault="00116C16" w:rsidP="00116C16">
      <w:pPr>
        <w:pStyle w:val="Heading3"/>
      </w:pPr>
      <w:r>
        <w:t>Requirement</w:t>
      </w:r>
    </w:p>
    <w:p w14:paraId="5A1A2586" w14:textId="739A1725" w:rsidR="00930A32" w:rsidRDefault="00930A32" w:rsidP="00996910">
      <w:r>
        <w:t>Listening to a 3-5s recording, and type the sentence (</w:t>
      </w:r>
      <w:r>
        <w:rPr>
          <w:rFonts w:hint="eastAsia"/>
        </w:rPr>
        <w:t>听写</w:t>
      </w:r>
      <w:r>
        <w:t>)</w:t>
      </w:r>
    </w:p>
    <w:p w14:paraId="7976DABA" w14:textId="7B513726" w:rsidR="00930A32" w:rsidRDefault="00116C16" w:rsidP="00996910">
      <w:r w:rsidRPr="00116C16">
        <w:rPr>
          <w:noProof/>
        </w:rPr>
        <w:drawing>
          <wp:inline distT="0" distB="0" distL="0" distR="0" wp14:anchorId="3BD70830" wp14:editId="054BABE6">
            <wp:extent cx="5943600" cy="237299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DAFA0" w14:textId="09079307" w:rsidR="00116C16" w:rsidRDefault="00116C16" w:rsidP="00116C16"/>
    <w:p w14:paraId="02A01770" w14:textId="1E086088" w:rsidR="00116C16" w:rsidRDefault="00116C16" w:rsidP="00116C16">
      <w:pPr>
        <w:pStyle w:val="Heading3"/>
      </w:pPr>
      <w:r>
        <w:t>Tips</w:t>
      </w:r>
    </w:p>
    <w:p w14:paraId="426BF5DB" w14:textId="1B4BEFC0" w:rsidR="00116C16" w:rsidRDefault="00116C16" w:rsidP="00116C16">
      <w:r>
        <w:t>More correct words, more points: Write down every correct word you heard and fit it in even you don’t know where</w:t>
      </w:r>
    </w:p>
    <w:p w14:paraId="05F14000" w14:textId="19BF4519" w:rsidR="00116C16" w:rsidRPr="00116C16" w:rsidRDefault="00116C16" w:rsidP="00116C16">
      <w:r w:rsidRPr="00116C16">
        <w:rPr>
          <w:noProof/>
        </w:rPr>
        <w:lastRenderedPageBreak/>
        <w:drawing>
          <wp:inline distT="0" distB="0" distL="0" distR="0" wp14:anchorId="59CA9F21" wp14:editId="122DD73D">
            <wp:extent cx="5943600" cy="321119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6C16" w:rsidRPr="00116C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2F181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4E1344"/>
    <w:multiLevelType w:val="multilevel"/>
    <w:tmpl w:val="5AF8532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C7201D2"/>
    <w:multiLevelType w:val="hybridMultilevel"/>
    <w:tmpl w:val="1DC69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64643B"/>
    <w:multiLevelType w:val="multilevel"/>
    <w:tmpl w:val="E22EA7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F107639"/>
    <w:multiLevelType w:val="hybridMultilevel"/>
    <w:tmpl w:val="CF1C0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DE0tjQxMzA2NzBU0lEKTi0uzszPAykwNKwFABHuNyYtAAAA"/>
  </w:docVars>
  <w:rsids>
    <w:rsidRoot w:val="003E600F"/>
    <w:rsid w:val="00005499"/>
    <w:rsid w:val="00012427"/>
    <w:rsid w:val="00015B6F"/>
    <w:rsid w:val="00022705"/>
    <w:rsid w:val="00025406"/>
    <w:rsid w:val="000356A5"/>
    <w:rsid w:val="000432F6"/>
    <w:rsid w:val="00047B5E"/>
    <w:rsid w:val="000539AF"/>
    <w:rsid w:val="00055BEE"/>
    <w:rsid w:val="00065414"/>
    <w:rsid w:val="00073526"/>
    <w:rsid w:val="000A403C"/>
    <w:rsid w:val="000C18DE"/>
    <w:rsid w:val="000C2D2C"/>
    <w:rsid w:val="000E038C"/>
    <w:rsid w:val="000E2B3F"/>
    <w:rsid w:val="000E43D2"/>
    <w:rsid w:val="000E4EB7"/>
    <w:rsid w:val="000E62B6"/>
    <w:rsid w:val="000E6321"/>
    <w:rsid w:val="000E7B86"/>
    <w:rsid w:val="000F02EA"/>
    <w:rsid w:val="000F4618"/>
    <w:rsid w:val="00102BC8"/>
    <w:rsid w:val="00103F95"/>
    <w:rsid w:val="00116C16"/>
    <w:rsid w:val="001419FD"/>
    <w:rsid w:val="001645BA"/>
    <w:rsid w:val="00166AB1"/>
    <w:rsid w:val="00180D42"/>
    <w:rsid w:val="0019055D"/>
    <w:rsid w:val="00190ECE"/>
    <w:rsid w:val="001A6D2D"/>
    <w:rsid w:val="001B624C"/>
    <w:rsid w:val="001C4ADD"/>
    <w:rsid w:val="001D0A42"/>
    <w:rsid w:val="001D14B4"/>
    <w:rsid w:val="001E127C"/>
    <w:rsid w:val="001E287F"/>
    <w:rsid w:val="001F5267"/>
    <w:rsid w:val="0020535A"/>
    <w:rsid w:val="00212517"/>
    <w:rsid w:val="00225B65"/>
    <w:rsid w:val="0022725C"/>
    <w:rsid w:val="00230BE1"/>
    <w:rsid w:val="0024044A"/>
    <w:rsid w:val="00250531"/>
    <w:rsid w:val="0026608C"/>
    <w:rsid w:val="00293283"/>
    <w:rsid w:val="002A1A1B"/>
    <w:rsid w:val="002A1FD4"/>
    <w:rsid w:val="002A6365"/>
    <w:rsid w:val="002B0D42"/>
    <w:rsid w:val="002B4D19"/>
    <w:rsid w:val="002B669F"/>
    <w:rsid w:val="002D794C"/>
    <w:rsid w:val="002F5CCE"/>
    <w:rsid w:val="00306956"/>
    <w:rsid w:val="003523EF"/>
    <w:rsid w:val="00354BF2"/>
    <w:rsid w:val="00356B17"/>
    <w:rsid w:val="003665B3"/>
    <w:rsid w:val="0038088E"/>
    <w:rsid w:val="00381035"/>
    <w:rsid w:val="003919D2"/>
    <w:rsid w:val="00394F8E"/>
    <w:rsid w:val="0039714C"/>
    <w:rsid w:val="003A078E"/>
    <w:rsid w:val="003C1ED3"/>
    <w:rsid w:val="003C1F22"/>
    <w:rsid w:val="003C6744"/>
    <w:rsid w:val="003D58EE"/>
    <w:rsid w:val="003E080D"/>
    <w:rsid w:val="003E1F56"/>
    <w:rsid w:val="003E4B23"/>
    <w:rsid w:val="003E600F"/>
    <w:rsid w:val="003E723F"/>
    <w:rsid w:val="00406339"/>
    <w:rsid w:val="00424391"/>
    <w:rsid w:val="00437C2A"/>
    <w:rsid w:val="00440A54"/>
    <w:rsid w:val="00441BBF"/>
    <w:rsid w:val="00441CA5"/>
    <w:rsid w:val="00441E51"/>
    <w:rsid w:val="00444732"/>
    <w:rsid w:val="00491830"/>
    <w:rsid w:val="004A3B60"/>
    <w:rsid w:val="004B10B3"/>
    <w:rsid w:val="004B576D"/>
    <w:rsid w:val="004B74C8"/>
    <w:rsid w:val="004C32F9"/>
    <w:rsid w:val="004C6B07"/>
    <w:rsid w:val="004D3233"/>
    <w:rsid w:val="004E249C"/>
    <w:rsid w:val="004E25A9"/>
    <w:rsid w:val="004E6AB3"/>
    <w:rsid w:val="004F5F8D"/>
    <w:rsid w:val="00520D53"/>
    <w:rsid w:val="00532A54"/>
    <w:rsid w:val="00537507"/>
    <w:rsid w:val="0054588D"/>
    <w:rsid w:val="005466A2"/>
    <w:rsid w:val="00563AAC"/>
    <w:rsid w:val="0058740E"/>
    <w:rsid w:val="00591DD3"/>
    <w:rsid w:val="00591F2A"/>
    <w:rsid w:val="005950D1"/>
    <w:rsid w:val="005C440D"/>
    <w:rsid w:val="005C4F8F"/>
    <w:rsid w:val="005C6B8F"/>
    <w:rsid w:val="005D478F"/>
    <w:rsid w:val="005E4CA9"/>
    <w:rsid w:val="005F6F8C"/>
    <w:rsid w:val="006053C7"/>
    <w:rsid w:val="00605CFA"/>
    <w:rsid w:val="00617BA7"/>
    <w:rsid w:val="0064096E"/>
    <w:rsid w:val="006538C5"/>
    <w:rsid w:val="00654F19"/>
    <w:rsid w:val="00683EAC"/>
    <w:rsid w:val="006D1F3B"/>
    <w:rsid w:val="006D7EA3"/>
    <w:rsid w:val="006F0F1E"/>
    <w:rsid w:val="006F5342"/>
    <w:rsid w:val="006F6059"/>
    <w:rsid w:val="007006E9"/>
    <w:rsid w:val="00701A78"/>
    <w:rsid w:val="007114B7"/>
    <w:rsid w:val="0072037D"/>
    <w:rsid w:val="00723F26"/>
    <w:rsid w:val="00726A08"/>
    <w:rsid w:val="00731D17"/>
    <w:rsid w:val="00760BB8"/>
    <w:rsid w:val="007664D3"/>
    <w:rsid w:val="00771385"/>
    <w:rsid w:val="00776A9F"/>
    <w:rsid w:val="007800FB"/>
    <w:rsid w:val="00781762"/>
    <w:rsid w:val="00792342"/>
    <w:rsid w:val="007B4447"/>
    <w:rsid w:val="007C105F"/>
    <w:rsid w:val="007D5E5C"/>
    <w:rsid w:val="007E5B90"/>
    <w:rsid w:val="007F0656"/>
    <w:rsid w:val="007F1E9E"/>
    <w:rsid w:val="00821691"/>
    <w:rsid w:val="0083569A"/>
    <w:rsid w:val="00835FC8"/>
    <w:rsid w:val="00864FA9"/>
    <w:rsid w:val="0087207B"/>
    <w:rsid w:val="0087267D"/>
    <w:rsid w:val="008C6087"/>
    <w:rsid w:val="008E0073"/>
    <w:rsid w:val="008F6181"/>
    <w:rsid w:val="00904AFB"/>
    <w:rsid w:val="00905E47"/>
    <w:rsid w:val="00905F29"/>
    <w:rsid w:val="00911E69"/>
    <w:rsid w:val="00917515"/>
    <w:rsid w:val="00923D14"/>
    <w:rsid w:val="00930A32"/>
    <w:rsid w:val="00933176"/>
    <w:rsid w:val="00970348"/>
    <w:rsid w:val="00991297"/>
    <w:rsid w:val="00996910"/>
    <w:rsid w:val="009A342F"/>
    <w:rsid w:val="009A5B98"/>
    <w:rsid w:val="009B4C6F"/>
    <w:rsid w:val="009C2F99"/>
    <w:rsid w:val="009D15B9"/>
    <w:rsid w:val="009E3121"/>
    <w:rsid w:val="009F26B2"/>
    <w:rsid w:val="00A03C57"/>
    <w:rsid w:val="00A24638"/>
    <w:rsid w:val="00A32C9D"/>
    <w:rsid w:val="00A36D4D"/>
    <w:rsid w:val="00A7382B"/>
    <w:rsid w:val="00A84885"/>
    <w:rsid w:val="00A90C21"/>
    <w:rsid w:val="00A96BB2"/>
    <w:rsid w:val="00AA2349"/>
    <w:rsid w:val="00AB78F2"/>
    <w:rsid w:val="00AC4915"/>
    <w:rsid w:val="00AD3D24"/>
    <w:rsid w:val="00B03DE7"/>
    <w:rsid w:val="00B13D71"/>
    <w:rsid w:val="00B20F93"/>
    <w:rsid w:val="00B22F55"/>
    <w:rsid w:val="00B269F2"/>
    <w:rsid w:val="00B50300"/>
    <w:rsid w:val="00B6613F"/>
    <w:rsid w:val="00B87053"/>
    <w:rsid w:val="00B87E45"/>
    <w:rsid w:val="00BA19AB"/>
    <w:rsid w:val="00BB1B33"/>
    <w:rsid w:val="00BC171B"/>
    <w:rsid w:val="00BC51D0"/>
    <w:rsid w:val="00BD4BBB"/>
    <w:rsid w:val="00BF1007"/>
    <w:rsid w:val="00C251DC"/>
    <w:rsid w:val="00C46857"/>
    <w:rsid w:val="00C741D4"/>
    <w:rsid w:val="00C936E4"/>
    <w:rsid w:val="00C93B28"/>
    <w:rsid w:val="00CA2372"/>
    <w:rsid w:val="00CA2FF9"/>
    <w:rsid w:val="00CB15F2"/>
    <w:rsid w:val="00CB1EA1"/>
    <w:rsid w:val="00CB2A19"/>
    <w:rsid w:val="00CC7BF0"/>
    <w:rsid w:val="00CD1B95"/>
    <w:rsid w:val="00CF1A18"/>
    <w:rsid w:val="00CF2F95"/>
    <w:rsid w:val="00CF3664"/>
    <w:rsid w:val="00D04333"/>
    <w:rsid w:val="00D06F59"/>
    <w:rsid w:val="00D26ED7"/>
    <w:rsid w:val="00D3790E"/>
    <w:rsid w:val="00D47C02"/>
    <w:rsid w:val="00D521E2"/>
    <w:rsid w:val="00D53A2D"/>
    <w:rsid w:val="00D63388"/>
    <w:rsid w:val="00DB2F35"/>
    <w:rsid w:val="00DB38AC"/>
    <w:rsid w:val="00DB6590"/>
    <w:rsid w:val="00DB778A"/>
    <w:rsid w:val="00DC68A6"/>
    <w:rsid w:val="00DD4A68"/>
    <w:rsid w:val="00DD5765"/>
    <w:rsid w:val="00DE417F"/>
    <w:rsid w:val="00DE5AAE"/>
    <w:rsid w:val="00DE5D97"/>
    <w:rsid w:val="00DE738F"/>
    <w:rsid w:val="00DF51A1"/>
    <w:rsid w:val="00E04F0B"/>
    <w:rsid w:val="00E13C31"/>
    <w:rsid w:val="00E31186"/>
    <w:rsid w:val="00E4579F"/>
    <w:rsid w:val="00E6032C"/>
    <w:rsid w:val="00E66CB5"/>
    <w:rsid w:val="00E72325"/>
    <w:rsid w:val="00E723B8"/>
    <w:rsid w:val="00E82836"/>
    <w:rsid w:val="00EB07D2"/>
    <w:rsid w:val="00EB6E63"/>
    <w:rsid w:val="00F03D81"/>
    <w:rsid w:val="00F045D5"/>
    <w:rsid w:val="00F37657"/>
    <w:rsid w:val="00F44101"/>
    <w:rsid w:val="00F66DE2"/>
    <w:rsid w:val="00F71952"/>
    <w:rsid w:val="00F71BA0"/>
    <w:rsid w:val="00F740E4"/>
    <w:rsid w:val="00F92CA9"/>
    <w:rsid w:val="00F95CA8"/>
    <w:rsid w:val="00F9666F"/>
    <w:rsid w:val="00FB3F0A"/>
    <w:rsid w:val="00FC1A66"/>
    <w:rsid w:val="00FD0EB1"/>
    <w:rsid w:val="00FF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8B845"/>
  <w15:chartTrackingRefBased/>
  <w15:docId w15:val="{941BB547-0836-4506-AD19-47C997963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2F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2F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E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1B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E5AAE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073526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41E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D1B9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240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5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16" Type="http://schemas.openxmlformats.org/officeDocument/2006/relationships/image" Target="media/image11.png"/><Relationship Id="rId11" Type="http://schemas.openxmlformats.org/officeDocument/2006/relationships/image" Target="media/image6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image" Target="media/image66.png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3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3" Type="http://schemas.openxmlformats.org/officeDocument/2006/relationships/styles" Target="styles.xml"/><Relationship Id="rId12" Type="http://schemas.openxmlformats.org/officeDocument/2006/relationships/image" Target="media/image7.jpeg"/><Relationship Id="rId17" Type="http://schemas.openxmlformats.org/officeDocument/2006/relationships/hyperlink" Target="https://www.apeuni.com/zh-CN/practice/shadowing/117" TargetMode="External"/><Relationship Id="rId25" Type="http://schemas.openxmlformats.org/officeDocument/2006/relationships/hyperlink" Target="https://www.apeuni.com/zh-CN/practice/shadowing/317" TargetMode="External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4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hyperlink" Target="https://www.apeuni.com/zh-CN/practice/shadowing/319" TargetMode="External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5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7" Type="http://schemas.openxmlformats.org/officeDocument/2006/relationships/image" Target="media/image2.png"/><Relationship Id="rId71" Type="http://schemas.openxmlformats.org/officeDocument/2006/relationships/image" Target="media/image63.png"/><Relationship Id="rId2" Type="http://schemas.openxmlformats.org/officeDocument/2006/relationships/numbering" Target="numbering.xml"/><Relationship Id="rId29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05742-113C-40CE-AF3D-EEC351F04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05</TotalTime>
  <Pages>1</Pages>
  <Words>1358</Words>
  <Characters>774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Wang</dc:creator>
  <cp:keywords/>
  <dc:description/>
  <cp:lastModifiedBy>User</cp:lastModifiedBy>
  <cp:revision>205</cp:revision>
  <dcterms:created xsi:type="dcterms:W3CDTF">2019-12-03T02:35:00Z</dcterms:created>
  <dcterms:modified xsi:type="dcterms:W3CDTF">2020-09-18T07:44:00Z</dcterms:modified>
</cp:coreProperties>
</file>